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1264" w:rsidRPr="003100FD" w:rsidRDefault="003100FD" w:rsidP="003100FD">
      <w:pPr>
        <w:jc w:val="center"/>
        <w:rPr>
          <w:rFonts w:ascii="Crimson Text" w:hAnsi="Crimson Text" w:cstheme="minorHAnsi"/>
          <w:b/>
          <w:sz w:val="23"/>
          <w:szCs w:val="23"/>
        </w:rPr>
      </w:pPr>
      <w:r w:rsidRPr="00E02C50">
        <w:rPr>
          <w:rFonts w:ascii="Crimson Text" w:hAnsi="Crimson Text" w:cstheme="minorHAnsi"/>
          <w:noProof/>
        </w:rPr>
        <w:drawing>
          <wp:inline distT="0" distB="0" distL="0" distR="0" wp14:anchorId="7E8E40DA" wp14:editId="325AE5A1">
            <wp:extent cx="2286000" cy="9525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007"/>
                    <a:stretch/>
                  </pic:blipFill>
                  <pic:spPr bwMode="auto">
                    <a:xfrm>
                      <a:off x="0" y="0"/>
                      <a:ext cx="22860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2F6B" w:rsidRPr="003100FD" w:rsidRDefault="00562F6B" w:rsidP="003100FD">
      <w:pPr>
        <w:jc w:val="center"/>
        <w:rPr>
          <w:rFonts w:ascii="Crimson Text" w:hAnsi="Crimson Text" w:cstheme="minorHAnsi"/>
          <w:b/>
          <w:sz w:val="23"/>
          <w:szCs w:val="23"/>
        </w:rPr>
      </w:pPr>
    </w:p>
    <w:p w:rsidR="004E6529" w:rsidRPr="003100FD" w:rsidRDefault="00062BE8" w:rsidP="003100FD">
      <w:pPr>
        <w:widowControl w:val="0"/>
        <w:spacing w:line="276" w:lineRule="auto"/>
        <w:ind w:right="-20"/>
        <w:jc w:val="center"/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Oswald" w:eastAsia="Calibri" w:hAnsi="Oswald" w:cstheme="minorHAnsi"/>
          <w:spacing w:val="1"/>
          <w:position w:val="1"/>
          <w:sz w:val="32"/>
          <w:szCs w:val="32"/>
          <w:lang w:eastAsia="en-US"/>
        </w:rPr>
        <w:t>International</w:t>
      </w:r>
      <w:r w:rsidRPr="003100FD">
        <w:rPr>
          <w:rFonts w:ascii="Crimson Text" w:hAnsi="Crimson Text" w:cstheme="minorHAnsi"/>
          <w:b/>
          <w:sz w:val="23"/>
          <w:szCs w:val="23"/>
        </w:rPr>
        <w:t xml:space="preserve"> </w:t>
      </w:r>
      <w:r w:rsidRPr="003100FD">
        <w:rPr>
          <w:rFonts w:ascii="Oswald" w:eastAsia="Calibri" w:hAnsi="Oswald" w:cstheme="minorHAnsi"/>
          <w:spacing w:val="1"/>
          <w:position w:val="1"/>
          <w:sz w:val="32"/>
          <w:szCs w:val="32"/>
          <w:lang w:eastAsia="en-US"/>
        </w:rPr>
        <w:t xml:space="preserve">Fellowship </w:t>
      </w:r>
      <w:r w:rsidR="0029086B" w:rsidRPr="003100FD">
        <w:rPr>
          <w:rFonts w:ascii="Oswald" w:eastAsia="Calibri" w:hAnsi="Oswald" w:cstheme="minorHAnsi"/>
          <w:spacing w:val="1"/>
          <w:position w:val="1"/>
          <w:sz w:val="32"/>
          <w:szCs w:val="32"/>
          <w:lang w:eastAsia="en-US"/>
        </w:rPr>
        <w:t>Application Form</w:t>
      </w:r>
    </w:p>
    <w:p w:rsidR="00062BE8" w:rsidRPr="003100FD" w:rsidRDefault="00062BE8" w:rsidP="003100FD">
      <w:pPr>
        <w:jc w:val="center"/>
        <w:rPr>
          <w:rFonts w:ascii="Crimson Text" w:hAnsi="Crimson Text" w:cstheme="minorHAnsi"/>
          <w:b/>
          <w:sz w:val="23"/>
          <w:szCs w:val="23"/>
        </w:rPr>
      </w:pPr>
    </w:p>
    <w:p w:rsidR="0029086B" w:rsidRPr="003100FD" w:rsidRDefault="0029086B" w:rsidP="003100FD">
      <w:pPr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Crimson Text" w:hAnsi="Crimson Text" w:cstheme="minorHAnsi"/>
          <w:b/>
          <w:sz w:val="23"/>
          <w:szCs w:val="23"/>
        </w:rPr>
        <w:t>Instructions:</w:t>
      </w:r>
    </w:p>
    <w:p w:rsidR="00B61264" w:rsidRPr="003100FD" w:rsidRDefault="00B61264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29086B" w:rsidRPr="003100FD" w:rsidRDefault="0029086B" w:rsidP="003100FD">
      <w:p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lease answer all questions provided.</w:t>
      </w:r>
      <w:r w:rsidR="00942AD1" w:rsidRPr="003100FD">
        <w:rPr>
          <w:rFonts w:ascii="Crimson Text" w:hAnsi="Crimson Text" w:cstheme="minorHAnsi"/>
          <w:sz w:val="23"/>
          <w:szCs w:val="23"/>
        </w:rPr>
        <w:t xml:space="preserve"> This document is a Microsoft Word form – please open and type answers. </w:t>
      </w:r>
      <w:r w:rsidRPr="003100FD">
        <w:rPr>
          <w:rFonts w:ascii="Crimson Text" w:hAnsi="Crimson Text" w:cstheme="minorHAnsi"/>
          <w:sz w:val="23"/>
          <w:szCs w:val="23"/>
        </w:rPr>
        <w:t xml:space="preserve">When completed, </w:t>
      </w:r>
      <w:r w:rsidR="00942AD1" w:rsidRPr="003100FD">
        <w:rPr>
          <w:rFonts w:ascii="Crimson Text" w:hAnsi="Crimson Text" w:cstheme="minorHAnsi"/>
          <w:sz w:val="23"/>
          <w:szCs w:val="23"/>
        </w:rPr>
        <w:t xml:space="preserve">email </w:t>
      </w:r>
      <w:r w:rsidR="008D2B33" w:rsidRPr="003100FD">
        <w:rPr>
          <w:rFonts w:ascii="Crimson Text" w:hAnsi="Crimson Text" w:cstheme="minorHAnsi"/>
          <w:sz w:val="23"/>
          <w:szCs w:val="23"/>
        </w:rPr>
        <w:t>with</w:t>
      </w:r>
      <w:r w:rsidR="00562F6B" w:rsidRPr="003100FD">
        <w:rPr>
          <w:rFonts w:ascii="Crimson Text" w:hAnsi="Crimson Text" w:cstheme="minorHAnsi"/>
          <w:sz w:val="23"/>
          <w:szCs w:val="23"/>
        </w:rPr>
        <w:t xml:space="preserve"> required attachments </w:t>
      </w:r>
      <w:r w:rsidRPr="003100FD">
        <w:rPr>
          <w:rFonts w:ascii="Crimson Text" w:hAnsi="Crimson Text" w:cstheme="minorHAnsi"/>
          <w:sz w:val="23"/>
          <w:szCs w:val="23"/>
        </w:rPr>
        <w:t>to:</w:t>
      </w:r>
    </w:p>
    <w:p w:rsidR="00B61264" w:rsidRPr="003100FD" w:rsidRDefault="00B61264" w:rsidP="003100FD">
      <w:pPr>
        <w:rPr>
          <w:rFonts w:ascii="Crimson Text" w:hAnsi="Crimson Text" w:cstheme="minorHAnsi"/>
          <w:sz w:val="23"/>
          <w:szCs w:val="23"/>
        </w:rPr>
      </w:pPr>
    </w:p>
    <w:p w:rsidR="0029086B" w:rsidRPr="003100FD" w:rsidRDefault="00062BE8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World Forest Institute</w:t>
      </w:r>
    </w:p>
    <w:p w:rsidR="0023731A" w:rsidRPr="003100FD" w:rsidRDefault="0023731A" w:rsidP="003100FD">
      <w:pPr>
        <w:ind w:firstLine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Shadia Duery, International Fellowship Program Manager</w:t>
      </w:r>
    </w:p>
    <w:p w:rsidR="0023731A" w:rsidRPr="003100FD" w:rsidRDefault="007E14CA" w:rsidP="003100FD">
      <w:pPr>
        <w:ind w:firstLine="720"/>
        <w:rPr>
          <w:rFonts w:ascii="Crimson Text" w:hAnsi="Crimson Text" w:cstheme="minorHAnsi"/>
          <w:sz w:val="23"/>
          <w:szCs w:val="23"/>
        </w:rPr>
      </w:pPr>
      <w:hyperlink r:id="rId10" w:history="1">
        <w:r w:rsidR="0023731A" w:rsidRPr="003100FD">
          <w:rPr>
            <w:rStyle w:val="Hyperlink"/>
            <w:rFonts w:ascii="Crimson Text" w:hAnsi="Crimson Text" w:cstheme="minorHAnsi"/>
            <w:sz w:val="23"/>
            <w:szCs w:val="23"/>
          </w:rPr>
          <w:t>sduery@worldforestry.org</w:t>
        </w:r>
      </w:hyperlink>
    </w:p>
    <w:p w:rsidR="0029086B" w:rsidRPr="003100FD" w:rsidRDefault="0029086B" w:rsidP="003100FD">
      <w:pPr>
        <w:rPr>
          <w:rFonts w:ascii="Crimson Text" w:hAnsi="Crimson Text" w:cstheme="minorHAnsi"/>
          <w:sz w:val="23"/>
          <w:szCs w:val="23"/>
        </w:rPr>
      </w:pPr>
    </w:p>
    <w:p w:rsidR="00981F75" w:rsidRPr="003100FD" w:rsidRDefault="00981F75" w:rsidP="003100FD">
      <w:pPr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Crimson Text" w:hAnsi="Crimson Text" w:cstheme="minorHAnsi"/>
          <w:b/>
          <w:sz w:val="23"/>
          <w:szCs w:val="23"/>
        </w:rPr>
        <w:t>To qualify for selection, applicants must:</w:t>
      </w:r>
    </w:p>
    <w:p w:rsidR="00182E37" w:rsidRPr="003100FD" w:rsidRDefault="002D454D" w:rsidP="003100FD">
      <w:pPr>
        <w:numPr>
          <w:ilvl w:val="0"/>
          <w:numId w:val="3"/>
        </w:numPr>
        <w:rPr>
          <w:rFonts w:ascii="Crimson Text" w:hAnsi="Crimson Text" w:cstheme="minorHAnsi"/>
          <w:bCs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Complete this application form in full. If there are unanswered questions</w:t>
      </w:r>
      <w:r w:rsidR="007273B6" w:rsidRPr="003100FD">
        <w:rPr>
          <w:rFonts w:ascii="Crimson Text" w:hAnsi="Crimson Text" w:cstheme="minorHAnsi"/>
          <w:sz w:val="23"/>
          <w:szCs w:val="23"/>
        </w:rPr>
        <w:t>,</w:t>
      </w:r>
      <w:r w:rsidRPr="003100FD">
        <w:rPr>
          <w:rFonts w:ascii="Crimson Text" w:hAnsi="Crimson Text" w:cstheme="minorHAnsi"/>
          <w:sz w:val="23"/>
          <w:szCs w:val="23"/>
        </w:rPr>
        <w:t xml:space="preserve"> your application will not be considered.</w:t>
      </w:r>
    </w:p>
    <w:p w:rsidR="008B209F" w:rsidRPr="003100FD" w:rsidRDefault="008B209F" w:rsidP="003100FD">
      <w:pPr>
        <w:numPr>
          <w:ilvl w:val="0"/>
          <w:numId w:val="3"/>
        </w:numPr>
        <w:rPr>
          <w:rFonts w:ascii="Crimson Text" w:hAnsi="Crimson Text" w:cstheme="minorHAnsi"/>
          <w:bCs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Obtain funding for the Fellowship</w:t>
      </w:r>
      <w:r w:rsidR="002D454D" w:rsidRPr="003100FD">
        <w:rPr>
          <w:rFonts w:ascii="Crimson Text" w:hAnsi="Crimson Text" w:cstheme="minorHAnsi"/>
          <w:sz w:val="23"/>
          <w:szCs w:val="23"/>
        </w:rPr>
        <w:t>.</w:t>
      </w:r>
    </w:p>
    <w:p w:rsidR="00182E37" w:rsidRPr="003100FD" w:rsidRDefault="00182E37" w:rsidP="003100FD">
      <w:pPr>
        <w:numPr>
          <w:ilvl w:val="0"/>
          <w:numId w:val="3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Be </w:t>
      </w:r>
      <w:r w:rsidR="00587F00" w:rsidRPr="003100FD">
        <w:rPr>
          <w:rFonts w:ascii="Crimson Text" w:hAnsi="Crimson Text" w:cstheme="minorHAnsi"/>
          <w:sz w:val="23"/>
          <w:szCs w:val="23"/>
        </w:rPr>
        <w:t xml:space="preserve">highly </w:t>
      </w:r>
      <w:r w:rsidRPr="003100FD">
        <w:rPr>
          <w:rFonts w:ascii="Crimson Text" w:hAnsi="Crimson Text" w:cstheme="minorHAnsi"/>
          <w:sz w:val="23"/>
          <w:szCs w:val="23"/>
        </w:rPr>
        <w:t>proficient in English language skills</w:t>
      </w:r>
      <w:r w:rsidR="00A0599A" w:rsidRPr="003100FD">
        <w:rPr>
          <w:rFonts w:ascii="Crimson Text" w:hAnsi="Crimson Text" w:cstheme="minorHAnsi"/>
          <w:sz w:val="23"/>
          <w:szCs w:val="23"/>
        </w:rPr>
        <w:t xml:space="preserve"> (capable</w:t>
      </w:r>
      <w:r w:rsidR="00373D07" w:rsidRPr="003100FD">
        <w:rPr>
          <w:rFonts w:ascii="Crimson Text" w:hAnsi="Crimson Text" w:cstheme="minorHAnsi"/>
          <w:sz w:val="23"/>
          <w:szCs w:val="23"/>
        </w:rPr>
        <w:t xml:space="preserve"> of </w:t>
      </w:r>
      <w:r w:rsidR="00A0599A" w:rsidRPr="003100FD">
        <w:rPr>
          <w:rFonts w:ascii="Crimson Text" w:hAnsi="Crimson Text" w:cstheme="minorHAnsi"/>
          <w:sz w:val="23"/>
          <w:szCs w:val="23"/>
        </w:rPr>
        <w:t>communicat</w:t>
      </w:r>
      <w:r w:rsidR="00373D07" w:rsidRPr="003100FD">
        <w:rPr>
          <w:rFonts w:ascii="Crimson Text" w:hAnsi="Crimson Text" w:cstheme="minorHAnsi"/>
          <w:sz w:val="23"/>
          <w:szCs w:val="23"/>
        </w:rPr>
        <w:t>ing with peers</w:t>
      </w:r>
      <w:r w:rsidR="00A0599A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373D07" w:rsidRPr="003100FD">
        <w:rPr>
          <w:rFonts w:ascii="Crimson Text" w:hAnsi="Crimson Text" w:cstheme="minorHAnsi"/>
          <w:sz w:val="23"/>
          <w:szCs w:val="23"/>
        </w:rPr>
        <w:t>in spoken and written English at a</w:t>
      </w:r>
      <w:r w:rsidR="00A0599A" w:rsidRPr="003100FD">
        <w:rPr>
          <w:rFonts w:ascii="Crimson Text" w:hAnsi="Crimson Text" w:cstheme="minorHAnsi"/>
          <w:sz w:val="23"/>
          <w:szCs w:val="23"/>
        </w:rPr>
        <w:t xml:space="preserve"> professional level</w:t>
      </w:r>
      <w:r w:rsidR="002A723C" w:rsidRPr="003100FD">
        <w:rPr>
          <w:rFonts w:ascii="Crimson Text" w:hAnsi="Crimson Text" w:cstheme="minorHAnsi"/>
          <w:sz w:val="23"/>
          <w:szCs w:val="23"/>
        </w:rPr>
        <w:t xml:space="preserve"> using natural resources technical vocabulary</w:t>
      </w:r>
      <w:r w:rsidR="00A0599A" w:rsidRPr="003100FD">
        <w:rPr>
          <w:rFonts w:ascii="Crimson Text" w:hAnsi="Crimson Text" w:cstheme="minorHAnsi"/>
          <w:sz w:val="23"/>
          <w:szCs w:val="23"/>
        </w:rPr>
        <w:t>)</w:t>
      </w:r>
    </w:p>
    <w:p w:rsidR="008D2B33" w:rsidRPr="003100FD" w:rsidRDefault="008D2B33" w:rsidP="003100FD">
      <w:pPr>
        <w:numPr>
          <w:ilvl w:val="0"/>
          <w:numId w:val="3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Bachelor’s degree or equivalent in forestry, natural resources, or rel</w:t>
      </w:r>
      <w:r w:rsidR="002D454D" w:rsidRPr="003100FD">
        <w:rPr>
          <w:rFonts w:ascii="Crimson Text" w:hAnsi="Crimson Text" w:cstheme="minorHAnsi"/>
          <w:sz w:val="23"/>
          <w:szCs w:val="23"/>
        </w:rPr>
        <w:t>ated degree. Four years of work-</w:t>
      </w:r>
      <w:r w:rsidRPr="003100FD">
        <w:rPr>
          <w:rFonts w:ascii="Crimson Text" w:hAnsi="Crimson Text" w:cstheme="minorHAnsi"/>
          <w:sz w:val="23"/>
          <w:szCs w:val="23"/>
        </w:rPr>
        <w:t>related experience may substitute.</w:t>
      </w:r>
    </w:p>
    <w:p w:rsidR="00FB47D2" w:rsidRPr="003100FD" w:rsidRDefault="00FB47D2" w:rsidP="003100FD">
      <w:pPr>
        <w:numPr>
          <w:ilvl w:val="0"/>
          <w:numId w:val="3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Complete the interview process</w:t>
      </w:r>
      <w:r w:rsidR="002D454D" w:rsidRPr="003100FD">
        <w:rPr>
          <w:rFonts w:ascii="Crimson Text" w:hAnsi="Crimson Text" w:cstheme="minorHAnsi"/>
          <w:sz w:val="23"/>
          <w:szCs w:val="23"/>
        </w:rPr>
        <w:t>.</w:t>
      </w:r>
    </w:p>
    <w:p w:rsidR="00182E37" w:rsidRPr="003100FD" w:rsidRDefault="00182E37" w:rsidP="003100FD">
      <w:pPr>
        <w:rPr>
          <w:rFonts w:ascii="Crimson Text" w:hAnsi="Crimson Text" w:cstheme="minorHAnsi"/>
          <w:sz w:val="23"/>
          <w:szCs w:val="23"/>
        </w:rPr>
      </w:pPr>
    </w:p>
    <w:p w:rsidR="0029086B" w:rsidRPr="003100FD" w:rsidRDefault="0029086B" w:rsidP="003100FD">
      <w:pPr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Crimson Text" w:hAnsi="Crimson Text" w:cstheme="minorHAnsi"/>
          <w:b/>
          <w:sz w:val="23"/>
          <w:szCs w:val="23"/>
        </w:rPr>
        <w:t xml:space="preserve">Before </w:t>
      </w:r>
      <w:r w:rsidR="00587F00" w:rsidRPr="003100FD">
        <w:rPr>
          <w:rFonts w:ascii="Crimson Text" w:hAnsi="Crimson Text" w:cstheme="minorHAnsi"/>
          <w:b/>
          <w:sz w:val="23"/>
          <w:szCs w:val="23"/>
        </w:rPr>
        <w:t>e</w:t>
      </w:r>
      <w:r w:rsidRPr="003100FD">
        <w:rPr>
          <w:rFonts w:ascii="Crimson Text" w:hAnsi="Crimson Text" w:cstheme="minorHAnsi"/>
          <w:b/>
          <w:sz w:val="23"/>
          <w:szCs w:val="23"/>
        </w:rPr>
        <w:t>mailing your completed application, be sure you have included the following:</w:t>
      </w:r>
    </w:p>
    <w:p w:rsidR="0029086B" w:rsidRPr="003100FD" w:rsidRDefault="0029086B" w:rsidP="003100FD">
      <w:pPr>
        <w:numPr>
          <w:ilvl w:val="0"/>
          <w:numId w:val="2"/>
        </w:numPr>
        <w:rPr>
          <w:rFonts w:ascii="Crimson Text" w:hAnsi="Crimson Text" w:cstheme="minorHAnsi"/>
          <w:b/>
          <w:color w:val="C00000"/>
          <w:sz w:val="23"/>
          <w:szCs w:val="23"/>
        </w:rPr>
      </w:pPr>
      <w:r w:rsidRPr="003100FD">
        <w:rPr>
          <w:rFonts w:ascii="Crimson Text" w:hAnsi="Crimson Text" w:cstheme="minorHAnsi"/>
          <w:b/>
          <w:color w:val="C00000"/>
          <w:sz w:val="23"/>
          <w:szCs w:val="23"/>
        </w:rPr>
        <w:t>Application form</w:t>
      </w:r>
    </w:p>
    <w:p w:rsidR="0029086B" w:rsidRPr="003100FD" w:rsidRDefault="0029086B" w:rsidP="003100FD">
      <w:pPr>
        <w:numPr>
          <w:ilvl w:val="0"/>
          <w:numId w:val="2"/>
        </w:numPr>
        <w:rPr>
          <w:rFonts w:ascii="Crimson Text" w:hAnsi="Crimson Text" w:cstheme="minorHAnsi"/>
          <w:b/>
          <w:color w:val="C00000"/>
          <w:sz w:val="23"/>
          <w:szCs w:val="23"/>
        </w:rPr>
      </w:pPr>
      <w:r w:rsidRPr="003100FD">
        <w:rPr>
          <w:rFonts w:ascii="Crimson Text" w:hAnsi="Crimson Text" w:cstheme="minorHAnsi"/>
          <w:b/>
          <w:color w:val="C00000"/>
          <w:sz w:val="23"/>
          <w:szCs w:val="23"/>
        </w:rPr>
        <w:t>CV or resume</w:t>
      </w:r>
      <w:r w:rsidR="00FF201E" w:rsidRPr="003100FD">
        <w:rPr>
          <w:rFonts w:ascii="Crimson Text" w:hAnsi="Crimson Text" w:cstheme="minorHAnsi"/>
          <w:b/>
          <w:color w:val="C00000"/>
          <w:sz w:val="23"/>
          <w:szCs w:val="23"/>
        </w:rPr>
        <w:t xml:space="preserve"> per the guidelines on our website</w:t>
      </w:r>
    </w:p>
    <w:p w:rsidR="002F1DCF" w:rsidRPr="003100FD" w:rsidRDefault="002F1DCF" w:rsidP="003100FD">
      <w:pPr>
        <w:numPr>
          <w:ilvl w:val="0"/>
          <w:numId w:val="2"/>
        </w:numPr>
        <w:rPr>
          <w:rFonts w:ascii="Crimson Text" w:hAnsi="Crimson Text" w:cstheme="minorHAnsi"/>
          <w:b/>
          <w:color w:val="C00000"/>
          <w:sz w:val="23"/>
          <w:szCs w:val="23"/>
        </w:rPr>
      </w:pPr>
      <w:r w:rsidRPr="003100FD">
        <w:rPr>
          <w:rFonts w:ascii="Crimson Text" w:hAnsi="Crimson Text" w:cstheme="minorHAnsi"/>
          <w:b/>
          <w:color w:val="C00000"/>
          <w:sz w:val="23"/>
          <w:szCs w:val="23"/>
        </w:rPr>
        <w:t>Two letter</w:t>
      </w:r>
      <w:r w:rsidR="007273B6" w:rsidRPr="003100FD">
        <w:rPr>
          <w:rFonts w:ascii="Crimson Text" w:hAnsi="Crimson Text" w:cstheme="minorHAnsi"/>
          <w:b/>
          <w:color w:val="C00000"/>
          <w:sz w:val="23"/>
          <w:szCs w:val="23"/>
        </w:rPr>
        <w:t>s</w:t>
      </w:r>
      <w:r w:rsidRPr="003100FD">
        <w:rPr>
          <w:rFonts w:ascii="Crimson Text" w:hAnsi="Crimson Text" w:cstheme="minorHAnsi"/>
          <w:b/>
          <w:color w:val="C00000"/>
          <w:sz w:val="23"/>
          <w:szCs w:val="23"/>
        </w:rPr>
        <w:t xml:space="preserve"> of recommendation</w:t>
      </w:r>
    </w:p>
    <w:p w:rsidR="002F1DCF" w:rsidRPr="003100FD" w:rsidRDefault="002F1DCF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2D454D" w:rsidRPr="003100FD" w:rsidRDefault="002D454D" w:rsidP="003100FD">
      <w:p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DO NOT submit any other documentation or materials to apply other </w:t>
      </w:r>
      <w:r w:rsidR="002F1DCF" w:rsidRPr="003100FD">
        <w:rPr>
          <w:rFonts w:ascii="Crimson Text" w:hAnsi="Crimson Text" w:cstheme="minorHAnsi"/>
          <w:sz w:val="23"/>
          <w:szCs w:val="23"/>
        </w:rPr>
        <w:t xml:space="preserve">the items listed above. </w:t>
      </w:r>
    </w:p>
    <w:p w:rsidR="00562F6B" w:rsidRPr="003100FD" w:rsidRDefault="00562F6B" w:rsidP="003100FD">
      <w:pPr>
        <w:rPr>
          <w:rFonts w:ascii="Crimson Text" w:hAnsi="Crimson Text" w:cstheme="minorHAnsi"/>
          <w:sz w:val="23"/>
          <w:szCs w:val="23"/>
        </w:rPr>
      </w:pPr>
    </w:p>
    <w:p w:rsidR="00562F6B" w:rsidRPr="003100FD" w:rsidRDefault="00562F6B" w:rsidP="003100FD">
      <w:pPr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Crimson Text" w:hAnsi="Crimson Text" w:cstheme="minorHAnsi"/>
          <w:b/>
          <w:sz w:val="23"/>
          <w:szCs w:val="23"/>
        </w:rPr>
        <w:t>Questions? Please contact:</w:t>
      </w:r>
    </w:p>
    <w:p w:rsidR="00A9512A" w:rsidRPr="003100FD" w:rsidRDefault="00A9512A" w:rsidP="003100FD">
      <w:pPr>
        <w:ind w:left="1440"/>
        <w:rPr>
          <w:rFonts w:ascii="Crimson Text" w:hAnsi="Crimson Text" w:cstheme="minorHAnsi"/>
          <w:sz w:val="23"/>
          <w:szCs w:val="23"/>
        </w:rPr>
      </w:pPr>
    </w:p>
    <w:p w:rsidR="00A9512A" w:rsidRPr="003100FD" w:rsidRDefault="00A9512A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World Forest Institute</w:t>
      </w:r>
    </w:p>
    <w:p w:rsidR="00B563AE" w:rsidRPr="003100FD" w:rsidRDefault="0023731A" w:rsidP="003100FD">
      <w:pPr>
        <w:ind w:firstLine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Shadia Duery</w:t>
      </w:r>
      <w:r w:rsidR="00B563AE" w:rsidRPr="003100FD">
        <w:rPr>
          <w:rFonts w:ascii="Crimson Text" w:hAnsi="Crimson Text" w:cstheme="minorHAnsi"/>
          <w:sz w:val="23"/>
          <w:szCs w:val="23"/>
        </w:rPr>
        <w:t xml:space="preserve">, </w:t>
      </w:r>
      <w:r w:rsidRPr="003100FD">
        <w:rPr>
          <w:rFonts w:ascii="Crimson Text" w:hAnsi="Crimson Text" w:cstheme="minorHAnsi"/>
          <w:sz w:val="23"/>
          <w:szCs w:val="23"/>
        </w:rPr>
        <w:t>International Fellowship Program</w:t>
      </w:r>
      <w:r w:rsidR="00B563AE" w:rsidRPr="003100FD">
        <w:rPr>
          <w:rFonts w:ascii="Crimson Text" w:hAnsi="Crimson Text" w:cstheme="minorHAnsi"/>
          <w:sz w:val="23"/>
          <w:szCs w:val="23"/>
        </w:rPr>
        <w:t xml:space="preserve"> Manager</w:t>
      </w:r>
    </w:p>
    <w:p w:rsidR="00A9512A" w:rsidRPr="003100FD" w:rsidRDefault="00A9512A" w:rsidP="003100FD">
      <w:pPr>
        <w:ind w:firstLine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4033 SW Canyon Road</w:t>
      </w:r>
      <w:r w:rsidRPr="003100FD">
        <w:rPr>
          <w:rFonts w:ascii="Crimson Text" w:hAnsi="Crimson Text" w:cstheme="minorHAnsi"/>
          <w:sz w:val="23"/>
          <w:szCs w:val="23"/>
        </w:rPr>
        <w:tab/>
      </w:r>
      <w:r w:rsidRPr="003100FD">
        <w:rPr>
          <w:rFonts w:ascii="Crimson Text" w:hAnsi="Crimson Text" w:cstheme="minorHAnsi"/>
          <w:sz w:val="23"/>
          <w:szCs w:val="23"/>
        </w:rPr>
        <w:tab/>
      </w:r>
    </w:p>
    <w:p w:rsidR="00A9512A" w:rsidRPr="003100FD" w:rsidRDefault="00A9512A" w:rsidP="003100FD">
      <w:pPr>
        <w:ind w:firstLine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ortland, OR 97221</w:t>
      </w:r>
      <w:r w:rsidRPr="003100FD">
        <w:rPr>
          <w:rFonts w:ascii="Crimson Text" w:hAnsi="Crimson Text" w:cstheme="minorHAnsi"/>
          <w:sz w:val="23"/>
          <w:szCs w:val="23"/>
        </w:rPr>
        <w:tab/>
      </w:r>
    </w:p>
    <w:p w:rsidR="00B563AE" w:rsidRPr="003100FD" w:rsidRDefault="007E14CA" w:rsidP="003100FD">
      <w:pPr>
        <w:ind w:firstLine="720"/>
        <w:rPr>
          <w:rFonts w:ascii="Crimson Text" w:hAnsi="Crimson Text" w:cstheme="minorHAnsi"/>
          <w:sz w:val="23"/>
          <w:szCs w:val="23"/>
        </w:rPr>
      </w:pPr>
      <w:hyperlink r:id="rId11" w:history="1">
        <w:r w:rsidR="0023731A" w:rsidRPr="003100FD">
          <w:rPr>
            <w:rStyle w:val="Hyperlink"/>
            <w:rFonts w:ascii="Crimson Text" w:hAnsi="Crimson Text" w:cstheme="minorHAnsi"/>
            <w:sz w:val="23"/>
            <w:szCs w:val="23"/>
          </w:rPr>
          <w:t>sduery@worldforestry.org</w:t>
        </w:r>
      </w:hyperlink>
    </w:p>
    <w:p w:rsidR="00562F6B" w:rsidRPr="003100FD" w:rsidRDefault="00A9512A" w:rsidP="003100FD">
      <w:pPr>
        <w:ind w:firstLine="720"/>
        <w:rPr>
          <w:rFonts w:ascii="Crimson Text" w:hAnsi="Crimson Text" w:cstheme="minorHAnsi"/>
          <w:b/>
          <w:sz w:val="23"/>
          <w:szCs w:val="23"/>
          <w:lang w:val="pt-BR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ED5568" w:rsidRPr="003100FD">
        <w:rPr>
          <w:rFonts w:ascii="Crimson Text" w:hAnsi="Crimson Text" w:cstheme="minorHAnsi"/>
          <w:sz w:val="23"/>
          <w:szCs w:val="23"/>
        </w:rPr>
        <w:t>T: 503-488-21</w:t>
      </w:r>
      <w:r w:rsidR="0023731A" w:rsidRPr="003100FD">
        <w:rPr>
          <w:rFonts w:ascii="Crimson Text" w:hAnsi="Crimson Text" w:cstheme="minorHAnsi"/>
          <w:sz w:val="23"/>
          <w:szCs w:val="23"/>
        </w:rPr>
        <w:t>10</w:t>
      </w:r>
    </w:p>
    <w:p w:rsidR="003100FD" w:rsidRPr="003100FD" w:rsidRDefault="003100FD" w:rsidP="003100FD">
      <w:pPr>
        <w:jc w:val="center"/>
        <w:rPr>
          <w:rFonts w:ascii="Crimson Text" w:hAnsi="Crimson Text" w:cstheme="minorHAnsi"/>
          <w:b/>
          <w:sz w:val="23"/>
          <w:szCs w:val="23"/>
        </w:rPr>
      </w:pPr>
      <w:r w:rsidRPr="00E02C50">
        <w:rPr>
          <w:rFonts w:ascii="Crimson Text" w:hAnsi="Crimson Text" w:cstheme="minorHAnsi"/>
          <w:noProof/>
        </w:rPr>
        <w:lastRenderedPageBreak/>
        <w:drawing>
          <wp:inline distT="0" distB="0" distL="0" distR="0" wp14:anchorId="0A5D9EE5" wp14:editId="44A573F5">
            <wp:extent cx="2286000" cy="9525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007"/>
                    <a:stretch/>
                  </pic:blipFill>
                  <pic:spPr bwMode="auto">
                    <a:xfrm>
                      <a:off x="0" y="0"/>
                      <a:ext cx="22860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Oswald" w:hAnsi="Oswald" w:cstheme="minorHAnsi"/>
          <w:sz w:val="32"/>
          <w:szCs w:val="32"/>
        </w:rPr>
        <w:br/>
      </w:r>
    </w:p>
    <w:p w:rsidR="00840159" w:rsidRPr="003100FD" w:rsidRDefault="008B209F" w:rsidP="003100FD">
      <w:pPr>
        <w:jc w:val="center"/>
        <w:rPr>
          <w:rFonts w:ascii="Oswald" w:hAnsi="Oswald" w:cstheme="minorHAnsi"/>
          <w:sz w:val="32"/>
          <w:szCs w:val="32"/>
        </w:rPr>
      </w:pPr>
      <w:r w:rsidRPr="003100FD">
        <w:rPr>
          <w:rFonts w:ascii="Oswald" w:hAnsi="Oswald" w:cstheme="minorHAnsi"/>
          <w:sz w:val="32"/>
          <w:szCs w:val="32"/>
        </w:rPr>
        <w:t>International Fellowship Program</w:t>
      </w:r>
      <w:r w:rsidR="003100FD" w:rsidRPr="003100FD">
        <w:rPr>
          <w:rFonts w:ascii="Oswald" w:hAnsi="Oswald" w:cstheme="minorHAnsi"/>
          <w:sz w:val="32"/>
          <w:szCs w:val="32"/>
        </w:rPr>
        <w:t xml:space="preserve"> </w:t>
      </w:r>
      <w:r w:rsidR="00B61264" w:rsidRPr="003100FD">
        <w:rPr>
          <w:rFonts w:ascii="Oswald" w:hAnsi="Oswald" w:cstheme="minorHAnsi"/>
          <w:sz w:val="32"/>
          <w:szCs w:val="32"/>
        </w:rPr>
        <w:t>Application Form</w:t>
      </w:r>
    </w:p>
    <w:p w:rsidR="0029086B" w:rsidRPr="003100FD" w:rsidRDefault="0029086B" w:rsidP="003100FD">
      <w:pPr>
        <w:jc w:val="center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lease provide all information below</w:t>
      </w:r>
    </w:p>
    <w:p w:rsidR="00840159" w:rsidRPr="003100FD" w:rsidRDefault="00840159" w:rsidP="003100FD">
      <w:pPr>
        <w:rPr>
          <w:rFonts w:ascii="Crimson Text" w:hAnsi="Crimson Text" w:cstheme="minorHAnsi"/>
          <w:sz w:val="23"/>
          <w:szCs w:val="23"/>
        </w:rPr>
      </w:pPr>
    </w:p>
    <w:p w:rsidR="00592CF4" w:rsidRPr="003100FD" w:rsidRDefault="00592CF4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1. Date of Application </w:t>
      </w: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981F75" w:rsidRPr="003100FD" w:rsidRDefault="00592CF4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2</w:t>
      </w:r>
      <w:r w:rsidR="008D2B33"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="00981F75" w:rsidRPr="003100FD">
        <w:rPr>
          <w:rFonts w:ascii="Crimson Text" w:hAnsi="Crimson Text" w:cstheme="minorHAnsi"/>
          <w:sz w:val="23"/>
          <w:szCs w:val="23"/>
        </w:rPr>
        <w:t>Personal</w:t>
      </w:r>
    </w:p>
    <w:p w:rsidR="00B61264" w:rsidRPr="003100FD" w:rsidRDefault="00B61264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061585" w:rsidRPr="003100FD" w:rsidRDefault="005A2DFD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First </w:t>
      </w:r>
      <w:r w:rsidR="000943A7" w:rsidRPr="003100FD">
        <w:rPr>
          <w:rFonts w:ascii="Crimson Text" w:hAnsi="Crimson Text" w:cstheme="minorHAnsi"/>
          <w:sz w:val="23"/>
          <w:szCs w:val="23"/>
        </w:rPr>
        <w:t>Name:</w:t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942AD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6A1CC0" w:rsidRPr="003100FD">
        <w:rPr>
          <w:rFonts w:ascii="Crimson Text" w:hAnsi="Crimson Text" w:cstheme="minorHAnsi"/>
          <w:sz w:val="23"/>
          <w:szCs w:val="23"/>
        </w:rPr>
        <w:t> </w:t>
      </w:r>
      <w:r w:rsidR="006A1CC0" w:rsidRPr="003100FD">
        <w:rPr>
          <w:rFonts w:ascii="Crimson Text" w:hAnsi="Crimson Text" w:cstheme="minorHAnsi"/>
          <w:sz w:val="23"/>
          <w:szCs w:val="23"/>
        </w:rPr>
        <w:t> </w:t>
      </w:r>
      <w:r w:rsidR="006A1CC0" w:rsidRPr="003100FD">
        <w:rPr>
          <w:rFonts w:ascii="Crimson Text" w:hAnsi="Crimson Text" w:cstheme="minorHAnsi"/>
          <w:sz w:val="23"/>
          <w:szCs w:val="23"/>
        </w:rPr>
        <w:t> </w:t>
      </w:r>
      <w:r w:rsidR="006A1CC0" w:rsidRPr="003100FD">
        <w:rPr>
          <w:rFonts w:ascii="Crimson Text" w:hAnsi="Crimson Text" w:cstheme="minorHAnsi"/>
          <w:sz w:val="23"/>
          <w:szCs w:val="23"/>
        </w:rPr>
        <w:t> </w:t>
      </w:r>
      <w:r w:rsidR="006A1CC0" w:rsidRPr="003100FD">
        <w:rPr>
          <w:rFonts w:ascii="Crimson Text" w:hAnsi="Crimson Text" w:cstheme="minorHAnsi"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Pr="003100FD">
        <w:rPr>
          <w:rFonts w:ascii="Crimson Text" w:hAnsi="Crimson Text" w:cstheme="minorHAnsi"/>
          <w:sz w:val="23"/>
          <w:szCs w:val="23"/>
        </w:rPr>
        <w:tab/>
      </w:r>
      <w:r w:rsidRPr="003100FD">
        <w:rPr>
          <w:rFonts w:ascii="Crimson Text" w:hAnsi="Crimson Text" w:cstheme="minorHAnsi"/>
          <w:sz w:val="23"/>
          <w:szCs w:val="23"/>
        </w:rPr>
        <w:tab/>
      </w:r>
      <w:r w:rsidRPr="003100FD">
        <w:rPr>
          <w:rFonts w:ascii="Crimson Text" w:hAnsi="Crimson Text" w:cstheme="minorHAnsi"/>
          <w:sz w:val="23"/>
          <w:szCs w:val="23"/>
        </w:rPr>
        <w:tab/>
        <w:t xml:space="preserve">Last </w:t>
      </w:r>
      <w:r w:rsidR="00151A4E" w:rsidRPr="003100FD">
        <w:rPr>
          <w:rFonts w:ascii="Crimson Text" w:hAnsi="Crimson Text" w:cstheme="minorHAnsi"/>
          <w:sz w:val="23"/>
          <w:szCs w:val="23"/>
        </w:rPr>
        <w:t xml:space="preserve">(Family) </w:t>
      </w:r>
      <w:r w:rsidRPr="003100FD">
        <w:rPr>
          <w:rFonts w:ascii="Crimson Text" w:hAnsi="Crimson Text" w:cstheme="minorHAnsi"/>
          <w:sz w:val="23"/>
          <w:szCs w:val="23"/>
        </w:rPr>
        <w:t>Name:</w:t>
      </w:r>
      <w:r w:rsidR="008D2B33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0" w:name="Text45"/>
      <w:r w:rsidR="008D2B33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0"/>
    </w:p>
    <w:p w:rsidR="00061585" w:rsidRPr="003100FD" w:rsidRDefault="00061585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B61264" w:rsidRPr="003100FD" w:rsidRDefault="00061585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G</w:t>
      </w:r>
      <w:r w:rsidR="0029086B" w:rsidRPr="003100FD">
        <w:rPr>
          <w:rFonts w:ascii="Crimson Text" w:hAnsi="Crimson Text" w:cstheme="minorHAnsi"/>
          <w:sz w:val="23"/>
          <w:szCs w:val="23"/>
        </w:rPr>
        <w:t>ender</w:t>
      </w:r>
      <w:r w:rsidR="00184606" w:rsidRPr="003100FD">
        <w:rPr>
          <w:rFonts w:ascii="Crimson Text" w:hAnsi="Crimson Text" w:cstheme="minorHAnsi"/>
          <w:sz w:val="23"/>
          <w:szCs w:val="23"/>
        </w:rPr>
        <w:t>:</w:t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942AD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 </w:t>
      </w:r>
    </w:p>
    <w:p w:rsidR="007F1E41" w:rsidRPr="003100FD" w:rsidRDefault="007F1E41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29086B" w:rsidRPr="003100FD" w:rsidRDefault="007F1E41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Country of c</w:t>
      </w:r>
      <w:r w:rsidR="0029086B" w:rsidRPr="003100FD">
        <w:rPr>
          <w:rFonts w:ascii="Crimson Text" w:hAnsi="Crimson Text" w:cstheme="minorHAnsi"/>
          <w:sz w:val="23"/>
          <w:szCs w:val="23"/>
        </w:rPr>
        <w:t>itizenship:</w:t>
      </w:r>
      <w:r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942AD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7F1E41" w:rsidRPr="003100FD" w:rsidRDefault="007F1E41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184606" w:rsidRPr="003100FD" w:rsidRDefault="00592CF4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Current </w:t>
      </w:r>
      <w:r w:rsidR="00981F75" w:rsidRPr="003100FD">
        <w:rPr>
          <w:rFonts w:ascii="Crimson Text" w:hAnsi="Crimson Text" w:cstheme="minorHAnsi"/>
          <w:sz w:val="23"/>
          <w:szCs w:val="23"/>
        </w:rPr>
        <w:t>Home address:</w:t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942AD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9A7B1B" w:rsidRPr="003100FD" w:rsidRDefault="009A7B1B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9A7B1B" w:rsidRPr="003100FD" w:rsidRDefault="009A7B1B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City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1" w:name="Text34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"/>
      <w:r w:rsidRPr="003100FD">
        <w:rPr>
          <w:rFonts w:ascii="Crimson Text" w:hAnsi="Crimson Text" w:cstheme="minorHAnsi"/>
          <w:sz w:val="23"/>
          <w:szCs w:val="23"/>
        </w:rPr>
        <w:tab/>
        <w:t>State:</w:t>
      </w:r>
      <w:r w:rsidRPr="003100FD">
        <w:rPr>
          <w:rFonts w:ascii="Crimson Text" w:hAnsi="Crimson Text" w:cstheme="minorHAnsi"/>
          <w:sz w:val="23"/>
          <w:szCs w:val="23"/>
        </w:rPr>
        <w:tab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5"/>
            <w:enabled/>
            <w:calcOnExit w:val="0"/>
            <w:textInput/>
          </w:ffData>
        </w:fldChar>
      </w:r>
      <w:bookmarkStart w:id="2" w:name="Text35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2"/>
      <w:r w:rsidRPr="003100FD">
        <w:rPr>
          <w:rFonts w:ascii="Crimson Text" w:hAnsi="Crimson Text" w:cstheme="minorHAnsi"/>
          <w:sz w:val="23"/>
          <w:szCs w:val="23"/>
        </w:rPr>
        <w:tab/>
      </w:r>
      <w:r w:rsidRPr="003100FD">
        <w:rPr>
          <w:rFonts w:ascii="Crimson Text" w:hAnsi="Crimson Text" w:cstheme="minorHAnsi"/>
          <w:sz w:val="23"/>
          <w:szCs w:val="23"/>
        </w:rPr>
        <w:tab/>
        <w:t xml:space="preserve">Country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3" w:name="Text36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3"/>
      <w:r w:rsidRPr="003100FD">
        <w:rPr>
          <w:rFonts w:ascii="Crimson Text" w:hAnsi="Crimson Text" w:cstheme="minorHAnsi"/>
          <w:sz w:val="23"/>
          <w:szCs w:val="23"/>
        </w:rPr>
        <w:tab/>
      </w:r>
      <w:r w:rsidR="008D2B33" w:rsidRPr="003100FD">
        <w:rPr>
          <w:rFonts w:ascii="Crimson Text" w:hAnsi="Crimson Text" w:cstheme="minorHAnsi"/>
          <w:sz w:val="23"/>
          <w:szCs w:val="23"/>
        </w:rPr>
        <w:tab/>
      </w:r>
      <w:r w:rsidRPr="003100FD">
        <w:rPr>
          <w:rFonts w:ascii="Crimson Text" w:hAnsi="Crimson Text" w:cstheme="minorHAnsi"/>
          <w:sz w:val="23"/>
          <w:szCs w:val="23"/>
        </w:rPr>
        <w:t xml:space="preserve">Postal Code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4" w:name="Text37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4"/>
    </w:p>
    <w:p w:rsidR="007F1E41" w:rsidRPr="003100FD" w:rsidRDefault="007F1E41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7F1E41" w:rsidRPr="003100FD" w:rsidRDefault="00981F75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Home Telephone:</w:t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942AD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184606" w:rsidRPr="003100FD">
        <w:rPr>
          <w:rFonts w:ascii="Crimson Text" w:hAnsi="Crimson Text" w:cstheme="minorHAnsi"/>
          <w:sz w:val="23"/>
          <w:szCs w:val="23"/>
        </w:rPr>
        <w:t xml:space="preserve">  </w:t>
      </w:r>
      <w:r w:rsidR="005E29EB" w:rsidRPr="003100FD">
        <w:rPr>
          <w:rFonts w:ascii="Crimson Text" w:hAnsi="Crimson Text" w:cstheme="minorHAnsi"/>
          <w:sz w:val="23"/>
          <w:szCs w:val="23"/>
        </w:rPr>
        <w:tab/>
      </w:r>
      <w:r w:rsidR="005E29EB" w:rsidRPr="003100FD">
        <w:rPr>
          <w:rFonts w:ascii="Crimson Text" w:hAnsi="Crimson Text" w:cstheme="minorHAnsi"/>
          <w:sz w:val="23"/>
          <w:szCs w:val="23"/>
        </w:rPr>
        <w:tab/>
        <w:t xml:space="preserve">WhatsApp Telephone: </w:t>
      </w:r>
      <w:r w:rsidR="005E29EB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5E29EB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5E29EB" w:rsidRPr="003100FD">
        <w:rPr>
          <w:rFonts w:ascii="Crimson Text" w:hAnsi="Crimson Text" w:cstheme="minorHAnsi"/>
          <w:sz w:val="23"/>
          <w:szCs w:val="23"/>
        </w:rPr>
      </w:r>
      <w:r w:rsidR="005E29EB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5E29EB" w:rsidRPr="003100FD">
        <w:rPr>
          <w:rFonts w:ascii="Crimson Text" w:hAnsi="Crimson Text" w:cstheme="minorHAnsi"/>
          <w:sz w:val="23"/>
          <w:szCs w:val="23"/>
        </w:rPr>
        <w:t xml:space="preserve">  </w:t>
      </w:r>
    </w:p>
    <w:p w:rsidR="007F1E41" w:rsidRPr="003100FD" w:rsidRDefault="007F1E41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981F75" w:rsidRPr="003100FD" w:rsidRDefault="00B61264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ersonal email</w:t>
      </w:r>
      <w:r w:rsidR="00981F75" w:rsidRPr="003100FD">
        <w:rPr>
          <w:rFonts w:ascii="Crimson Text" w:hAnsi="Crimson Text" w:cstheme="minorHAnsi"/>
          <w:sz w:val="23"/>
          <w:szCs w:val="23"/>
        </w:rPr>
        <w:t>:</w:t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942AD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6545FE" w:rsidRPr="003100FD">
        <w:rPr>
          <w:rFonts w:ascii="Crimson Text" w:hAnsi="Crimson Text" w:cstheme="minorHAnsi"/>
          <w:sz w:val="23"/>
          <w:szCs w:val="23"/>
        </w:rPr>
        <w:tab/>
      </w:r>
      <w:r w:rsidR="006545FE" w:rsidRPr="003100FD">
        <w:rPr>
          <w:rFonts w:ascii="Crimson Text" w:hAnsi="Crimson Text" w:cstheme="minorHAnsi"/>
          <w:sz w:val="23"/>
          <w:szCs w:val="23"/>
        </w:rPr>
        <w:tab/>
      </w:r>
      <w:r w:rsidR="006545FE" w:rsidRPr="003100FD">
        <w:rPr>
          <w:rFonts w:ascii="Crimson Text" w:hAnsi="Crimson Text" w:cstheme="minorHAnsi"/>
          <w:sz w:val="23"/>
          <w:szCs w:val="23"/>
        </w:rPr>
        <w:tab/>
        <w:t xml:space="preserve">Skype Account (need one for interview): </w:t>
      </w:r>
      <w:r w:rsidR="006545FE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="006545FE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6545FE" w:rsidRPr="003100FD">
        <w:rPr>
          <w:rFonts w:ascii="Crimson Text" w:hAnsi="Crimson Text" w:cstheme="minorHAnsi"/>
          <w:sz w:val="23"/>
          <w:szCs w:val="23"/>
        </w:rPr>
      </w:r>
      <w:r w:rsidR="006545FE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6545FE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6545FE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6545FE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6545FE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6545FE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6545FE"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8D2B33" w:rsidRPr="003100FD" w:rsidRDefault="008D2B33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8D2B33" w:rsidRPr="003100FD" w:rsidRDefault="008D2B33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Personal statement: </w:t>
      </w:r>
      <w:r w:rsidR="00151A4E" w:rsidRPr="003100FD">
        <w:rPr>
          <w:rFonts w:ascii="Crimson Text" w:hAnsi="Crimson Text" w:cstheme="minorHAnsi"/>
          <w:sz w:val="23"/>
          <w:szCs w:val="23"/>
        </w:rPr>
        <w:t>Briefly describe your career objective</w:t>
      </w:r>
      <w:r w:rsidR="005E3E88" w:rsidRPr="003100FD">
        <w:rPr>
          <w:rFonts w:ascii="Crimson Text" w:hAnsi="Crimson Text" w:cstheme="minorHAnsi"/>
          <w:sz w:val="23"/>
          <w:szCs w:val="23"/>
        </w:rPr>
        <w:t>s</w:t>
      </w:r>
      <w:r w:rsidR="00151A4E" w:rsidRPr="003100FD">
        <w:rPr>
          <w:rFonts w:ascii="Crimson Text" w:hAnsi="Crimson Text" w:cstheme="minorHAnsi"/>
          <w:sz w:val="23"/>
          <w:szCs w:val="23"/>
        </w:rPr>
        <w:t xml:space="preserve"> and how completing a Fellowship fits into your goals</w:t>
      </w:r>
      <w:r w:rsidR="00292FFA" w:rsidRPr="003100FD">
        <w:rPr>
          <w:rFonts w:ascii="Crimson Text" w:hAnsi="Crimson Text" w:cstheme="minorHAnsi"/>
          <w:sz w:val="23"/>
          <w:szCs w:val="23"/>
        </w:rPr>
        <w:t xml:space="preserve"> (300 words)</w:t>
      </w:r>
      <w:r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="00292FFA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6"/>
            <w:enabled/>
            <w:calcOnExit w:val="0"/>
            <w:textInput/>
          </w:ffData>
        </w:fldChar>
      </w:r>
      <w:bookmarkStart w:id="5" w:name="Text46"/>
      <w:r w:rsidR="00292FFA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292FFA" w:rsidRPr="003100FD">
        <w:rPr>
          <w:rFonts w:ascii="Crimson Text" w:hAnsi="Crimson Text" w:cstheme="minorHAnsi"/>
          <w:sz w:val="23"/>
          <w:szCs w:val="23"/>
        </w:rPr>
      </w:r>
      <w:r w:rsidR="00292FF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292FFA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292FFA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292FFA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292FFA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292FFA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292FFA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5"/>
    </w:p>
    <w:p w:rsidR="00B61264" w:rsidRPr="003100FD" w:rsidRDefault="00B61264" w:rsidP="003100FD">
      <w:pPr>
        <w:jc w:val="center"/>
        <w:rPr>
          <w:rFonts w:ascii="Crimson Text" w:hAnsi="Crimson Text" w:cstheme="minorHAnsi"/>
          <w:b/>
          <w:sz w:val="23"/>
          <w:szCs w:val="23"/>
        </w:rPr>
      </w:pPr>
    </w:p>
    <w:p w:rsidR="00981F75" w:rsidRPr="003100FD" w:rsidRDefault="00592CF4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3</w:t>
      </w:r>
      <w:r w:rsidR="008D2B33" w:rsidRPr="003100FD">
        <w:rPr>
          <w:rFonts w:ascii="Crimson Text" w:hAnsi="Crimson Text" w:cstheme="minorHAnsi"/>
          <w:sz w:val="23"/>
          <w:szCs w:val="23"/>
        </w:rPr>
        <w:t>. Professional and Academic</w:t>
      </w:r>
    </w:p>
    <w:p w:rsidR="008D2B33" w:rsidRPr="003100FD" w:rsidRDefault="008D2B33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8D2B33" w:rsidRPr="003100FD" w:rsidRDefault="008D2B33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Academic degree</w:t>
      </w:r>
      <w:r w:rsidR="00592CF4" w:rsidRPr="003100FD">
        <w:rPr>
          <w:rFonts w:ascii="Crimson Text" w:hAnsi="Crimson Text" w:cstheme="minorHAnsi"/>
          <w:sz w:val="23"/>
          <w:szCs w:val="23"/>
        </w:rPr>
        <w:t>(</w:t>
      </w:r>
      <w:r w:rsidRPr="003100FD">
        <w:rPr>
          <w:rFonts w:ascii="Crimson Text" w:hAnsi="Crimson Text" w:cstheme="minorHAnsi"/>
          <w:sz w:val="23"/>
          <w:szCs w:val="23"/>
        </w:rPr>
        <w:t>s</w:t>
      </w:r>
      <w:r w:rsidR="00592CF4" w:rsidRPr="003100FD">
        <w:rPr>
          <w:rFonts w:ascii="Crimson Text" w:hAnsi="Crimson Text" w:cstheme="minorHAnsi"/>
          <w:sz w:val="23"/>
          <w:szCs w:val="23"/>
        </w:rPr>
        <w:t>)</w:t>
      </w:r>
      <w:r w:rsidRPr="003100FD">
        <w:rPr>
          <w:rFonts w:ascii="Crimson Text" w:hAnsi="Crimson Text" w:cstheme="minorHAnsi"/>
          <w:sz w:val="23"/>
          <w:szCs w:val="23"/>
        </w:rPr>
        <w:t xml:space="preserve"> obtained</w:t>
      </w:r>
      <w:r w:rsidR="00592CF4" w:rsidRPr="003100FD">
        <w:rPr>
          <w:rFonts w:ascii="Crimson Text" w:hAnsi="Crimson Text" w:cstheme="minorHAnsi"/>
          <w:sz w:val="23"/>
          <w:szCs w:val="23"/>
        </w:rPr>
        <w:t>. Please list degree(s), institution(s), and year(s) degree was conferred</w:t>
      </w:r>
      <w:r w:rsidRPr="003100FD">
        <w:rPr>
          <w:rFonts w:ascii="Crimson Text" w:hAnsi="Crimson Text" w:cstheme="minorHAnsi"/>
          <w:sz w:val="23"/>
          <w:szCs w:val="23"/>
        </w:rPr>
        <w:t xml:space="preserve">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4"/>
            <w:enabled/>
            <w:calcOnExit w:val="0"/>
            <w:textInput/>
          </w:ffData>
        </w:fldChar>
      </w:r>
      <w:bookmarkStart w:id="6" w:name="Text44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6"/>
    </w:p>
    <w:p w:rsidR="00B61264" w:rsidRPr="003100FD" w:rsidRDefault="00B61264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943A7" w:rsidRPr="003100FD" w:rsidRDefault="000943A7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Current Job Title or Position</w:t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7F1E4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7"/>
    </w:p>
    <w:p w:rsidR="00B61264" w:rsidRPr="003100FD" w:rsidRDefault="00B61264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55A1E" w:rsidRPr="003100FD" w:rsidRDefault="00055A1E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Organization:</w:t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7F1E4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8"/>
    </w:p>
    <w:p w:rsidR="00B61264" w:rsidRPr="003100FD" w:rsidRDefault="00B61264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8D2B33" w:rsidRPr="003100FD" w:rsidRDefault="008D2B33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Briefly describe your current position and your responsibilities</w:t>
      </w:r>
      <w:r w:rsidR="00292FFA" w:rsidRPr="003100FD">
        <w:rPr>
          <w:rFonts w:ascii="Crimson Text" w:hAnsi="Crimson Text" w:cstheme="minorHAnsi"/>
          <w:sz w:val="23"/>
          <w:szCs w:val="23"/>
        </w:rPr>
        <w:t xml:space="preserve"> (150 words)</w:t>
      </w:r>
      <w:r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9" w:name="Text22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9"/>
    </w:p>
    <w:p w:rsidR="008D2B33" w:rsidRPr="003100FD" w:rsidRDefault="008D2B33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184606" w:rsidRPr="003100FD" w:rsidRDefault="000943A7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Work Address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="007F1E4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0"/>
    </w:p>
    <w:p w:rsidR="00184606" w:rsidRPr="003100FD" w:rsidRDefault="0018460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9A7B1B" w:rsidRPr="003100FD" w:rsidRDefault="009A7B1B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City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4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Pr="003100FD">
        <w:rPr>
          <w:rFonts w:ascii="Crimson Text" w:hAnsi="Crimson Text" w:cstheme="minorHAnsi"/>
          <w:sz w:val="23"/>
          <w:szCs w:val="23"/>
        </w:rPr>
        <w:tab/>
        <w:t>State:</w:t>
      </w:r>
      <w:r w:rsidRPr="003100FD">
        <w:rPr>
          <w:rFonts w:ascii="Crimson Text" w:hAnsi="Crimson Text" w:cstheme="minorHAnsi"/>
          <w:sz w:val="23"/>
          <w:szCs w:val="23"/>
        </w:rPr>
        <w:tab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5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Pr="003100FD">
        <w:rPr>
          <w:rFonts w:ascii="Crimson Text" w:hAnsi="Crimson Text" w:cstheme="minorHAnsi"/>
          <w:sz w:val="23"/>
          <w:szCs w:val="23"/>
        </w:rPr>
        <w:tab/>
      </w:r>
      <w:r w:rsidRPr="003100FD">
        <w:rPr>
          <w:rFonts w:ascii="Crimson Text" w:hAnsi="Crimson Text" w:cstheme="minorHAnsi"/>
          <w:sz w:val="23"/>
          <w:szCs w:val="23"/>
        </w:rPr>
        <w:tab/>
        <w:t xml:space="preserve">Country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Pr="003100FD">
        <w:rPr>
          <w:rFonts w:ascii="Crimson Text" w:hAnsi="Crimson Text" w:cstheme="minorHAnsi"/>
          <w:sz w:val="23"/>
          <w:szCs w:val="23"/>
        </w:rPr>
        <w:tab/>
        <w:t xml:space="preserve">Postal Code: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7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9A7B1B" w:rsidRPr="003100FD" w:rsidRDefault="009A7B1B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5E29EB" w:rsidRPr="003100FD" w:rsidRDefault="000943A7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Work Telephone:</w:t>
      </w:r>
      <w:r w:rsidR="007F1E41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1" w:name="Text10"/>
      <w:r w:rsidR="007F1E4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1"/>
      <w:r w:rsidR="00184606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7F1E41" w:rsidRPr="003100FD">
        <w:rPr>
          <w:rFonts w:ascii="Crimson Text" w:hAnsi="Crimson Text" w:cstheme="minorHAnsi"/>
          <w:sz w:val="23"/>
          <w:szCs w:val="23"/>
        </w:rPr>
        <w:tab/>
      </w:r>
      <w:r w:rsidR="007F1E41" w:rsidRPr="003100FD">
        <w:rPr>
          <w:rFonts w:ascii="Crimson Text" w:hAnsi="Crimson Text" w:cstheme="minorHAnsi"/>
          <w:sz w:val="23"/>
          <w:szCs w:val="23"/>
        </w:rPr>
        <w:tab/>
      </w:r>
      <w:r w:rsidR="005E29EB" w:rsidRPr="003100FD">
        <w:rPr>
          <w:rFonts w:ascii="Crimson Text" w:hAnsi="Crimson Text" w:cstheme="minorHAnsi"/>
          <w:sz w:val="23"/>
          <w:szCs w:val="23"/>
        </w:rPr>
        <w:t xml:space="preserve">Fax: </w:t>
      </w:r>
      <w:r w:rsidR="005E29EB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2" w:name="Text11"/>
      <w:r w:rsidR="005E29EB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5E29EB" w:rsidRPr="003100FD">
        <w:rPr>
          <w:rFonts w:ascii="Crimson Text" w:hAnsi="Crimson Text" w:cstheme="minorHAnsi"/>
          <w:sz w:val="23"/>
          <w:szCs w:val="23"/>
        </w:rPr>
      </w:r>
      <w:r w:rsidR="005E29EB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5E29EB"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2"/>
    </w:p>
    <w:p w:rsidR="005E29EB" w:rsidRPr="003100FD" w:rsidRDefault="005E29EB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5E29EB" w:rsidRPr="003100FD" w:rsidRDefault="005E29EB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Work email: </w:t>
      </w: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3" w:name="Text12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3"/>
      <w:r w:rsidRPr="003100FD">
        <w:rPr>
          <w:rFonts w:ascii="Crimson Text" w:hAnsi="Crimson Text" w:cstheme="minorHAnsi"/>
          <w:sz w:val="23"/>
          <w:szCs w:val="23"/>
        </w:rPr>
        <w:tab/>
      </w:r>
      <w:r w:rsidR="007F1E41" w:rsidRPr="003100FD">
        <w:rPr>
          <w:rFonts w:ascii="Crimson Text" w:hAnsi="Crimson Text" w:cstheme="minorHAnsi"/>
          <w:sz w:val="23"/>
          <w:szCs w:val="23"/>
        </w:rPr>
        <w:tab/>
      </w:r>
      <w:r w:rsidR="007F1E41" w:rsidRPr="003100FD">
        <w:rPr>
          <w:rFonts w:ascii="Crimson Text" w:hAnsi="Crimson Text" w:cstheme="minorHAnsi"/>
          <w:sz w:val="23"/>
          <w:szCs w:val="23"/>
        </w:rPr>
        <w:tab/>
      </w:r>
      <w:r w:rsidRPr="003100FD">
        <w:rPr>
          <w:rFonts w:ascii="Crimson Text" w:hAnsi="Crimson Text" w:cstheme="minorHAnsi"/>
          <w:sz w:val="23"/>
          <w:szCs w:val="23"/>
        </w:rPr>
        <w:t xml:space="preserve">Work website: </w:t>
      </w: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4" w:name="Text13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4"/>
    </w:p>
    <w:p w:rsidR="00061585" w:rsidRPr="003100FD" w:rsidRDefault="007F1E41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ab/>
      </w:r>
    </w:p>
    <w:p w:rsidR="00061585" w:rsidRPr="003100FD" w:rsidRDefault="00061585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184606" w:rsidRPr="003100FD" w:rsidRDefault="0018460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01056" w:rsidRPr="003100FD" w:rsidRDefault="00592CF4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4</w:t>
      </w:r>
      <w:r w:rsidR="008D2B33"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="00001056" w:rsidRPr="003100FD">
        <w:rPr>
          <w:rFonts w:ascii="Crimson Text" w:hAnsi="Crimson Text" w:cstheme="minorHAnsi"/>
          <w:sz w:val="23"/>
          <w:szCs w:val="23"/>
        </w:rPr>
        <w:t xml:space="preserve">Project Proposal: </w:t>
      </w:r>
      <w:r w:rsidR="005E29EB" w:rsidRPr="003100FD">
        <w:rPr>
          <w:rFonts w:ascii="Crimson Text" w:hAnsi="Crimson Text" w:cstheme="minorHAnsi"/>
          <w:sz w:val="23"/>
          <w:szCs w:val="23"/>
        </w:rPr>
        <w:t>(please read carefully)</w:t>
      </w:r>
    </w:p>
    <w:p w:rsidR="00001056" w:rsidRPr="003100FD" w:rsidRDefault="00001056" w:rsidP="003100FD">
      <w:pPr>
        <w:ind w:left="360" w:firstLine="36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rojects submitted must meet the following requirements:</w:t>
      </w:r>
    </w:p>
    <w:p w:rsidR="00001056" w:rsidRPr="003100FD" w:rsidRDefault="00001056" w:rsidP="003100FD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  <w:u w:val="single"/>
        </w:rPr>
        <w:t>The project should take advantage of you being in the Pacific Northwest (PNW)</w:t>
      </w:r>
      <w:r w:rsidRPr="003100FD">
        <w:rPr>
          <w:rFonts w:ascii="Crimson Text" w:hAnsi="Crimson Text" w:cstheme="minorHAnsi"/>
          <w:sz w:val="23"/>
          <w:szCs w:val="23"/>
        </w:rPr>
        <w:t>. Elements of the project must involve collaboration with PNW forest industry, local organizations, researchers, or communities, etc.</w:t>
      </w:r>
    </w:p>
    <w:p w:rsidR="00001056" w:rsidRPr="003100FD" w:rsidRDefault="00001056" w:rsidP="003100FD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The project should include elements </w:t>
      </w:r>
      <w:r w:rsidRPr="003100FD">
        <w:rPr>
          <w:rFonts w:ascii="Crimson Text" w:hAnsi="Crimson Text" w:cstheme="minorHAnsi"/>
          <w:sz w:val="23"/>
          <w:szCs w:val="23"/>
          <w:u w:val="single"/>
        </w:rPr>
        <w:t>from both the Fellows’ home country and the US</w:t>
      </w:r>
      <w:r w:rsidRPr="003100FD">
        <w:rPr>
          <w:rFonts w:ascii="Crimson Text" w:hAnsi="Crimson Text" w:cstheme="minorHAnsi"/>
          <w:sz w:val="23"/>
          <w:szCs w:val="23"/>
        </w:rPr>
        <w:t xml:space="preserve">. For example, the project could make a comparison/contrast case study from examples in both countries. </w:t>
      </w:r>
    </w:p>
    <w:p w:rsidR="00001056" w:rsidRPr="003100FD" w:rsidRDefault="00001056" w:rsidP="003100FD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The </w:t>
      </w:r>
      <w:r w:rsidRPr="003100FD">
        <w:rPr>
          <w:rFonts w:ascii="Crimson Text" w:hAnsi="Crimson Text" w:cstheme="minorHAnsi"/>
          <w:sz w:val="23"/>
          <w:szCs w:val="23"/>
          <w:u w:val="single"/>
        </w:rPr>
        <w:t>project must be able to be completed within a six-month timeframe</w:t>
      </w:r>
      <w:r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="003100FD">
        <w:rPr>
          <w:rFonts w:ascii="Crimson Text" w:hAnsi="Crimson Text" w:cstheme="minorHAnsi"/>
          <w:sz w:val="23"/>
          <w:szCs w:val="23"/>
        </w:rPr>
        <w:t>World Forestry Center</w:t>
      </w:r>
      <w:r w:rsidRPr="003100FD">
        <w:rPr>
          <w:rFonts w:ascii="Crimson Text" w:hAnsi="Crimson Text" w:cstheme="minorHAnsi"/>
          <w:sz w:val="23"/>
          <w:szCs w:val="23"/>
        </w:rPr>
        <w:t xml:space="preserve"> does not fund work that occurs in locations other than at our center.</w:t>
      </w:r>
    </w:p>
    <w:p w:rsidR="00001056" w:rsidRPr="003100FD" w:rsidRDefault="003100FD" w:rsidP="003100FD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rPr>
          <w:rFonts w:ascii="Crimson Text" w:hAnsi="Crimson Text" w:cstheme="minorHAnsi"/>
          <w:sz w:val="23"/>
          <w:szCs w:val="23"/>
        </w:rPr>
      </w:pPr>
      <w:r>
        <w:rPr>
          <w:rFonts w:ascii="Crimson Text" w:hAnsi="Crimson Text" w:cstheme="minorHAnsi"/>
          <w:sz w:val="23"/>
          <w:szCs w:val="23"/>
          <w:u w:val="single"/>
        </w:rPr>
        <w:t xml:space="preserve">World Forestry Center </w:t>
      </w:r>
      <w:r w:rsidR="00001056" w:rsidRPr="003100FD">
        <w:rPr>
          <w:rFonts w:ascii="Crimson Text" w:hAnsi="Crimson Text" w:cstheme="minorHAnsi"/>
          <w:sz w:val="23"/>
          <w:szCs w:val="23"/>
          <w:u w:val="single"/>
        </w:rPr>
        <w:t>does not fund field trials as we do not have laboratory facilities available at our location</w:t>
      </w:r>
      <w:r w:rsidR="00001056" w:rsidRPr="003100FD">
        <w:rPr>
          <w:rFonts w:ascii="Crimson Text" w:hAnsi="Crimson Text" w:cstheme="minorHAnsi"/>
          <w:sz w:val="23"/>
          <w:szCs w:val="23"/>
        </w:rPr>
        <w:t>. Most Fellows conduct projects that involve collecting qualitative data and involve interviews, literature review, shadowing, conferences, and networking.</w:t>
      </w:r>
    </w:p>
    <w:p w:rsidR="00001056" w:rsidRPr="003100FD" w:rsidRDefault="00001056" w:rsidP="003100FD">
      <w:pPr>
        <w:rPr>
          <w:rFonts w:ascii="Crimson Text" w:hAnsi="Crimson Text" w:cstheme="minorHAnsi"/>
          <w:sz w:val="23"/>
          <w:szCs w:val="23"/>
        </w:rPr>
      </w:pPr>
    </w:p>
    <w:p w:rsidR="00001056" w:rsidRPr="003100FD" w:rsidRDefault="00001056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001056" w:rsidRPr="003100FD" w:rsidRDefault="00001056" w:rsidP="003100FD">
      <w:pPr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Crimson Text" w:hAnsi="Crimson Text" w:cstheme="minorHAnsi"/>
          <w:b/>
          <w:sz w:val="23"/>
          <w:szCs w:val="23"/>
        </w:rPr>
        <w:t xml:space="preserve">Please address the following questions with concise and complete answers. These answers will serve as your research project proposal. Please do not exceed two full pages with your answers. </w:t>
      </w:r>
    </w:p>
    <w:p w:rsidR="00001056" w:rsidRPr="003100FD" w:rsidRDefault="00001056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001056" w:rsidRPr="003100FD" w:rsidRDefault="00001056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roject</w:t>
      </w:r>
      <w:r w:rsidR="00292FFA" w:rsidRPr="003100FD">
        <w:rPr>
          <w:rFonts w:ascii="Crimson Text" w:hAnsi="Crimson Text" w:cstheme="minorHAnsi"/>
          <w:sz w:val="23"/>
          <w:szCs w:val="23"/>
        </w:rPr>
        <w:t>/ Research</w:t>
      </w:r>
      <w:r w:rsidRPr="003100FD">
        <w:rPr>
          <w:rFonts w:ascii="Crimson Text" w:hAnsi="Crimson Text" w:cstheme="minorHAnsi"/>
          <w:sz w:val="23"/>
          <w:szCs w:val="23"/>
        </w:rPr>
        <w:t xml:space="preserve"> Title</w:t>
      </w: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15" w:name="Text38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5"/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292FFA" w:rsidRPr="003100FD" w:rsidRDefault="00292FFA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What research are you proposing to do and why? Maximum 400 words (about 3 paragraphs of 10 lines each).</w:t>
      </w: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39"/>
            <w:enabled/>
            <w:calcOnExit w:val="0"/>
            <w:textInput/>
          </w:ffData>
        </w:fldChar>
      </w:r>
      <w:bookmarkStart w:id="16" w:name="Text39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6"/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292FFA" w:rsidRPr="003100FD" w:rsidRDefault="00292FFA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What are the top 5 questions you want to answer through your research at W</w:t>
      </w:r>
      <w:r w:rsidR="003100FD">
        <w:rPr>
          <w:rFonts w:ascii="Crimson Text" w:hAnsi="Crimson Text" w:cstheme="minorHAnsi"/>
          <w:sz w:val="23"/>
          <w:szCs w:val="23"/>
        </w:rPr>
        <w:t>orld Forestry Center</w:t>
      </w:r>
      <w:r w:rsidRPr="003100FD">
        <w:rPr>
          <w:rFonts w:ascii="Crimson Text" w:hAnsi="Crimson Text" w:cstheme="minorHAnsi"/>
          <w:sz w:val="23"/>
          <w:szCs w:val="23"/>
        </w:rPr>
        <w:t>?</w:t>
      </w:r>
    </w:p>
    <w:p w:rsidR="00292FFA" w:rsidRPr="003100FD" w:rsidRDefault="00292FFA" w:rsidP="003100FD">
      <w:pPr>
        <w:pStyle w:val="ListParagraph"/>
        <w:numPr>
          <w:ilvl w:val="0"/>
          <w:numId w:val="8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1"/>
            <w:enabled/>
            <w:calcOnExit w:val="0"/>
            <w:textInput/>
          </w:ffData>
        </w:fldChar>
      </w:r>
      <w:bookmarkStart w:id="17" w:name="Text41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7"/>
    </w:p>
    <w:p w:rsidR="00292FFA" w:rsidRPr="003100FD" w:rsidRDefault="00292FFA" w:rsidP="003100FD">
      <w:pPr>
        <w:pStyle w:val="ListParagraph"/>
        <w:numPr>
          <w:ilvl w:val="0"/>
          <w:numId w:val="8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lastRenderedPageBreak/>
        <w:fldChar w:fldCharType="begin">
          <w:ffData>
            <w:name w:val="Text41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292FFA" w:rsidRPr="003100FD" w:rsidRDefault="00292FFA" w:rsidP="003100FD">
      <w:pPr>
        <w:pStyle w:val="ListParagraph"/>
        <w:numPr>
          <w:ilvl w:val="0"/>
          <w:numId w:val="8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292FFA" w:rsidRPr="003100FD" w:rsidRDefault="00292FFA" w:rsidP="003100FD">
      <w:pPr>
        <w:pStyle w:val="ListParagraph"/>
        <w:numPr>
          <w:ilvl w:val="0"/>
          <w:numId w:val="8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292FFA" w:rsidRPr="003100FD" w:rsidRDefault="00292FFA" w:rsidP="003100FD">
      <w:pPr>
        <w:pStyle w:val="ListParagraph"/>
        <w:numPr>
          <w:ilvl w:val="0"/>
          <w:numId w:val="8"/>
        </w:numPr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1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292FFA" w:rsidRPr="003100FD" w:rsidRDefault="00292FFA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292FFA" w:rsidRPr="003100FD" w:rsidRDefault="00292FFA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Explain why this research is best done in Oregon. i.e. which organizations/agencies in Oregon has information to help answer your project questions.</w:t>
      </w: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0"/>
            <w:enabled/>
            <w:calcOnExit w:val="0"/>
            <w:textInput/>
          </w:ffData>
        </w:fldChar>
      </w:r>
      <w:bookmarkStart w:id="18" w:name="Text40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8"/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292FFA" w:rsidRPr="003100FD" w:rsidRDefault="00292FFA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Identify how you propose to accomplish your research. e.g. what types of agencies/organizations in Oregon you need to talk to</w:t>
      </w: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2"/>
            <w:enabled/>
            <w:calcOnExit w:val="0"/>
            <w:textInput/>
          </w:ffData>
        </w:fldChar>
      </w:r>
      <w:bookmarkStart w:id="19" w:name="Text42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19"/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292FFA" w:rsidRPr="003100FD" w:rsidRDefault="00292FFA" w:rsidP="003100FD">
      <w:pPr>
        <w:ind w:left="720" w:right="27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Impact statement:  Explain how you plan to use the knowledge gained through the program.  Will there a final report, presentation, legislation, training, policy outcome etc, and for whom?</w:t>
      </w: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20" w:name="Text43"/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20"/>
    </w:p>
    <w:p w:rsidR="00001056" w:rsidRPr="003100FD" w:rsidRDefault="00001056" w:rsidP="003100FD">
      <w:pPr>
        <w:rPr>
          <w:rFonts w:ascii="Crimson Text" w:hAnsi="Crimson Text" w:cstheme="minorHAnsi"/>
          <w:sz w:val="23"/>
          <w:szCs w:val="23"/>
        </w:rPr>
      </w:pP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How does completing the Fellowship</w:t>
      </w:r>
      <w:r w:rsidR="003100FD">
        <w:rPr>
          <w:rFonts w:ascii="Crimson Text" w:hAnsi="Crimson Text" w:cstheme="minorHAnsi"/>
          <w:sz w:val="23"/>
          <w:szCs w:val="23"/>
        </w:rPr>
        <w:t xml:space="preserve"> Program</w:t>
      </w:r>
      <w:r w:rsidRPr="003100FD">
        <w:rPr>
          <w:rFonts w:ascii="Crimson Text" w:hAnsi="Crimson Text" w:cstheme="minorHAnsi"/>
          <w:sz w:val="23"/>
          <w:szCs w:val="23"/>
        </w:rPr>
        <w:t xml:space="preserve"> fit in with your long-term career goals?</w:t>
      </w:r>
    </w:p>
    <w:p w:rsidR="00001056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3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5E29EB" w:rsidRPr="003100FD" w:rsidRDefault="005E29EB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184606" w:rsidRPr="003100FD" w:rsidRDefault="00001056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bCs w:val="0"/>
          <w:iCs w:val="0"/>
          <w:sz w:val="23"/>
          <w:szCs w:val="23"/>
        </w:rPr>
        <w:t>5.</w:t>
      </w:r>
      <w:r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184606" w:rsidRPr="003100FD">
        <w:rPr>
          <w:rFonts w:ascii="Crimson Text" w:hAnsi="Crimson Text" w:cstheme="minorHAnsi"/>
          <w:sz w:val="23"/>
          <w:szCs w:val="23"/>
        </w:rPr>
        <w:t>Travel</w:t>
      </w:r>
      <w:r w:rsidR="000C7621" w:rsidRPr="003100FD">
        <w:rPr>
          <w:rFonts w:ascii="Crimson Text" w:hAnsi="Crimson Text" w:cstheme="minorHAnsi"/>
          <w:sz w:val="23"/>
          <w:szCs w:val="23"/>
        </w:rPr>
        <w:t xml:space="preserve"> and Language </w:t>
      </w:r>
    </w:p>
    <w:p w:rsidR="008D2B33" w:rsidRPr="003100FD" w:rsidRDefault="008D2B33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29086B" w:rsidRPr="003100FD" w:rsidRDefault="00B61264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revious international</w:t>
      </w:r>
      <w:r w:rsidR="0029086B" w:rsidRPr="003100FD">
        <w:rPr>
          <w:rFonts w:ascii="Crimson Text" w:hAnsi="Crimson Text" w:cstheme="minorHAnsi"/>
          <w:sz w:val="23"/>
          <w:szCs w:val="23"/>
        </w:rPr>
        <w:t xml:space="preserve"> travel experience</w:t>
      </w:r>
    </w:p>
    <w:p w:rsidR="0029086B" w:rsidRPr="003100FD" w:rsidRDefault="0029086B" w:rsidP="003100FD">
      <w:pPr>
        <w:ind w:left="720"/>
        <w:rPr>
          <w:rFonts w:ascii="Crimson Text" w:hAnsi="Crimson Text" w:cstheme="minorHAnsi"/>
          <w:i/>
          <w:sz w:val="23"/>
          <w:szCs w:val="23"/>
        </w:rPr>
      </w:pPr>
      <w:r w:rsidRPr="003100FD">
        <w:rPr>
          <w:rFonts w:ascii="Crimson Text" w:hAnsi="Crimson Text" w:cstheme="minorHAnsi"/>
          <w:i/>
          <w:sz w:val="23"/>
          <w:szCs w:val="23"/>
        </w:rPr>
        <w:t>Place</w:t>
      </w:r>
      <w:r w:rsidRPr="003100FD">
        <w:rPr>
          <w:rFonts w:ascii="Crimson Text" w:hAnsi="Crimson Text" w:cstheme="minorHAnsi"/>
          <w:i/>
          <w:sz w:val="23"/>
          <w:szCs w:val="23"/>
        </w:rPr>
        <w:tab/>
      </w:r>
      <w:r w:rsidR="00184606" w:rsidRPr="003100FD">
        <w:rPr>
          <w:rFonts w:ascii="Crimson Text" w:hAnsi="Crimson Text" w:cstheme="minorHAnsi"/>
          <w:i/>
          <w:sz w:val="23"/>
          <w:szCs w:val="23"/>
        </w:rPr>
        <w:tab/>
      </w:r>
      <w:r w:rsidRPr="003100FD">
        <w:rPr>
          <w:rFonts w:ascii="Crimson Text" w:hAnsi="Crimson Text" w:cstheme="minorHAnsi"/>
          <w:i/>
          <w:sz w:val="23"/>
          <w:szCs w:val="23"/>
        </w:rPr>
        <w:tab/>
        <w:t>Date</w:t>
      </w:r>
      <w:r w:rsidRPr="003100FD">
        <w:rPr>
          <w:rFonts w:ascii="Crimson Text" w:hAnsi="Crimson Text" w:cstheme="minorHAnsi"/>
          <w:i/>
          <w:sz w:val="23"/>
          <w:szCs w:val="23"/>
        </w:rPr>
        <w:tab/>
      </w:r>
      <w:r w:rsidRPr="003100FD">
        <w:rPr>
          <w:rFonts w:ascii="Crimson Text" w:hAnsi="Crimson Text" w:cstheme="minorHAnsi"/>
          <w:i/>
          <w:sz w:val="23"/>
          <w:szCs w:val="23"/>
        </w:rPr>
        <w:tab/>
        <w:t>Reason (persona</w:t>
      </w:r>
      <w:r w:rsidR="002E51CF" w:rsidRPr="003100FD">
        <w:rPr>
          <w:rFonts w:ascii="Crimson Text" w:hAnsi="Crimson Text" w:cstheme="minorHAnsi"/>
          <w:i/>
          <w:sz w:val="23"/>
          <w:szCs w:val="23"/>
        </w:rPr>
        <w:t>l</w:t>
      </w:r>
      <w:r w:rsidRPr="003100FD">
        <w:rPr>
          <w:rFonts w:ascii="Crimson Text" w:hAnsi="Crimson Text" w:cstheme="minorHAnsi"/>
          <w:i/>
          <w:sz w:val="23"/>
          <w:szCs w:val="23"/>
        </w:rPr>
        <w:t xml:space="preserve">, educational, </w:t>
      </w:r>
      <w:r w:rsidR="00373D07" w:rsidRPr="003100FD">
        <w:rPr>
          <w:rFonts w:ascii="Crimson Text" w:hAnsi="Crimson Text" w:cstheme="minorHAnsi"/>
          <w:i/>
          <w:sz w:val="23"/>
          <w:szCs w:val="23"/>
        </w:rPr>
        <w:t>etc.</w:t>
      </w:r>
      <w:r w:rsidRPr="003100FD">
        <w:rPr>
          <w:rFonts w:ascii="Crimson Text" w:hAnsi="Crimson Text" w:cstheme="minorHAnsi"/>
          <w:i/>
          <w:sz w:val="23"/>
          <w:szCs w:val="23"/>
        </w:rPr>
        <w:t>)</w:t>
      </w:r>
    </w:p>
    <w:p w:rsidR="00840159" w:rsidRPr="003100FD" w:rsidRDefault="000E70A5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1" w:name="Text24"/>
      <w:r w:rsidR="007F1E4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21"/>
    </w:p>
    <w:p w:rsidR="005A2DFD" w:rsidRPr="003100FD" w:rsidRDefault="005A2DFD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55A1E" w:rsidRPr="003100FD" w:rsidRDefault="00055A1E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Please rate your English language skills</w:t>
      </w:r>
    </w:p>
    <w:p w:rsidR="00055A1E" w:rsidRPr="003100FD" w:rsidRDefault="00B253AF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i/>
          <w:sz w:val="23"/>
          <w:szCs w:val="23"/>
        </w:rPr>
        <w:t>Speaking</w:t>
      </w:r>
      <w:r w:rsidR="007F1E41" w:rsidRPr="003100FD">
        <w:rPr>
          <w:rFonts w:ascii="Crimson Text" w:hAnsi="Crimson Text" w:cstheme="minorHAnsi"/>
          <w:sz w:val="23"/>
          <w:szCs w:val="23"/>
        </w:rPr>
        <w:tab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Pr="003100FD">
        <w:rPr>
          <w:rFonts w:ascii="Crimson Text" w:hAnsi="Crimson Text" w:cstheme="minorHAnsi"/>
          <w:sz w:val="23"/>
          <w:szCs w:val="23"/>
        </w:rPr>
        <w:t>Poor</w:t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Fair 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Pr="003100FD">
        <w:rPr>
          <w:rFonts w:ascii="Crimson Text" w:hAnsi="Crimson Text" w:cstheme="minorHAnsi"/>
          <w:sz w:val="23"/>
          <w:szCs w:val="23"/>
        </w:rPr>
        <w:t>Good</w:t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 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Pr="003100FD">
        <w:rPr>
          <w:rFonts w:ascii="Crimson Text" w:hAnsi="Crimson Text" w:cstheme="minorHAnsi"/>
          <w:sz w:val="23"/>
          <w:szCs w:val="23"/>
        </w:rPr>
        <w:t>Excellent</w:t>
      </w:r>
    </w:p>
    <w:p w:rsidR="00061585" w:rsidRPr="003100FD" w:rsidRDefault="00B253AF" w:rsidP="003100FD">
      <w:pPr>
        <w:ind w:left="720"/>
        <w:rPr>
          <w:rFonts w:ascii="Crimson Text" w:hAnsi="Crimson Text" w:cstheme="minorHAnsi"/>
          <w:i/>
          <w:sz w:val="23"/>
          <w:szCs w:val="23"/>
        </w:rPr>
      </w:pPr>
      <w:r w:rsidRPr="003100FD">
        <w:rPr>
          <w:rFonts w:ascii="Crimson Text" w:hAnsi="Crimson Text" w:cstheme="minorHAnsi"/>
          <w:i/>
          <w:sz w:val="23"/>
          <w:szCs w:val="23"/>
        </w:rPr>
        <w:t>Reading</w:t>
      </w:r>
      <w:r w:rsidR="003100FD">
        <w:rPr>
          <w:rFonts w:ascii="Crimson Text" w:hAnsi="Crimson Text" w:cstheme="minorHAnsi"/>
          <w:i/>
          <w:sz w:val="23"/>
          <w:szCs w:val="23"/>
        </w:rPr>
        <w:tab/>
      </w:r>
      <w:r w:rsidR="00061585" w:rsidRPr="003100FD">
        <w:rPr>
          <w:rFonts w:ascii="Crimson Text" w:hAnsi="Crimson Text" w:cstheme="minorHAnsi"/>
          <w:sz w:val="23"/>
          <w:szCs w:val="23"/>
        </w:rPr>
        <w:tab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Poor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Fair</w:t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Good</w:t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 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Excellent</w:t>
      </w:r>
      <w:r w:rsidR="00061585" w:rsidRPr="003100FD">
        <w:rPr>
          <w:rFonts w:ascii="Crimson Text" w:hAnsi="Crimson Text" w:cstheme="minorHAnsi"/>
          <w:i/>
          <w:sz w:val="23"/>
          <w:szCs w:val="23"/>
        </w:rPr>
        <w:t xml:space="preserve"> </w:t>
      </w:r>
    </w:p>
    <w:p w:rsidR="00840159" w:rsidRPr="003100FD" w:rsidRDefault="00B253AF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i/>
          <w:sz w:val="23"/>
          <w:szCs w:val="23"/>
        </w:rPr>
        <w:t>Writing</w:t>
      </w:r>
      <w:r w:rsidR="003100FD">
        <w:rPr>
          <w:rFonts w:ascii="Crimson Text" w:hAnsi="Crimson Text" w:cstheme="minorHAnsi"/>
          <w:i/>
          <w:sz w:val="23"/>
          <w:szCs w:val="23"/>
        </w:rPr>
        <w:t xml:space="preserve"> </w:t>
      </w:r>
      <w:r w:rsidR="00061585" w:rsidRPr="003100FD">
        <w:rPr>
          <w:rFonts w:ascii="Crimson Text" w:hAnsi="Crimson Text" w:cstheme="minorHAnsi"/>
          <w:sz w:val="23"/>
          <w:szCs w:val="23"/>
        </w:rPr>
        <w:tab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Poor</w:t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Fair 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Good</w:t>
      </w:r>
      <w:r w:rsidR="00697DF5" w:rsidRPr="003100FD">
        <w:rPr>
          <w:rFonts w:ascii="Crimson Text" w:hAnsi="Crimson Text" w:cstheme="minorHAnsi"/>
          <w:sz w:val="23"/>
          <w:szCs w:val="23"/>
        </w:rPr>
        <w:t xml:space="preserve">   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061585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061585" w:rsidRPr="003100FD">
        <w:rPr>
          <w:rFonts w:ascii="Crimson Text" w:hAnsi="Crimson Text" w:cstheme="minorHAnsi"/>
          <w:sz w:val="23"/>
          <w:szCs w:val="23"/>
        </w:rPr>
        <w:t xml:space="preserve"> Excellent</w:t>
      </w:r>
    </w:p>
    <w:p w:rsidR="00055A1E" w:rsidRPr="003100FD" w:rsidRDefault="00055A1E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C7621" w:rsidRPr="003100FD" w:rsidRDefault="000C7621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How long have you been speaking English?</w:t>
      </w:r>
    </w:p>
    <w:p w:rsidR="000C7621" w:rsidRPr="003100FD" w:rsidRDefault="000C7621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0C7621" w:rsidRPr="003100FD" w:rsidRDefault="000C7621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0C7621" w:rsidRDefault="000C7621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3100FD" w:rsidRPr="003100FD" w:rsidRDefault="003100FD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9A7B1B" w:rsidRPr="003100FD" w:rsidRDefault="008B209F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lastRenderedPageBreak/>
        <w:t xml:space="preserve">Have you ever traveled to the US on a J-1 visa before? If yes, please list </w:t>
      </w:r>
      <w:r w:rsidR="00592CF4" w:rsidRPr="003100FD">
        <w:rPr>
          <w:rFonts w:ascii="Crimson Text" w:hAnsi="Crimson Text" w:cstheme="minorHAnsi"/>
          <w:sz w:val="23"/>
          <w:szCs w:val="23"/>
        </w:rPr>
        <w:t xml:space="preserve">exact </w:t>
      </w:r>
      <w:r w:rsidRPr="003100FD">
        <w:rPr>
          <w:rFonts w:ascii="Crimson Text" w:hAnsi="Crimson Text" w:cstheme="minorHAnsi"/>
          <w:sz w:val="23"/>
          <w:szCs w:val="23"/>
        </w:rPr>
        <w:t xml:space="preserve">dates and </w:t>
      </w:r>
      <w:r w:rsidR="003B29D1" w:rsidRPr="003100FD">
        <w:rPr>
          <w:rFonts w:ascii="Crimson Text" w:hAnsi="Crimson Text" w:cstheme="minorHAnsi"/>
          <w:sz w:val="23"/>
          <w:szCs w:val="23"/>
        </w:rPr>
        <w:t xml:space="preserve">specific </w:t>
      </w:r>
      <w:r w:rsidRPr="003100FD">
        <w:rPr>
          <w:rFonts w:ascii="Crimson Text" w:hAnsi="Crimson Text" w:cstheme="minorHAnsi"/>
          <w:sz w:val="23"/>
          <w:szCs w:val="23"/>
        </w:rPr>
        <w:t xml:space="preserve">locations. </w:t>
      </w:r>
    </w:p>
    <w:p w:rsidR="0029086B" w:rsidRPr="003100FD" w:rsidRDefault="000E70A5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2" w:name="Text25"/>
      <w:r w:rsidR="007F1E41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bookmarkEnd w:id="22"/>
    </w:p>
    <w:p w:rsidR="008B209F" w:rsidRPr="003100FD" w:rsidRDefault="008B209F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8B209F" w:rsidRPr="003100FD" w:rsidRDefault="008B209F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Have you ever been denied a visa to the US before</w:t>
      </w:r>
      <w:r w:rsidR="009A5100" w:rsidRPr="003100FD">
        <w:rPr>
          <w:rFonts w:ascii="Crimson Text" w:hAnsi="Crimson Text" w:cstheme="minorHAnsi"/>
          <w:sz w:val="23"/>
          <w:szCs w:val="23"/>
        </w:rPr>
        <w:t xml:space="preserve">? If yes, please list </w:t>
      </w:r>
      <w:r w:rsidR="00EC4D95" w:rsidRPr="003100FD">
        <w:rPr>
          <w:rFonts w:ascii="Crimson Text" w:hAnsi="Crimson Text" w:cstheme="minorHAnsi"/>
          <w:sz w:val="23"/>
          <w:szCs w:val="23"/>
        </w:rPr>
        <w:t xml:space="preserve">the type(s) of visa, </w:t>
      </w:r>
      <w:r w:rsidR="009A5100" w:rsidRPr="003100FD">
        <w:rPr>
          <w:rFonts w:ascii="Crimson Text" w:hAnsi="Crimson Text" w:cstheme="minorHAnsi"/>
          <w:sz w:val="23"/>
          <w:szCs w:val="23"/>
        </w:rPr>
        <w:t>date</w:t>
      </w:r>
      <w:r w:rsidR="00EC4D95" w:rsidRPr="003100FD">
        <w:rPr>
          <w:rFonts w:ascii="Crimson Text" w:hAnsi="Crimson Text" w:cstheme="minorHAnsi"/>
          <w:sz w:val="23"/>
          <w:szCs w:val="23"/>
        </w:rPr>
        <w:t>(</w:t>
      </w:r>
      <w:r w:rsidR="009A5100" w:rsidRPr="003100FD">
        <w:rPr>
          <w:rFonts w:ascii="Crimson Text" w:hAnsi="Crimson Text" w:cstheme="minorHAnsi"/>
          <w:sz w:val="23"/>
          <w:szCs w:val="23"/>
        </w:rPr>
        <w:t>s</w:t>
      </w:r>
      <w:r w:rsidR="00EC4D95" w:rsidRPr="003100FD">
        <w:rPr>
          <w:rFonts w:ascii="Crimson Text" w:hAnsi="Crimson Text" w:cstheme="minorHAnsi"/>
          <w:sz w:val="23"/>
          <w:szCs w:val="23"/>
        </w:rPr>
        <w:t>)</w:t>
      </w:r>
      <w:r w:rsidR="009A5100" w:rsidRPr="003100FD">
        <w:rPr>
          <w:rFonts w:ascii="Crimson Text" w:hAnsi="Crimson Text" w:cstheme="minorHAnsi"/>
          <w:sz w:val="23"/>
          <w:szCs w:val="23"/>
        </w:rPr>
        <w:t xml:space="preserve">, </w:t>
      </w:r>
      <w:r w:rsidRPr="003100FD">
        <w:rPr>
          <w:rFonts w:ascii="Crimson Text" w:hAnsi="Crimson Text" w:cstheme="minorHAnsi"/>
          <w:sz w:val="23"/>
          <w:szCs w:val="23"/>
        </w:rPr>
        <w:t>location</w:t>
      </w:r>
      <w:r w:rsidR="00EC4D95" w:rsidRPr="003100FD">
        <w:rPr>
          <w:rFonts w:ascii="Crimson Text" w:hAnsi="Crimson Text" w:cstheme="minorHAnsi"/>
          <w:sz w:val="23"/>
          <w:szCs w:val="23"/>
        </w:rPr>
        <w:t>(</w:t>
      </w:r>
      <w:r w:rsidRPr="003100FD">
        <w:rPr>
          <w:rFonts w:ascii="Crimson Text" w:hAnsi="Crimson Text" w:cstheme="minorHAnsi"/>
          <w:sz w:val="23"/>
          <w:szCs w:val="23"/>
        </w:rPr>
        <w:t>s</w:t>
      </w:r>
      <w:r w:rsidR="00EC4D95" w:rsidRPr="003100FD">
        <w:rPr>
          <w:rFonts w:ascii="Crimson Text" w:hAnsi="Crimson Text" w:cstheme="minorHAnsi"/>
          <w:sz w:val="23"/>
          <w:szCs w:val="23"/>
        </w:rPr>
        <w:t>)</w:t>
      </w:r>
      <w:r w:rsidR="009A5100" w:rsidRPr="003100FD">
        <w:rPr>
          <w:rFonts w:ascii="Crimson Text" w:hAnsi="Crimson Text" w:cstheme="minorHAnsi"/>
          <w:sz w:val="23"/>
          <w:szCs w:val="23"/>
        </w:rPr>
        <w:t>, and explain the reason for each</w:t>
      </w:r>
      <w:r w:rsidR="00151A4E" w:rsidRPr="003100FD">
        <w:rPr>
          <w:rFonts w:ascii="Crimson Text" w:hAnsi="Crimson Text" w:cstheme="minorHAnsi"/>
          <w:sz w:val="23"/>
          <w:szCs w:val="23"/>
        </w:rPr>
        <w:t xml:space="preserve"> denial</w:t>
      </w:r>
      <w:r w:rsidR="009A5100"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="000E70A5" w:rsidRPr="003100FD">
        <w:rPr>
          <w:rFonts w:ascii="Crimson Text" w:hAnsi="Crimson Text" w:cstheme="minorHAnsi"/>
          <w:sz w:val="23"/>
          <w:szCs w:val="23"/>
        </w:rPr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0E70A5"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8B209F" w:rsidRPr="003100FD" w:rsidRDefault="008B209F" w:rsidP="003100FD">
      <w:pPr>
        <w:rPr>
          <w:rFonts w:ascii="Crimson Text" w:hAnsi="Crimson Text" w:cstheme="minorHAnsi"/>
          <w:sz w:val="23"/>
          <w:szCs w:val="23"/>
        </w:rPr>
      </w:pPr>
    </w:p>
    <w:p w:rsidR="006F7F4A" w:rsidRPr="003100FD" w:rsidRDefault="00001056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6</w:t>
      </w:r>
      <w:r w:rsidR="008D2B33"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="006F7F4A" w:rsidRPr="003100FD">
        <w:rPr>
          <w:rFonts w:ascii="Crimson Text" w:hAnsi="Crimson Text" w:cstheme="minorHAnsi"/>
          <w:sz w:val="23"/>
          <w:szCs w:val="23"/>
        </w:rPr>
        <w:t>Fellowship</w:t>
      </w:r>
      <w:r w:rsidRPr="003100FD">
        <w:rPr>
          <w:rFonts w:ascii="Crimson Text" w:hAnsi="Crimson Text" w:cstheme="minorHAnsi"/>
          <w:sz w:val="23"/>
          <w:szCs w:val="23"/>
        </w:rPr>
        <w:t xml:space="preserve"> Dates</w:t>
      </w:r>
    </w:p>
    <w:p w:rsidR="008D2B33" w:rsidRPr="003100FD" w:rsidRDefault="008D2B33" w:rsidP="003100FD">
      <w:pPr>
        <w:rPr>
          <w:rFonts w:ascii="Crimson Text" w:hAnsi="Crimson Text" w:cstheme="minorHAnsi"/>
          <w:b/>
          <w:sz w:val="23"/>
          <w:szCs w:val="23"/>
        </w:rPr>
      </w:pPr>
    </w:p>
    <w:p w:rsidR="00A547A9" w:rsidRPr="003100FD" w:rsidRDefault="00592CF4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The 2017 Fellowship starts on April </w:t>
      </w:r>
      <w:r w:rsidR="005E29EB" w:rsidRPr="003100FD">
        <w:rPr>
          <w:rFonts w:ascii="Crimson Text" w:hAnsi="Crimson Text" w:cstheme="minorHAnsi"/>
          <w:sz w:val="23"/>
          <w:szCs w:val="23"/>
        </w:rPr>
        <w:t>6</w:t>
      </w:r>
      <w:r w:rsidR="00504F9A" w:rsidRPr="003100FD">
        <w:rPr>
          <w:rFonts w:ascii="Crimson Text" w:hAnsi="Crimson Text" w:cstheme="minorHAnsi"/>
          <w:sz w:val="23"/>
          <w:szCs w:val="23"/>
        </w:rPr>
        <w:t>, 20</w:t>
      </w:r>
      <w:r w:rsidR="005E29EB" w:rsidRPr="003100FD">
        <w:rPr>
          <w:rFonts w:ascii="Crimson Text" w:hAnsi="Crimson Text" w:cstheme="minorHAnsi"/>
          <w:sz w:val="23"/>
          <w:szCs w:val="23"/>
        </w:rPr>
        <w:t>20</w:t>
      </w:r>
      <w:r w:rsidRPr="003100FD">
        <w:rPr>
          <w:rFonts w:ascii="Crimson Text" w:hAnsi="Crimson Text" w:cstheme="minorHAnsi"/>
          <w:sz w:val="23"/>
          <w:szCs w:val="23"/>
        </w:rPr>
        <w:t xml:space="preserve">. This </w:t>
      </w:r>
      <w:r w:rsidR="00EF5E77" w:rsidRPr="003100FD">
        <w:rPr>
          <w:rFonts w:ascii="Crimson Text" w:hAnsi="Crimson Text" w:cstheme="minorHAnsi"/>
          <w:sz w:val="23"/>
          <w:szCs w:val="23"/>
        </w:rPr>
        <w:t>start date</w:t>
      </w:r>
      <w:r w:rsidR="00A547A9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Pr="003100FD">
        <w:rPr>
          <w:rFonts w:ascii="Crimson Text" w:hAnsi="Crimson Text" w:cstheme="minorHAnsi"/>
          <w:sz w:val="23"/>
          <w:szCs w:val="23"/>
        </w:rPr>
        <w:t>is</w:t>
      </w:r>
      <w:r w:rsidR="00A547A9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3100FD" w:rsidRPr="003100FD">
        <w:rPr>
          <w:rFonts w:ascii="Crimson Text" w:hAnsi="Crimson Text" w:cstheme="minorHAnsi"/>
          <w:sz w:val="23"/>
          <w:szCs w:val="23"/>
        </w:rPr>
        <w:t>firm,</w:t>
      </w:r>
      <w:r w:rsidR="00A547A9" w:rsidRPr="003100FD">
        <w:rPr>
          <w:rFonts w:ascii="Crimson Text" w:hAnsi="Crimson Text" w:cstheme="minorHAnsi"/>
          <w:sz w:val="23"/>
          <w:szCs w:val="23"/>
        </w:rPr>
        <w:t xml:space="preserve"> and you should plan to arrive </w:t>
      </w:r>
      <w:r w:rsidR="005E29EB" w:rsidRPr="003100FD">
        <w:rPr>
          <w:rFonts w:ascii="Crimson Text" w:hAnsi="Crimson Text" w:cstheme="minorHAnsi"/>
          <w:sz w:val="23"/>
          <w:szCs w:val="23"/>
        </w:rPr>
        <w:t>between March 30 to April 3, 2020</w:t>
      </w:r>
      <w:r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EC3F39" w:rsidRPr="003100FD">
        <w:rPr>
          <w:rFonts w:ascii="Crimson Text" w:hAnsi="Crimson Text" w:cstheme="minorHAnsi"/>
          <w:sz w:val="23"/>
          <w:szCs w:val="23"/>
        </w:rPr>
        <w:t>before your start date in order to find housing accommodations and get settled in.</w:t>
      </w:r>
    </w:p>
    <w:p w:rsidR="006F7F4A" w:rsidRPr="003100FD" w:rsidRDefault="006F7F4A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6F7F4A" w:rsidRPr="003100FD" w:rsidRDefault="00592CF4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All Fellowships are six month</w:t>
      </w:r>
      <w:r w:rsidR="00EC3F39" w:rsidRPr="003100FD">
        <w:rPr>
          <w:rFonts w:ascii="Crimson Text" w:hAnsi="Crimson Text" w:cstheme="minorHAnsi"/>
          <w:sz w:val="23"/>
          <w:szCs w:val="23"/>
        </w:rPr>
        <w:t>s</w:t>
      </w:r>
      <w:r w:rsidRPr="003100FD">
        <w:rPr>
          <w:rFonts w:ascii="Crimson Text" w:hAnsi="Crimson Text" w:cstheme="minorHAnsi"/>
          <w:sz w:val="23"/>
          <w:szCs w:val="23"/>
        </w:rPr>
        <w:t xml:space="preserve"> in length. Please check the box below to confirm that you agree with the start and end dates of this program.</w:t>
      </w:r>
      <w:r w:rsidR="00D93639" w:rsidRPr="003100FD">
        <w:rPr>
          <w:rFonts w:ascii="Crimson Text" w:hAnsi="Crimson Text" w:cstheme="minorHAnsi"/>
          <w:sz w:val="23"/>
          <w:szCs w:val="23"/>
        </w:rPr>
        <w:t xml:space="preserve"> These dates are not flexible. </w:t>
      </w:r>
    </w:p>
    <w:p w:rsidR="00592CF4" w:rsidRPr="003100FD" w:rsidRDefault="00592CF4" w:rsidP="003100FD">
      <w:pPr>
        <w:ind w:left="720"/>
        <w:rPr>
          <w:rFonts w:ascii="Crimson Text" w:hAnsi="Crimson Text" w:cstheme="minorHAnsi"/>
          <w:b/>
          <w:sz w:val="23"/>
          <w:szCs w:val="23"/>
        </w:rPr>
      </w:pPr>
    </w:p>
    <w:p w:rsidR="00175345" w:rsidRPr="003100FD" w:rsidRDefault="00592CF4" w:rsidP="003100FD">
      <w:pPr>
        <w:ind w:left="720"/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r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Pr="003100FD">
        <w:rPr>
          <w:rFonts w:ascii="Crimson Text" w:hAnsi="Crimson Text" w:cstheme="minorHAnsi"/>
          <w:b/>
          <w:sz w:val="23"/>
          <w:szCs w:val="23"/>
        </w:rPr>
        <w:t>Fellowship dates</w:t>
      </w:r>
      <w:r w:rsidR="00EC3F39" w:rsidRPr="003100FD">
        <w:rPr>
          <w:rFonts w:ascii="Crimson Text" w:hAnsi="Crimson Text" w:cstheme="minorHAnsi"/>
          <w:b/>
          <w:sz w:val="23"/>
          <w:szCs w:val="23"/>
        </w:rPr>
        <w:t>:</w:t>
      </w:r>
      <w:r w:rsidRPr="003100FD">
        <w:rPr>
          <w:rFonts w:ascii="Crimson Text" w:hAnsi="Crimson Text" w:cstheme="minorHAnsi"/>
          <w:b/>
          <w:sz w:val="23"/>
          <w:szCs w:val="23"/>
        </w:rPr>
        <w:t xml:space="preserve"> April </w:t>
      </w:r>
      <w:r w:rsidR="005E29EB" w:rsidRPr="003100FD">
        <w:rPr>
          <w:rFonts w:ascii="Crimson Text" w:hAnsi="Crimson Text" w:cstheme="minorHAnsi"/>
          <w:b/>
          <w:sz w:val="23"/>
          <w:szCs w:val="23"/>
        </w:rPr>
        <w:t>6</w:t>
      </w:r>
      <w:r w:rsidRPr="003100FD">
        <w:rPr>
          <w:rFonts w:ascii="Crimson Text" w:hAnsi="Crimson Text" w:cstheme="minorHAnsi"/>
          <w:b/>
          <w:sz w:val="23"/>
          <w:szCs w:val="23"/>
        </w:rPr>
        <w:t xml:space="preserve"> – October </w:t>
      </w:r>
      <w:r w:rsidR="005E29EB" w:rsidRPr="003100FD">
        <w:rPr>
          <w:rFonts w:ascii="Crimson Text" w:hAnsi="Crimson Text" w:cstheme="minorHAnsi"/>
          <w:b/>
          <w:sz w:val="23"/>
          <w:szCs w:val="23"/>
        </w:rPr>
        <w:t>6</w:t>
      </w:r>
      <w:r w:rsidRPr="003100FD">
        <w:rPr>
          <w:rFonts w:ascii="Crimson Text" w:hAnsi="Crimson Text" w:cstheme="minorHAnsi"/>
          <w:b/>
          <w:sz w:val="23"/>
          <w:szCs w:val="23"/>
        </w:rPr>
        <w:t>, 20</w:t>
      </w:r>
      <w:r w:rsidR="005E29EB" w:rsidRPr="003100FD">
        <w:rPr>
          <w:rFonts w:ascii="Crimson Text" w:hAnsi="Crimson Text" w:cstheme="minorHAnsi"/>
          <w:b/>
          <w:sz w:val="23"/>
          <w:szCs w:val="23"/>
        </w:rPr>
        <w:t>20</w:t>
      </w:r>
    </w:p>
    <w:p w:rsidR="006F7F4A" w:rsidRPr="003100FD" w:rsidRDefault="006F7F4A" w:rsidP="003100FD">
      <w:pPr>
        <w:rPr>
          <w:rFonts w:ascii="Crimson Text" w:hAnsi="Crimson Text" w:cstheme="minorHAnsi"/>
          <w:sz w:val="23"/>
          <w:szCs w:val="23"/>
        </w:rPr>
      </w:pPr>
    </w:p>
    <w:p w:rsidR="000943A7" w:rsidRPr="003100FD" w:rsidRDefault="00001056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7</w:t>
      </w:r>
      <w:r w:rsidR="008D2B33"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="000943A7" w:rsidRPr="003100FD">
        <w:rPr>
          <w:rFonts w:ascii="Crimson Text" w:hAnsi="Crimson Text" w:cstheme="minorHAnsi"/>
          <w:sz w:val="23"/>
          <w:szCs w:val="23"/>
        </w:rPr>
        <w:t>Funding</w:t>
      </w:r>
    </w:p>
    <w:p w:rsidR="003B29D1" w:rsidRPr="003100FD" w:rsidRDefault="006F7F4A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Applicants must secure funding for the program before </w:t>
      </w:r>
      <w:r w:rsidR="005B0D08" w:rsidRPr="003100FD">
        <w:rPr>
          <w:rFonts w:ascii="Crimson Text" w:hAnsi="Crimson Text" w:cstheme="minorHAnsi"/>
          <w:sz w:val="23"/>
          <w:szCs w:val="23"/>
        </w:rPr>
        <w:t>applying</w:t>
      </w:r>
      <w:r w:rsidR="003B25E0"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Pr="003100FD">
        <w:rPr>
          <w:rFonts w:ascii="Crimson Text" w:hAnsi="Crimson Text" w:cstheme="minorHAnsi"/>
          <w:sz w:val="23"/>
          <w:szCs w:val="23"/>
        </w:rPr>
        <w:t xml:space="preserve">The </w:t>
      </w:r>
      <w:r w:rsidR="00592CF4" w:rsidRPr="003100FD">
        <w:rPr>
          <w:rFonts w:ascii="Crimson Text" w:hAnsi="Crimson Text" w:cstheme="minorHAnsi"/>
          <w:sz w:val="23"/>
          <w:szCs w:val="23"/>
        </w:rPr>
        <w:t xml:space="preserve">Fellowship </w:t>
      </w:r>
      <w:r w:rsidRPr="003100FD">
        <w:rPr>
          <w:rFonts w:ascii="Crimson Text" w:hAnsi="Crimson Text" w:cstheme="minorHAnsi"/>
          <w:sz w:val="23"/>
          <w:szCs w:val="23"/>
        </w:rPr>
        <w:t>Program Fee is used to pay for Fellows’ salaries, provid</w:t>
      </w:r>
      <w:r w:rsidR="00592CF4" w:rsidRPr="003100FD">
        <w:rPr>
          <w:rFonts w:ascii="Crimson Text" w:hAnsi="Crimson Text" w:cstheme="minorHAnsi"/>
          <w:sz w:val="23"/>
          <w:szCs w:val="23"/>
        </w:rPr>
        <w:t xml:space="preserve">e </w:t>
      </w:r>
      <w:r w:rsidR="003100FD" w:rsidRPr="003100FD">
        <w:rPr>
          <w:rFonts w:ascii="Crimson Text" w:hAnsi="Crimson Text" w:cstheme="minorHAnsi"/>
          <w:sz w:val="23"/>
          <w:szCs w:val="23"/>
        </w:rPr>
        <w:t>workspace</w:t>
      </w:r>
      <w:r w:rsidR="00592CF4" w:rsidRPr="003100FD">
        <w:rPr>
          <w:rFonts w:ascii="Crimson Text" w:hAnsi="Crimson Text" w:cstheme="minorHAnsi"/>
          <w:sz w:val="23"/>
          <w:szCs w:val="23"/>
        </w:rPr>
        <w:t xml:space="preserve">, and cover </w:t>
      </w:r>
      <w:r w:rsidR="005B0D08" w:rsidRPr="003100FD">
        <w:rPr>
          <w:rFonts w:ascii="Crimson Text" w:hAnsi="Crimson Text" w:cstheme="minorHAnsi"/>
          <w:sz w:val="23"/>
          <w:szCs w:val="23"/>
        </w:rPr>
        <w:t>program operations</w:t>
      </w:r>
      <w:r w:rsidRPr="003100FD">
        <w:rPr>
          <w:rFonts w:ascii="Crimson Text" w:hAnsi="Crimson Text" w:cstheme="minorHAnsi"/>
          <w:sz w:val="23"/>
          <w:szCs w:val="23"/>
        </w:rPr>
        <w:t xml:space="preserve">. The </w:t>
      </w:r>
      <w:r w:rsidR="00E5503E" w:rsidRPr="003100FD">
        <w:rPr>
          <w:rFonts w:ascii="Crimson Text" w:hAnsi="Crimson Text" w:cstheme="minorHAnsi"/>
          <w:sz w:val="23"/>
          <w:szCs w:val="23"/>
        </w:rPr>
        <w:t xml:space="preserve">J-1 </w:t>
      </w:r>
      <w:r w:rsidRPr="003100FD">
        <w:rPr>
          <w:rFonts w:ascii="Crimson Text" w:hAnsi="Crimson Text" w:cstheme="minorHAnsi"/>
          <w:sz w:val="23"/>
          <w:szCs w:val="23"/>
        </w:rPr>
        <w:t xml:space="preserve">Visa </w:t>
      </w:r>
      <w:r w:rsidR="00E5503E" w:rsidRPr="003100FD">
        <w:rPr>
          <w:rFonts w:ascii="Crimson Text" w:hAnsi="Crimson Text" w:cstheme="minorHAnsi"/>
          <w:sz w:val="23"/>
          <w:szCs w:val="23"/>
        </w:rPr>
        <w:t xml:space="preserve">Exchange Visitor Program </w:t>
      </w:r>
      <w:r w:rsidRPr="003100FD">
        <w:rPr>
          <w:rFonts w:ascii="Crimson Text" w:hAnsi="Crimson Text" w:cstheme="minorHAnsi"/>
          <w:sz w:val="23"/>
          <w:szCs w:val="23"/>
        </w:rPr>
        <w:t xml:space="preserve">Fee is </w:t>
      </w:r>
      <w:r w:rsidR="0059512C" w:rsidRPr="003100FD">
        <w:rPr>
          <w:rFonts w:ascii="Crimson Text" w:hAnsi="Crimson Text" w:cstheme="minorHAnsi"/>
          <w:sz w:val="23"/>
          <w:szCs w:val="23"/>
        </w:rPr>
        <w:t>separate</w:t>
      </w:r>
      <w:r w:rsidR="00E5503E" w:rsidRPr="003100FD">
        <w:rPr>
          <w:rFonts w:ascii="Crimson Text" w:hAnsi="Crimson Text" w:cstheme="minorHAnsi"/>
          <w:sz w:val="23"/>
          <w:szCs w:val="23"/>
        </w:rPr>
        <w:t xml:space="preserve"> from the Fellowship Fee</w:t>
      </w:r>
      <w:r w:rsidR="0059512C" w:rsidRPr="003100FD">
        <w:rPr>
          <w:rFonts w:ascii="Crimson Text" w:hAnsi="Crimson Text" w:cstheme="minorHAnsi"/>
          <w:sz w:val="23"/>
          <w:szCs w:val="23"/>
        </w:rPr>
        <w:t xml:space="preserve"> and</w:t>
      </w:r>
      <w:r w:rsidR="00E5503E" w:rsidRPr="003100FD">
        <w:rPr>
          <w:rFonts w:ascii="Crimson Text" w:hAnsi="Crimson Text" w:cstheme="minorHAnsi"/>
          <w:sz w:val="23"/>
          <w:szCs w:val="23"/>
        </w:rPr>
        <w:t xml:space="preserve"> is</w:t>
      </w:r>
      <w:r w:rsidR="0059512C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E5503E" w:rsidRPr="003100FD">
        <w:rPr>
          <w:rFonts w:ascii="Crimson Text" w:hAnsi="Crimson Text" w:cstheme="minorHAnsi"/>
          <w:sz w:val="23"/>
          <w:szCs w:val="23"/>
        </w:rPr>
        <w:t>paid to a third-</w:t>
      </w:r>
      <w:r w:rsidRPr="003100FD">
        <w:rPr>
          <w:rFonts w:ascii="Crimson Text" w:hAnsi="Crimson Text" w:cstheme="minorHAnsi"/>
          <w:sz w:val="23"/>
          <w:szCs w:val="23"/>
        </w:rPr>
        <w:t>party company</w:t>
      </w:r>
      <w:r w:rsidR="003B29D1" w:rsidRPr="003100FD">
        <w:rPr>
          <w:rFonts w:ascii="Crimson Text" w:hAnsi="Crimson Text" w:cstheme="minorHAnsi"/>
          <w:sz w:val="23"/>
          <w:szCs w:val="23"/>
        </w:rPr>
        <w:t xml:space="preserve">, Experience International, </w:t>
      </w:r>
      <w:r w:rsidRPr="003100FD">
        <w:rPr>
          <w:rFonts w:ascii="Crimson Text" w:hAnsi="Crimson Text" w:cstheme="minorHAnsi"/>
          <w:sz w:val="23"/>
          <w:szCs w:val="23"/>
        </w:rPr>
        <w:t xml:space="preserve">to secure a J-1 Visa and includes health insurance for the duration of the Fellowship. </w:t>
      </w:r>
    </w:p>
    <w:p w:rsidR="003B29D1" w:rsidRPr="003100FD" w:rsidRDefault="003B29D1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6F7F4A" w:rsidRPr="003100FD" w:rsidRDefault="00FB47D2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Please note that persons holding a green card or US citizenship </w:t>
      </w:r>
      <w:r w:rsidR="00EC3F39" w:rsidRPr="003100FD">
        <w:rPr>
          <w:rFonts w:ascii="Crimson Text" w:hAnsi="Crimson Text" w:cstheme="minorHAnsi"/>
          <w:sz w:val="23"/>
          <w:szCs w:val="23"/>
        </w:rPr>
        <w:t xml:space="preserve">do not require a visa and </w:t>
      </w:r>
      <w:r w:rsidRPr="003100FD">
        <w:rPr>
          <w:rFonts w:ascii="Crimson Text" w:hAnsi="Crimson Text" w:cstheme="minorHAnsi"/>
          <w:sz w:val="23"/>
          <w:szCs w:val="23"/>
        </w:rPr>
        <w:t xml:space="preserve">are responsible for obtaining their own health insurance. </w:t>
      </w:r>
      <w:r w:rsidR="008D2B33" w:rsidRPr="003100FD">
        <w:rPr>
          <w:rFonts w:ascii="Crimson Text" w:hAnsi="Crimson Text" w:cstheme="minorHAnsi"/>
          <w:sz w:val="23"/>
          <w:szCs w:val="23"/>
        </w:rPr>
        <w:t xml:space="preserve">Applicants must also provide their own airfare cost. </w:t>
      </w:r>
      <w:r w:rsidR="006F7F4A" w:rsidRPr="003100FD">
        <w:rPr>
          <w:rFonts w:ascii="Crimson Text" w:hAnsi="Crimson Text" w:cstheme="minorHAnsi"/>
          <w:sz w:val="23"/>
          <w:szCs w:val="23"/>
        </w:rPr>
        <w:t>Due to the high number of requests, W</w:t>
      </w:r>
      <w:r w:rsidR="003100FD">
        <w:rPr>
          <w:rFonts w:ascii="Crimson Text" w:hAnsi="Crimson Text" w:cstheme="minorHAnsi"/>
          <w:sz w:val="23"/>
          <w:szCs w:val="23"/>
        </w:rPr>
        <w:t xml:space="preserve">orld Forestry Center </w:t>
      </w:r>
      <w:r w:rsidR="006F7F4A" w:rsidRPr="003100FD">
        <w:rPr>
          <w:rFonts w:ascii="Crimson Text" w:hAnsi="Crimson Text" w:cstheme="minorHAnsi"/>
          <w:sz w:val="23"/>
          <w:szCs w:val="23"/>
        </w:rPr>
        <w:t xml:space="preserve">cannot help </w:t>
      </w:r>
      <w:r w:rsidR="003B25E0" w:rsidRPr="003100FD">
        <w:rPr>
          <w:rFonts w:ascii="Crimson Text" w:hAnsi="Crimson Text" w:cstheme="minorHAnsi"/>
          <w:sz w:val="23"/>
          <w:szCs w:val="23"/>
        </w:rPr>
        <w:t>applicants</w:t>
      </w:r>
      <w:r w:rsidR="006F7F4A" w:rsidRPr="003100FD">
        <w:rPr>
          <w:rFonts w:ascii="Crimson Text" w:hAnsi="Crimson Text" w:cstheme="minorHAnsi"/>
          <w:sz w:val="23"/>
          <w:szCs w:val="23"/>
        </w:rPr>
        <w:t xml:space="preserve"> to secure their portion of funding.</w:t>
      </w:r>
    </w:p>
    <w:p w:rsidR="006F7F4A" w:rsidRPr="003100FD" w:rsidRDefault="006F7F4A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DD353C" w:rsidRPr="003100FD" w:rsidRDefault="00E5503E" w:rsidP="003100FD">
      <w:pPr>
        <w:ind w:left="720"/>
        <w:rPr>
          <w:rFonts w:ascii="Crimson Text" w:hAnsi="Crimson Text" w:cstheme="minorHAnsi"/>
          <w:b/>
          <w:sz w:val="23"/>
          <w:szCs w:val="23"/>
          <w:u w:val="single"/>
        </w:rPr>
      </w:pPr>
      <w:r w:rsidRPr="003100FD">
        <w:rPr>
          <w:rFonts w:ascii="Crimson Text" w:hAnsi="Crimson Text" w:cstheme="minorHAnsi"/>
          <w:b/>
          <w:sz w:val="23"/>
          <w:szCs w:val="23"/>
          <w:u w:val="single"/>
        </w:rPr>
        <w:t xml:space="preserve">Fellowship Program Fee </w:t>
      </w:r>
    </w:p>
    <w:p w:rsidR="00DD353C" w:rsidRPr="003100FD" w:rsidRDefault="003100FD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6-month</w:t>
      </w:r>
      <w:r w:rsidR="003610F1" w:rsidRPr="003100FD">
        <w:rPr>
          <w:rFonts w:ascii="Crimson Text" w:hAnsi="Crimson Text" w:cstheme="minorHAnsi"/>
          <w:sz w:val="23"/>
          <w:szCs w:val="23"/>
        </w:rPr>
        <w:t xml:space="preserve"> program fee is</w:t>
      </w:r>
      <w:r w:rsidR="00DD353C" w:rsidRPr="003100FD">
        <w:rPr>
          <w:rFonts w:ascii="Crimson Text" w:hAnsi="Crimson Text" w:cstheme="minorHAnsi"/>
          <w:sz w:val="23"/>
          <w:szCs w:val="23"/>
        </w:rPr>
        <w:t xml:space="preserve"> $10,000</w:t>
      </w:r>
    </w:p>
    <w:p w:rsidR="00DD353C" w:rsidRPr="003100FD" w:rsidRDefault="00DD353C" w:rsidP="003100FD">
      <w:pPr>
        <w:numPr>
          <w:ilvl w:val="0"/>
          <w:numId w:val="6"/>
        </w:numPr>
        <w:ind w:left="144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50% of this cost is paid </w:t>
      </w:r>
      <w:r w:rsidR="003E24EC" w:rsidRPr="003100FD">
        <w:rPr>
          <w:rFonts w:ascii="Crimson Text" w:hAnsi="Crimson Text" w:cstheme="minorHAnsi"/>
          <w:sz w:val="23"/>
          <w:szCs w:val="23"/>
        </w:rPr>
        <w:t xml:space="preserve">directly </w:t>
      </w:r>
      <w:r w:rsidRPr="003100FD">
        <w:rPr>
          <w:rFonts w:ascii="Crimson Text" w:hAnsi="Crimson Text" w:cstheme="minorHAnsi"/>
          <w:sz w:val="23"/>
          <w:szCs w:val="23"/>
        </w:rPr>
        <w:t>by the Harry A. Merlo Foundation in the form of a matching grant</w:t>
      </w:r>
      <w:r w:rsidR="003610F1" w:rsidRPr="003100FD">
        <w:rPr>
          <w:rFonts w:ascii="Crimson Text" w:hAnsi="Crimson Text" w:cstheme="minorHAnsi"/>
          <w:sz w:val="23"/>
          <w:szCs w:val="23"/>
        </w:rPr>
        <w:t>, $5,000 USD</w:t>
      </w:r>
      <w:r w:rsidRPr="003100FD">
        <w:rPr>
          <w:rFonts w:ascii="Crimson Text" w:hAnsi="Crimson Text" w:cstheme="minorHAnsi"/>
          <w:sz w:val="23"/>
          <w:szCs w:val="23"/>
        </w:rPr>
        <w:t>.</w:t>
      </w:r>
    </w:p>
    <w:p w:rsidR="00DD353C" w:rsidRPr="003100FD" w:rsidRDefault="00DD353C" w:rsidP="003100FD">
      <w:pPr>
        <w:numPr>
          <w:ilvl w:val="0"/>
          <w:numId w:val="6"/>
        </w:numPr>
        <w:ind w:left="144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50% of this cost is paid by sources secured by</w:t>
      </w:r>
      <w:r w:rsidR="003610F1" w:rsidRPr="003100FD">
        <w:rPr>
          <w:rFonts w:ascii="Crimson Text" w:hAnsi="Crimson Text" w:cstheme="minorHAnsi"/>
          <w:sz w:val="23"/>
          <w:szCs w:val="23"/>
        </w:rPr>
        <w:t xml:space="preserve"> you,</w:t>
      </w:r>
      <w:r w:rsidRPr="003100FD">
        <w:rPr>
          <w:rFonts w:ascii="Crimson Text" w:hAnsi="Crimson Text" w:cstheme="minorHAnsi"/>
          <w:sz w:val="23"/>
          <w:szCs w:val="23"/>
        </w:rPr>
        <w:t xml:space="preserve"> the Fellow</w:t>
      </w:r>
      <w:r w:rsidR="003610F1" w:rsidRPr="003100FD">
        <w:rPr>
          <w:rFonts w:ascii="Crimson Text" w:hAnsi="Crimson Text" w:cstheme="minorHAnsi"/>
          <w:sz w:val="23"/>
          <w:szCs w:val="23"/>
        </w:rPr>
        <w:t>, $5,000 USD</w:t>
      </w:r>
      <w:r w:rsidRPr="003100FD">
        <w:rPr>
          <w:rFonts w:ascii="Crimson Text" w:hAnsi="Crimson Text" w:cstheme="minorHAnsi"/>
          <w:sz w:val="23"/>
          <w:szCs w:val="23"/>
        </w:rPr>
        <w:t>.</w:t>
      </w:r>
    </w:p>
    <w:p w:rsidR="00DD353C" w:rsidRPr="003100FD" w:rsidRDefault="00DD353C" w:rsidP="003100FD">
      <w:pPr>
        <w:ind w:firstLine="720"/>
        <w:rPr>
          <w:rFonts w:ascii="Crimson Text" w:hAnsi="Crimson Text" w:cstheme="minorHAnsi"/>
          <w:sz w:val="23"/>
          <w:szCs w:val="23"/>
        </w:rPr>
      </w:pPr>
    </w:p>
    <w:p w:rsidR="00DD353C" w:rsidRPr="003100FD" w:rsidRDefault="003610F1" w:rsidP="003100FD">
      <w:pPr>
        <w:ind w:firstLine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b/>
          <w:sz w:val="23"/>
          <w:szCs w:val="23"/>
        </w:rPr>
        <w:t xml:space="preserve">Fellowship </w:t>
      </w:r>
      <w:r w:rsidR="00DD353C" w:rsidRPr="003100FD">
        <w:rPr>
          <w:rFonts w:ascii="Crimson Text" w:hAnsi="Crimson Text" w:cstheme="minorHAnsi"/>
          <w:b/>
          <w:sz w:val="23"/>
          <w:szCs w:val="23"/>
        </w:rPr>
        <w:t xml:space="preserve">Program Fee </w:t>
      </w:r>
      <w:r w:rsidR="00504F9A" w:rsidRPr="003100FD">
        <w:rPr>
          <w:rFonts w:ascii="Crimson Text" w:hAnsi="Crimson Text" w:cstheme="minorHAnsi"/>
          <w:b/>
          <w:sz w:val="23"/>
          <w:szCs w:val="23"/>
        </w:rPr>
        <w:t xml:space="preserve">(your portion, $5,000 USD) </w:t>
      </w:r>
      <w:r w:rsidR="00DD353C" w:rsidRPr="003100FD">
        <w:rPr>
          <w:rFonts w:ascii="Crimson Text" w:hAnsi="Crimson Text" w:cstheme="minorHAnsi"/>
          <w:sz w:val="23"/>
          <w:szCs w:val="23"/>
        </w:rPr>
        <w:t>will be provided by:</w:t>
      </w:r>
    </w:p>
    <w:p w:rsidR="00DD353C" w:rsidRPr="003100FD" w:rsidRDefault="000E70A5" w:rsidP="003100FD">
      <w:pPr>
        <w:ind w:left="108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D353C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DD353C" w:rsidRPr="003100FD">
        <w:rPr>
          <w:rFonts w:ascii="Crimson Text" w:hAnsi="Crimson Text" w:cstheme="minorHAnsi"/>
          <w:sz w:val="23"/>
          <w:szCs w:val="23"/>
        </w:rPr>
        <w:t xml:space="preserve"> self</w:t>
      </w:r>
      <w:r w:rsidR="00DD353C" w:rsidRPr="003100FD">
        <w:rPr>
          <w:rFonts w:ascii="Crimson Text" w:hAnsi="Crimson Text" w:cstheme="minorHAnsi"/>
          <w:sz w:val="23"/>
          <w:szCs w:val="23"/>
        </w:rPr>
        <w:tab/>
      </w:r>
    </w:p>
    <w:p w:rsidR="00DD353C" w:rsidRPr="003100FD" w:rsidRDefault="000E70A5" w:rsidP="003100FD">
      <w:pPr>
        <w:ind w:left="108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D353C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DD353C" w:rsidRPr="003100FD">
        <w:rPr>
          <w:rFonts w:ascii="Crimson Text" w:hAnsi="Crimson Text" w:cstheme="minorHAnsi"/>
          <w:sz w:val="23"/>
          <w:szCs w:val="23"/>
        </w:rPr>
        <w:t xml:space="preserve"> other funding organization, please list </w:t>
      </w: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DD353C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DD353C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DD353C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DD353C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DD353C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DD353C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DD353C" w:rsidRPr="003100FD" w:rsidRDefault="00DD353C" w:rsidP="003100FD">
      <w:pPr>
        <w:ind w:left="1080"/>
        <w:rPr>
          <w:rFonts w:ascii="Crimson Text" w:hAnsi="Crimson Text" w:cstheme="minorHAnsi"/>
          <w:sz w:val="23"/>
          <w:szCs w:val="23"/>
        </w:rPr>
      </w:pPr>
    </w:p>
    <w:p w:rsidR="00FB47D2" w:rsidRPr="003100FD" w:rsidRDefault="004A71F9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Payment of Fellowship Program Fee: </w:t>
      </w:r>
      <w:r w:rsidR="009D0764" w:rsidRPr="003100FD">
        <w:rPr>
          <w:rFonts w:ascii="Crimson Text" w:hAnsi="Crimson Text" w:cstheme="minorHAnsi"/>
          <w:sz w:val="23"/>
          <w:szCs w:val="23"/>
        </w:rPr>
        <w:t xml:space="preserve">Please refer to the </w:t>
      </w:r>
      <w:r w:rsidR="008062B7" w:rsidRPr="003100FD">
        <w:rPr>
          <w:rFonts w:ascii="Crimson Text" w:hAnsi="Crimson Text" w:cstheme="minorHAnsi"/>
          <w:b/>
          <w:i/>
          <w:sz w:val="23"/>
          <w:szCs w:val="23"/>
        </w:rPr>
        <w:t>20</w:t>
      </w:r>
      <w:r w:rsidR="005E29EB" w:rsidRPr="003100FD">
        <w:rPr>
          <w:rFonts w:ascii="Crimson Text" w:hAnsi="Crimson Text" w:cstheme="minorHAnsi"/>
          <w:b/>
          <w:i/>
          <w:sz w:val="23"/>
          <w:szCs w:val="23"/>
        </w:rPr>
        <w:t>20</w:t>
      </w:r>
      <w:r w:rsidR="008062B7" w:rsidRPr="003100FD">
        <w:rPr>
          <w:rFonts w:ascii="Crimson Text" w:hAnsi="Crimson Text" w:cstheme="minorHAnsi"/>
          <w:b/>
          <w:i/>
          <w:sz w:val="23"/>
          <w:szCs w:val="23"/>
        </w:rPr>
        <w:t xml:space="preserve"> </w:t>
      </w:r>
      <w:r w:rsidR="009D0764" w:rsidRPr="003100FD">
        <w:rPr>
          <w:rFonts w:ascii="Crimson Text" w:hAnsi="Crimson Text" w:cstheme="minorHAnsi"/>
          <w:b/>
          <w:i/>
          <w:sz w:val="23"/>
          <w:szCs w:val="23"/>
        </w:rPr>
        <w:t xml:space="preserve">Fellowship </w:t>
      </w:r>
      <w:r w:rsidR="008062B7" w:rsidRPr="003100FD">
        <w:rPr>
          <w:rFonts w:ascii="Crimson Text" w:hAnsi="Crimson Text" w:cstheme="minorHAnsi"/>
          <w:b/>
          <w:i/>
          <w:sz w:val="23"/>
          <w:szCs w:val="23"/>
        </w:rPr>
        <w:t>Fee Payment and R</w:t>
      </w:r>
      <w:r w:rsidR="009D0764" w:rsidRPr="003100FD">
        <w:rPr>
          <w:rFonts w:ascii="Crimson Text" w:hAnsi="Crimson Text" w:cstheme="minorHAnsi"/>
          <w:b/>
          <w:i/>
          <w:sz w:val="23"/>
          <w:szCs w:val="23"/>
        </w:rPr>
        <w:t xml:space="preserve">efund </w:t>
      </w:r>
      <w:r w:rsidR="008062B7" w:rsidRPr="003100FD">
        <w:rPr>
          <w:rFonts w:ascii="Crimson Text" w:hAnsi="Crimson Text" w:cstheme="minorHAnsi"/>
          <w:b/>
          <w:i/>
          <w:sz w:val="23"/>
          <w:szCs w:val="23"/>
        </w:rPr>
        <w:t>P</w:t>
      </w:r>
      <w:r w:rsidR="009D0764" w:rsidRPr="003100FD">
        <w:rPr>
          <w:rFonts w:ascii="Crimson Text" w:hAnsi="Crimson Text" w:cstheme="minorHAnsi"/>
          <w:b/>
          <w:i/>
          <w:sz w:val="23"/>
          <w:szCs w:val="23"/>
        </w:rPr>
        <w:t>olicy</w:t>
      </w:r>
      <w:r w:rsidR="008062B7" w:rsidRPr="003100FD">
        <w:rPr>
          <w:rFonts w:ascii="Crimson Text" w:hAnsi="Crimson Text" w:cstheme="minorHAnsi"/>
          <w:sz w:val="23"/>
          <w:szCs w:val="23"/>
        </w:rPr>
        <w:t xml:space="preserve"> document</w:t>
      </w:r>
      <w:r w:rsidR="009D0764"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="008062B7" w:rsidRPr="003100FD">
        <w:rPr>
          <w:rFonts w:ascii="Crimson Text" w:hAnsi="Crimson Text" w:cstheme="minorHAnsi"/>
          <w:sz w:val="23"/>
          <w:szCs w:val="23"/>
        </w:rPr>
        <w:t>on World Forest</w:t>
      </w:r>
      <w:r w:rsidR="004769A7">
        <w:rPr>
          <w:rFonts w:ascii="Crimson Text" w:hAnsi="Crimson Text" w:cstheme="minorHAnsi"/>
          <w:sz w:val="23"/>
          <w:szCs w:val="23"/>
        </w:rPr>
        <w:t xml:space="preserve">ry Center </w:t>
      </w:r>
      <w:r w:rsidR="008062B7" w:rsidRPr="003100FD">
        <w:rPr>
          <w:rFonts w:ascii="Crimson Text" w:hAnsi="Crimson Text" w:cstheme="minorHAnsi"/>
          <w:sz w:val="23"/>
          <w:szCs w:val="23"/>
        </w:rPr>
        <w:t xml:space="preserve">website for </w:t>
      </w:r>
      <w:r w:rsidR="005B0D08" w:rsidRPr="003100FD">
        <w:rPr>
          <w:rFonts w:ascii="Crimson Text" w:hAnsi="Crimson Text" w:cstheme="minorHAnsi"/>
          <w:sz w:val="23"/>
          <w:szCs w:val="23"/>
        </w:rPr>
        <w:t>our payment policies</w:t>
      </w:r>
      <w:r w:rsidR="008062B7" w:rsidRPr="003100FD">
        <w:rPr>
          <w:rFonts w:ascii="Crimson Text" w:hAnsi="Crimson Text" w:cstheme="minorHAnsi"/>
          <w:sz w:val="23"/>
          <w:szCs w:val="23"/>
        </w:rPr>
        <w:t>. Check the box below to confirm that you have read and understood the payment and refund policies.</w:t>
      </w:r>
    </w:p>
    <w:p w:rsidR="00175345" w:rsidRPr="003100FD" w:rsidRDefault="00175345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175345" w:rsidRPr="003100FD" w:rsidRDefault="00175345" w:rsidP="003100FD">
      <w:pPr>
        <w:ind w:left="1080"/>
        <w:rPr>
          <w:rFonts w:ascii="Crimson Text" w:hAnsi="Crimson Text" w:cstheme="minorHAnsi"/>
          <w:b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r w:rsidRPr="003100FD">
        <w:rPr>
          <w:rFonts w:ascii="Crimson Text" w:hAnsi="Crimson Text" w:cstheme="minorHAnsi"/>
          <w:sz w:val="23"/>
          <w:szCs w:val="23"/>
        </w:rPr>
        <w:t xml:space="preserve"> </w:t>
      </w:r>
      <w:r w:rsidRPr="003100FD">
        <w:rPr>
          <w:rFonts w:ascii="Crimson Text" w:hAnsi="Crimson Text" w:cstheme="minorHAnsi"/>
          <w:b/>
          <w:sz w:val="23"/>
          <w:szCs w:val="23"/>
        </w:rPr>
        <w:t xml:space="preserve">I </w:t>
      </w:r>
      <w:r w:rsidR="009D0764" w:rsidRPr="003100FD">
        <w:rPr>
          <w:rFonts w:ascii="Crimson Text" w:hAnsi="Crimson Text" w:cstheme="minorHAnsi"/>
          <w:b/>
          <w:sz w:val="23"/>
          <w:szCs w:val="23"/>
        </w:rPr>
        <w:t xml:space="preserve">have read and </w:t>
      </w:r>
      <w:r w:rsidRPr="003100FD">
        <w:rPr>
          <w:rFonts w:ascii="Crimson Text" w:hAnsi="Crimson Text" w:cstheme="minorHAnsi"/>
          <w:b/>
          <w:sz w:val="23"/>
          <w:szCs w:val="23"/>
        </w:rPr>
        <w:t>agree to the terms and conditions of the</w:t>
      </w:r>
      <w:r w:rsidR="009D0764" w:rsidRPr="003100FD">
        <w:rPr>
          <w:rFonts w:ascii="Crimson Text" w:hAnsi="Crimson Text" w:cstheme="minorHAnsi"/>
          <w:b/>
          <w:sz w:val="23"/>
          <w:szCs w:val="23"/>
        </w:rPr>
        <w:t xml:space="preserve"> </w:t>
      </w:r>
      <w:r w:rsidR="008062B7" w:rsidRPr="003100FD">
        <w:rPr>
          <w:rFonts w:ascii="Crimson Text" w:hAnsi="Crimson Text" w:cstheme="minorHAnsi"/>
          <w:b/>
          <w:sz w:val="23"/>
          <w:szCs w:val="23"/>
        </w:rPr>
        <w:t>20</w:t>
      </w:r>
      <w:r w:rsidR="005E29EB" w:rsidRPr="003100FD">
        <w:rPr>
          <w:rFonts w:ascii="Crimson Text" w:hAnsi="Crimson Text" w:cstheme="minorHAnsi"/>
          <w:b/>
          <w:sz w:val="23"/>
          <w:szCs w:val="23"/>
        </w:rPr>
        <w:t>20</w:t>
      </w:r>
      <w:r w:rsidR="008062B7" w:rsidRPr="003100FD">
        <w:rPr>
          <w:rFonts w:ascii="Crimson Text" w:hAnsi="Crimson Text" w:cstheme="minorHAnsi"/>
          <w:b/>
          <w:sz w:val="23"/>
          <w:szCs w:val="23"/>
        </w:rPr>
        <w:t xml:space="preserve"> </w:t>
      </w:r>
      <w:r w:rsidR="009D0764" w:rsidRPr="003100FD">
        <w:rPr>
          <w:rFonts w:ascii="Crimson Text" w:hAnsi="Crimson Text" w:cstheme="minorHAnsi"/>
          <w:b/>
          <w:sz w:val="23"/>
          <w:szCs w:val="23"/>
        </w:rPr>
        <w:t xml:space="preserve">Fellowship </w:t>
      </w:r>
      <w:r w:rsidR="008062B7" w:rsidRPr="003100FD">
        <w:rPr>
          <w:rFonts w:ascii="Crimson Text" w:hAnsi="Crimson Text" w:cstheme="minorHAnsi"/>
          <w:b/>
          <w:sz w:val="23"/>
          <w:szCs w:val="23"/>
        </w:rPr>
        <w:t>Fee Payment and Refund Policy</w:t>
      </w:r>
      <w:r w:rsidR="009D0764" w:rsidRPr="003100FD">
        <w:rPr>
          <w:rFonts w:ascii="Crimson Text" w:hAnsi="Crimson Text" w:cstheme="minorHAnsi"/>
          <w:b/>
          <w:sz w:val="23"/>
          <w:szCs w:val="23"/>
        </w:rPr>
        <w:t>.</w:t>
      </w:r>
      <w:r w:rsidRPr="003100FD">
        <w:rPr>
          <w:rFonts w:ascii="Crimson Text" w:hAnsi="Crimson Text" w:cstheme="minorHAnsi"/>
          <w:b/>
          <w:sz w:val="23"/>
          <w:szCs w:val="23"/>
        </w:rPr>
        <w:t xml:space="preserve"> </w:t>
      </w:r>
    </w:p>
    <w:p w:rsidR="004A71F9" w:rsidRPr="003100FD" w:rsidRDefault="004A71F9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4A71F9" w:rsidRPr="003100FD" w:rsidRDefault="004A71F9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p w:rsidR="006F7F4A" w:rsidRPr="003100FD" w:rsidRDefault="003610F1" w:rsidP="003100FD">
      <w:pPr>
        <w:ind w:left="720"/>
        <w:rPr>
          <w:rFonts w:ascii="Crimson Text" w:hAnsi="Crimson Text" w:cstheme="minorHAnsi"/>
          <w:b/>
          <w:sz w:val="23"/>
          <w:szCs w:val="23"/>
          <w:u w:val="single"/>
        </w:rPr>
      </w:pPr>
      <w:r w:rsidRPr="003100FD">
        <w:rPr>
          <w:rFonts w:ascii="Crimson Text" w:hAnsi="Crimson Text" w:cstheme="minorHAnsi"/>
          <w:b/>
          <w:sz w:val="23"/>
          <w:szCs w:val="23"/>
          <w:u w:val="single"/>
        </w:rPr>
        <w:t xml:space="preserve">J-1 </w:t>
      </w:r>
      <w:r w:rsidR="00610E8F" w:rsidRPr="003100FD">
        <w:rPr>
          <w:rFonts w:ascii="Crimson Text" w:hAnsi="Crimson Text" w:cstheme="minorHAnsi"/>
          <w:b/>
          <w:sz w:val="23"/>
          <w:szCs w:val="23"/>
          <w:u w:val="single"/>
        </w:rPr>
        <w:t xml:space="preserve">Visa </w:t>
      </w:r>
      <w:r w:rsidR="00D93639" w:rsidRPr="003100FD">
        <w:rPr>
          <w:rFonts w:ascii="Crimson Text" w:hAnsi="Crimson Text" w:cstheme="minorHAnsi"/>
          <w:b/>
          <w:sz w:val="23"/>
          <w:szCs w:val="23"/>
          <w:u w:val="single"/>
        </w:rPr>
        <w:t xml:space="preserve">Exchange </w:t>
      </w:r>
      <w:r w:rsidRPr="003100FD">
        <w:rPr>
          <w:rFonts w:ascii="Crimson Text" w:hAnsi="Crimson Text" w:cstheme="minorHAnsi"/>
          <w:b/>
          <w:sz w:val="23"/>
          <w:szCs w:val="23"/>
          <w:u w:val="single"/>
        </w:rPr>
        <w:t xml:space="preserve">Visitor Program </w:t>
      </w:r>
      <w:r w:rsidR="006F7F4A" w:rsidRPr="003100FD">
        <w:rPr>
          <w:rFonts w:ascii="Crimson Text" w:hAnsi="Crimson Text" w:cstheme="minorHAnsi"/>
          <w:b/>
          <w:sz w:val="23"/>
          <w:szCs w:val="23"/>
          <w:u w:val="single"/>
        </w:rPr>
        <w:t>Fee</w:t>
      </w:r>
    </w:p>
    <w:p w:rsidR="003610F1" w:rsidRPr="003100FD" w:rsidRDefault="003610F1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Please refer to the </w:t>
      </w:r>
      <w:r w:rsidRPr="003100FD">
        <w:rPr>
          <w:rFonts w:ascii="Crimson Text" w:hAnsi="Crimson Text" w:cstheme="minorHAnsi"/>
          <w:b/>
          <w:i/>
          <w:sz w:val="23"/>
          <w:szCs w:val="23"/>
        </w:rPr>
        <w:t>J-1 Visa Exchange Visitor Program Fees</w:t>
      </w:r>
      <w:r w:rsidRPr="003100FD">
        <w:rPr>
          <w:rFonts w:ascii="Crimson Text" w:hAnsi="Crimson Text" w:cstheme="minorHAnsi"/>
          <w:sz w:val="23"/>
          <w:szCs w:val="23"/>
        </w:rPr>
        <w:t xml:space="preserve"> document on </w:t>
      </w:r>
      <w:bookmarkStart w:id="23" w:name="_GoBack"/>
      <w:bookmarkEnd w:id="23"/>
      <w:r w:rsidRPr="003100FD">
        <w:rPr>
          <w:rFonts w:ascii="Crimson Text" w:hAnsi="Crimson Text" w:cstheme="minorHAnsi"/>
          <w:sz w:val="23"/>
          <w:szCs w:val="23"/>
        </w:rPr>
        <w:t>World Forest</w:t>
      </w:r>
      <w:r w:rsidR="004769A7">
        <w:rPr>
          <w:rFonts w:ascii="Crimson Text" w:hAnsi="Crimson Text" w:cstheme="minorHAnsi"/>
          <w:sz w:val="23"/>
          <w:szCs w:val="23"/>
        </w:rPr>
        <w:t>ry Center</w:t>
      </w:r>
      <w:r w:rsidRPr="003100FD">
        <w:rPr>
          <w:rFonts w:ascii="Crimson Text" w:hAnsi="Crimson Text" w:cstheme="minorHAnsi"/>
          <w:sz w:val="23"/>
          <w:szCs w:val="23"/>
        </w:rPr>
        <w:t xml:space="preserve"> website for a complete list of</w:t>
      </w:r>
      <w:r w:rsidR="00610E8F" w:rsidRPr="003100FD">
        <w:rPr>
          <w:rFonts w:ascii="Crimson Text" w:hAnsi="Crimson Text" w:cstheme="minorHAnsi"/>
          <w:sz w:val="23"/>
          <w:szCs w:val="23"/>
        </w:rPr>
        <w:t xml:space="preserve"> current</w:t>
      </w:r>
      <w:r w:rsidRPr="003100FD">
        <w:rPr>
          <w:rFonts w:ascii="Crimson Text" w:hAnsi="Crimson Text" w:cstheme="minorHAnsi"/>
          <w:sz w:val="23"/>
          <w:szCs w:val="23"/>
        </w:rPr>
        <w:t xml:space="preserve"> fees. </w:t>
      </w:r>
    </w:p>
    <w:p w:rsidR="006F7F4A" w:rsidRPr="003100FD" w:rsidRDefault="006F7F4A" w:rsidP="003100FD">
      <w:pPr>
        <w:numPr>
          <w:ilvl w:val="0"/>
          <w:numId w:val="6"/>
        </w:numPr>
        <w:tabs>
          <w:tab w:val="clear" w:pos="720"/>
          <w:tab w:val="num" w:pos="1440"/>
        </w:tabs>
        <w:ind w:left="144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50% of this cost is paid by the Harry A. Merlo Foundation in the form of a matching grant.</w:t>
      </w:r>
    </w:p>
    <w:p w:rsidR="006F7F4A" w:rsidRPr="003100FD" w:rsidRDefault="006F7F4A" w:rsidP="003100FD">
      <w:pPr>
        <w:numPr>
          <w:ilvl w:val="0"/>
          <w:numId w:val="6"/>
        </w:numPr>
        <w:tabs>
          <w:tab w:val="clear" w:pos="720"/>
          <w:tab w:val="num" w:pos="1440"/>
        </w:tabs>
        <w:ind w:left="144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50% of this cost is paid by sources secured by</w:t>
      </w:r>
      <w:r w:rsidR="00610E8F" w:rsidRPr="003100FD">
        <w:rPr>
          <w:rFonts w:ascii="Crimson Text" w:hAnsi="Crimson Text" w:cstheme="minorHAnsi"/>
          <w:sz w:val="23"/>
          <w:szCs w:val="23"/>
        </w:rPr>
        <w:t xml:space="preserve"> you,</w:t>
      </w:r>
      <w:r w:rsidRPr="003100FD">
        <w:rPr>
          <w:rFonts w:ascii="Crimson Text" w:hAnsi="Crimson Text" w:cstheme="minorHAnsi"/>
          <w:sz w:val="23"/>
          <w:szCs w:val="23"/>
        </w:rPr>
        <w:t xml:space="preserve"> the Fellow.</w:t>
      </w:r>
    </w:p>
    <w:p w:rsidR="006F7F4A" w:rsidRPr="003100FD" w:rsidRDefault="006F7F4A" w:rsidP="003100FD">
      <w:pPr>
        <w:ind w:left="720"/>
        <w:rPr>
          <w:rFonts w:ascii="Crimson Text" w:hAnsi="Crimson Text" w:cstheme="minorHAnsi"/>
          <w:b/>
          <w:sz w:val="23"/>
          <w:szCs w:val="23"/>
        </w:rPr>
      </w:pPr>
    </w:p>
    <w:p w:rsidR="006F7F4A" w:rsidRPr="003100FD" w:rsidRDefault="00610E8F" w:rsidP="003100FD">
      <w:pPr>
        <w:ind w:firstLine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b/>
          <w:sz w:val="23"/>
          <w:szCs w:val="23"/>
        </w:rPr>
        <w:t xml:space="preserve">J-1 Visa Visitor Exchange Program </w:t>
      </w:r>
      <w:r w:rsidR="006F7F4A" w:rsidRPr="003100FD">
        <w:rPr>
          <w:rFonts w:ascii="Crimson Text" w:hAnsi="Crimson Text" w:cstheme="minorHAnsi"/>
          <w:b/>
          <w:sz w:val="23"/>
          <w:szCs w:val="23"/>
        </w:rPr>
        <w:t>Fee</w:t>
      </w:r>
      <w:r w:rsidR="009D0764" w:rsidRPr="003100FD">
        <w:rPr>
          <w:rFonts w:ascii="Crimson Text" w:hAnsi="Crimson Text" w:cstheme="minorHAnsi"/>
          <w:b/>
          <w:sz w:val="23"/>
          <w:szCs w:val="23"/>
        </w:rPr>
        <w:t xml:space="preserve"> (your portion)</w:t>
      </w:r>
      <w:r w:rsidR="006F7F4A" w:rsidRPr="003100FD">
        <w:rPr>
          <w:rFonts w:ascii="Crimson Text" w:hAnsi="Crimson Text" w:cstheme="minorHAnsi"/>
          <w:b/>
          <w:sz w:val="23"/>
          <w:szCs w:val="23"/>
        </w:rPr>
        <w:t xml:space="preserve"> </w:t>
      </w:r>
      <w:r w:rsidR="006F7F4A" w:rsidRPr="003100FD">
        <w:rPr>
          <w:rFonts w:ascii="Crimson Text" w:hAnsi="Crimson Text" w:cstheme="minorHAnsi"/>
          <w:sz w:val="23"/>
          <w:szCs w:val="23"/>
        </w:rPr>
        <w:t>will be provided by:</w:t>
      </w:r>
    </w:p>
    <w:p w:rsidR="006F7F4A" w:rsidRPr="003100FD" w:rsidRDefault="000E70A5" w:rsidP="003100FD">
      <w:pPr>
        <w:ind w:left="108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F7F4A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6F7F4A" w:rsidRPr="003100FD">
        <w:rPr>
          <w:rFonts w:ascii="Crimson Text" w:hAnsi="Crimson Text" w:cstheme="minorHAnsi"/>
          <w:sz w:val="23"/>
          <w:szCs w:val="23"/>
        </w:rPr>
        <w:t xml:space="preserve"> self</w:t>
      </w:r>
      <w:r w:rsidR="006F7F4A" w:rsidRPr="003100FD">
        <w:rPr>
          <w:rFonts w:ascii="Crimson Text" w:hAnsi="Crimson Text" w:cstheme="minorHAnsi"/>
          <w:sz w:val="23"/>
          <w:szCs w:val="23"/>
        </w:rPr>
        <w:tab/>
      </w:r>
    </w:p>
    <w:p w:rsidR="006F7F4A" w:rsidRPr="003100FD" w:rsidRDefault="000E70A5" w:rsidP="003100FD">
      <w:pPr>
        <w:ind w:left="108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6F7F4A" w:rsidRPr="003100FD">
        <w:rPr>
          <w:rFonts w:ascii="Crimson Text" w:hAnsi="Crimson Text" w:cstheme="minorHAnsi"/>
          <w:sz w:val="23"/>
          <w:szCs w:val="23"/>
        </w:rPr>
        <w:instrText xml:space="preserve"> FORMCHECKBOX </w:instrText>
      </w:r>
      <w:r w:rsidR="007E14CA" w:rsidRPr="003100FD">
        <w:rPr>
          <w:rFonts w:ascii="Crimson Text" w:hAnsi="Crimson Text" w:cstheme="minorHAnsi"/>
          <w:sz w:val="23"/>
          <w:szCs w:val="23"/>
        </w:rPr>
      </w:r>
      <w:r w:rsidR="007E14CA"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  <w:r w:rsidR="006F7F4A" w:rsidRPr="003100FD">
        <w:rPr>
          <w:rFonts w:ascii="Crimson Text" w:hAnsi="Crimson Text" w:cstheme="minorHAnsi"/>
          <w:sz w:val="23"/>
          <w:szCs w:val="23"/>
        </w:rPr>
        <w:t xml:space="preserve"> other funding organization, please list </w:t>
      </w: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6F7F4A"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="008D2B33"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9D0764" w:rsidRPr="003100FD" w:rsidRDefault="009D0764" w:rsidP="003100FD">
      <w:pPr>
        <w:ind w:left="1080"/>
        <w:rPr>
          <w:rFonts w:ascii="Crimson Text" w:hAnsi="Crimson Text" w:cstheme="minorHAnsi"/>
          <w:sz w:val="23"/>
          <w:szCs w:val="23"/>
        </w:rPr>
      </w:pPr>
    </w:p>
    <w:p w:rsidR="009D0764" w:rsidRPr="003100FD" w:rsidRDefault="009D0764" w:rsidP="003100FD">
      <w:pPr>
        <w:ind w:left="1080"/>
        <w:rPr>
          <w:rFonts w:ascii="Crimson Text" w:hAnsi="Crimson Text" w:cstheme="minorHAnsi"/>
          <w:sz w:val="23"/>
          <w:szCs w:val="23"/>
        </w:rPr>
      </w:pPr>
    </w:p>
    <w:p w:rsidR="008E7B04" w:rsidRPr="003100FD" w:rsidRDefault="00001056" w:rsidP="003100FD">
      <w:pPr>
        <w:pStyle w:val="Heading2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>8</w:t>
      </w:r>
      <w:r w:rsidR="008D2B33" w:rsidRPr="003100FD">
        <w:rPr>
          <w:rFonts w:ascii="Crimson Text" w:hAnsi="Crimson Text" w:cstheme="minorHAnsi"/>
          <w:sz w:val="23"/>
          <w:szCs w:val="23"/>
        </w:rPr>
        <w:t xml:space="preserve">. </w:t>
      </w:r>
      <w:r w:rsidRPr="003100FD">
        <w:rPr>
          <w:rFonts w:ascii="Crimson Text" w:hAnsi="Crimson Text" w:cstheme="minorHAnsi"/>
          <w:sz w:val="23"/>
          <w:szCs w:val="23"/>
        </w:rPr>
        <w:t>How did you about about us?</w:t>
      </w:r>
    </w:p>
    <w:p w:rsidR="005B0D08" w:rsidRPr="003100FD" w:rsidRDefault="00001056" w:rsidP="003100FD">
      <w:pPr>
        <w:ind w:left="720"/>
        <w:rPr>
          <w:rFonts w:ascii="Crimson Text" w:hAnsi="Crimson Text" w:cstheme="minorHAnsi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t xml:space="preserve">How did you hear about the International Fellowship program? </w:t>
      </w:r>
      <w:r w:rsidR="004769A7">
        <w:rPr>
          <w:rFonts w:ascii="Crimson Text" w:hAnsi="Crimson Text" w:cstheme="minorHAnsi"/>
          <w:sz w:val="23"/>
          <w:szCs w:val="23"/>
        </w:rPr>
        <w:br/>
      </w:r>
      <w:r w:rsidRPr="003100FD">
        <w:rPr>
          <w:rFonts w:ascii="Crimson Text" w:hAnsi="Crimson Text" w:cstheme="minorHAnsi"/>
          <w:sz w:val="23"/>
          <w:szCs w:val="23"/>
        </w:rPr>
        <w:t>(Please be specific - i.e., if on the internet, please provide the webpage name and/or URL)</w:t>
      </w:r>
    </w:p>
    <w:p w:rsidR="00001056" w:rsidRPr="003100FD" w:rsidRDefault="00001056" w:rsidP="003100FD">
      <w:pPr>
        <w:ind w:left="720"/>
        <w:rPr>
          <w:rFonts w:ascii="Crimson Text" w:hAnsi="Crimson Text"/>
          <w:sz w:val="23"/>
          <w:szCs w:val="23"/>
        </w:rPr>
      </w:pPr>
      <w:r w:rsidRPr="003100FD">
        <w:rPr>
          <w:rFonts w:ascii="Crimson Text" w:hAnsi="Crimson Text" w:cstheme="minorHAnsi"/>
          <w:sz w:val="23"/>
          <w:szCs w:val="23"/>
        </w:rPr>
        <w:fldChar w:fldCharType="begin">
          <w:ffData>
            <w:name w:val="Text43"/>
            <w:enabled/>
            <w:calcOnExit w:val="0"/>
            <w:textInput/>
          </w:ffData>
        </w:fldChar>
      </w:r>
      <w:r w:rsidRPr="003100FD">
        <w:rPr>
          <w:rFonts w:ascii="Crimson Text" w:hAnsi="Crimson Text" w:cstheme="minorHAnsi"/>
          <w:sz w:val="23"/>
          <w:szCs w:val="23"/>
        </w:rPr>
        <w:instrText xml:space="preserve"> FORMTEXT </w:instrText>
      </w:r>
      <w:r w:rsidRPr="003100FD">
        <w:rPr>
          <w:rFonts w:ascii="Crimson Text" w:hAnsi="Crimson Text" w:cstheme="minorHAnsi"/>
          <w:sz w:val="23"/>
          <w:szCs w:val="23"/>
        </w:rPr>
      </w:r>
      <w:r w:rsidRPr="003100FD">
        <w:rPr>
          <w:rFonts w:ascii="Crimson Text" w:hAnsi="Crimson Text" w:cstheme="minorHAnsi"/>
          <w:sz w:val="23"/>
          <w:szCs w:val="23"/>
        </w:rPr>
        <w:fldChar w:fldCharType="separate"/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noProof/>
          <w:sz w:val="23"/>
          <w:szCs w:val="23"/>
        </w:rPr>
        <w:t> </w:t>
      </w:r>
      <w:r w:rsidRPr="003100FD">
        <w:rPr>
          <w:rFonts w:ascii="Crimson Text" w:hAnsi="Crimson Text" w:cstheme="minorHAnsi"/>
          <w:sz w:val="23"/>
          <w:szCs w:val="23"/>
        </w:rPr>
        <w:fldChar w:fldCharType="end"/>
      </w:r>
    </w:p>
    <w:p w:rsidR="008E7B04" w:rsidRPr="003100FD" w:rsidRDefault="008E7B04" w:rsidP="003100FD">
      <w:pPr>
        <w:ind w:left="720"/>
        <w:rPr>
          <w:rFonts w:ascii="Crimson Text" w:hAnsi="Crimson Text" w:cstheme="minorHAnsi"/>
          <w:sz w:val="23"/>
          <w:szCs w:val="23"/>
        </w:rPr>
      </w:pPr>
    </w:p>
    <w:sectPr w:rsidR="008E7B04" w:rsidRPr="003100FD" w:rsidSect="003100FD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14CA" w:rsidRDefault="007E14CA">
      <w:r>
        <w:separator/>
      </w:r>
    </w:p>
  </w:endnote>
  <w:endnote w:type="continuationSeparator" w:id="0">
    <w:p w:rsidR="007E14CA" w:rsidRDefault="007E1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rimson Text">
    <w:panose1 w:val="02000503000000000000"/>
    <w:charset w:val="00"/>
    <w:family w:val="auto"/>
    <w:pitch w:val="variable"/>
    <w:sig w:usb0="80000047" w:usb1="00000062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swald">
    <w:panose1 w:val="02000303000000000000"/>
    <w:charset w:val="00"/>
    <w:family w:val="auto"/>
    <w:pitch w:val="variable"/>
    <w:sig w:usb0="A00002EF" w:usb1="40002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00FD" w:rsidRPr="003100FD" w:rsidRDefault="003100FD">
    <w:pPr>
      <w:pStyle w:val="Footer"/>
      <w:jc w:val="center"/>
      <w:rPr>
        <w:rFonts w:ascii="Crimson Text" w:hAnsi="Crimson Text"/>
        <w:caps/>
        <w:noProof/>
        <w:sz w:val="22"/>
        <w:szCs w:val="22"/>
      </w:rPr>
    </w:pPr>
    <w:r w:rsidRPr="003100FD">
      <w:rPr>
        <w:rFonts w:ascii="Crimson Text" w:hAnsi="Crimson Text"/>
        <w:caps/>
        <w:sz w:val="22"/>
        <w:szCs w:val="22"/>
      </w:rPr>
      <w:fldChar w:fldCharType="begin"/>
    </w:r>
    <w:r w:rsidRPr="003100FD">
      <w:rPr>
        <w:rFonts w:ascii="Crimson Text" w:hAnsi="Crimson Text"/>
        <w:caps/>
        <w:sz w:val="22"/>
        <w:szCs w:val="22"/>
      </w:rPr>
      <w:instrText xml:space="preserve"> PAGE   \* MERGEFORMAT </w:instrText>
    </w:r>
    <w:r w:rsidRPr="003100FD">
      <w:rPr>
        <w:rFonts w:ascii="Crimson Text" w:hAnsi="Crimson Text"/>
        <w:caps/>
        <w:sz w:val="22"/>
        <w:szCs w:val="22"/>
      </w:rPr>
      <w:fldChar w:fldCharType="separate"/>
    </w:r>
    <w:r w:rsidRPr="003100FD">
      <w:rPr>
        <w:rFonts w:ascii="Crimson Text" w:hAnsi="Crimson Text"/>
        <w:caps/>
        <w:noProof/>
        <w:sz w:val="22"/>
        <w:szCs w:val="22"/>
      </w:rPr>
      <w:t>2</w:t>
    </w:r>
    <w:r w:rsidRPr="003100FD">
      <w:rPr>
        <w:rFonts w:ascii="Crimson Text" w:hAnsi="Crimson Text"/>
        <w:caps/>
        <w:noProof/>
        <w:sz w:val="22"/>
        <w:szCs w:val="22"/>
      </w:rPr>
      <w:fldChar w:fldCharType="end"/>
    </w:r>
  </w:p>
  <w:p w:rsidR="003100FD" w:rsidRDefault="003100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rimson Text" w:hAnsi="Crimson Text"/>
        <w:sz w:val="22"/>
        <w:szCs w:val="22"/>
      </w:rPr>
      <w:id w:val="-38017073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00FD" w:rsidRPr="003100FD" w:rsidRDefault="003100FD">
        <w:pPr>
          <w:pStyle w:val="Footer"/>
          <w:jc w:val="center"/>
          <w:rPr>
            <w:rFonts w:ascii="Crimson Text" w:hAnsi="Crimson Text"/>
            <w:sz w:val="22"/>
            <w:szCs w:val="22"/>
          </w:rPr>
        </w:pPr>
      </w:p>
    </w:sdtContent>
  </w:sdt>
  <w:p w:rsidR="003100FD" w:rsidRDefault="003100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14CA" w:rsidRDefault="007E14CA">
      <w:r>
        <w:separator/>
      </w:r>
    </w:p>
  </w:footnote>
  <w:footnote w:type="continuationSeparator" w:id="0">
    <w:p w:rsidR="007E14CA" w:rsidRDefault="007E14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804591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3100FD" w:rsidRDefault="003100FD" w:rsidP="003100FD">
        <w:pPr>
          <w:pStyle w:val="Header"/>
        </w:pPr>
      </w:p>
    </w:sdtContent>
  </w:sdt>
  <w:p w:rsidR="003100FD" w:rsidRDefault="003100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1762"/>
    <w:multiLevelType w:val="hybridMultilevel"/>
    <w:tmpl w:val="5CCA44B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55A61FA"/>
    <w:multiLevelType w:val="hybridMultilevel"/>
    <w:tmpl w:val="DD48D3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613FC1"/>
    <w:multiLevelType w:val="hybridMultilevel"/>
    <w:tmpl w:val="0CA0A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2049B"/>
    <w:multiLevelType w:val="hybridMultilevel"/>
    <w:tmpl w:val="E1CCE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10401"/>
    <w:multiLevelType w:val="hybridMultilevel"/>
    <w:tmpl w:val="78AA850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B3030"/>
    <w:multiLevelType w:val="hybridMultilevel"/>
    <w:tmpl w:val="A296C098"/>
    <w:lvl w:ilvl="0" w:tplc="4356C80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FE8CF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BCDBE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18CEF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C046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0C4D8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F2500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4CD8B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D2DE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F0FCA"/>
    <w:multiLevelType w:val="hybridMultilevel"/>
    <w:tmpl w:val="E5101C1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D5D24"/>
    <w:multiLevelType w:val="hybridMultilevel"/>
    <w:tmpl w:val="FFC855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B41B80"/>
    <w:multiLevelType w:val="hybridMultilevel"/>
    <w:tmpl w:val="5768C09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5952111"/>
    <w:multiLevelType w:val="hybridMultilevel"/>
    <w:tmpl w:val="93302C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D743A3"/>
    <w:multiLevelType w:val="hybridMultilevel"/>
    <w:tmpl w:val="149026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1"/>
  </w:num>
  <w:num w:numId="9">
    <w:abstractNumId w:val="3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Ta0NDIxMTQ3NTJX0lEKTi0uzszPAykwrAUAKwUEeSwAAAA="/>
  </w:docVars>
  <w:rsids>
    <w:rsidRoot w:val="00D54716"/>
    <w:rsid w:val="00001056"/>
    <w:rsid w:val="00004E52"/>
    <w:rsid w:val="000122A9"/>
    <w:rsid w:val="000225F3"/>
    <w:rsid w:val="00024170"/>
    <w:rsid w:val="00026403"/>
    <w:rsid w:val="000350CF"/>
    <w:rsid w:val="00037A85"/>
    <w:rsid w:val="000403FC"/>
    <w:rsid w:val="00041B60"/>
    <w:rsid w:val="000452E6"/>
    <w:rsid w:val="00050E83"/>
    <w:rsid w:val="0005173B"/>
    <w:rsid w:val="00052ACC"/>
    <w:rsid w:val="00052B1A"/>
    <w:rsid w:val="00054D28"/>
    <w:rsid w:val="000550C7"/>
    <w:rsid w:val="00055A1E"/>
    <w:rsid w:val="00056680"/>
    <w:rsid w:val="00061585"/>
    <w:rsid w:val="00062BE8"/>
    <w:rsid w:val="00063DB7"/>
    <w:rsid w:val="000657A9"/>
    <w:rsid w:val="0007038D"/>
    <w:rsid w:val="000716C1"/>
    <w:rsid w:val="00074349"/>
    <w:rsid w:val="00075C70"/>
    <w:rsid w:val="000772EE"/>
    <w:rsid w:val="0008152E"/>
    <w:rsid w:val="000819C5"/>
    <w:rsid w:val="0008493F"/>
    <w:rsid w:val="00086CD4"/>
    <w:rsid w:val="0009425B"/>
    <w:rsid w:val="000943A7"/>
    <w:rsid w:val="000A2C0F"/>
    <w:rsid w:val="000A6391"/>
    <w:rsid w:val="000A640E"/>
    <w:rsid w:val="000B217E"/>
    <w:rsid w:val="000B6EAC"/>
    <w:rsid w:val="000C40DD"/>
    <w:rsid w:val="000C7621"/>
    <w:rsid w:val="000D105D"/>
    <w:rsid w:val="000D4900"/>
    <w:rsid w:val="000D4D69"/>
    <w:rsid w:val="000D54C5"/>
    <w:rsid w:val="000D64A0"/>
    <w:rsid w:val="000E0C0B"/>
    <w:rsid w:val="000E173D"/>
    <w:rsid w:val="000E48D3"/>
    <w:rsid w:val="000E5195"/>
    <w:rsid w:val="000E6848"/>
    <w:rsid w:val="000E6CB3"/>
    <w:rsid w:val="000E70A5"/>
    <w:rsid w:val="000F2567"/>
    <w:rsid w:val="000F3CFF"/>
    <w:rsid w:val="000F4163"/>
    <w:rsid w:val="00101CAB"/>
    <w:rsid w:val="00112D29"/>
    <w:rsid w:val="001217EF"/>
    <w:rsid w:val="00121B7F"/>
    <w:rsid w:val="00122A84"/>
    <w:rsid w:val="001241DE"/>
    <w:rsid w:val="001262C9"/>
    <w:rsid w:val="00145D25"/>
    <w:rsid w:val="00151A4E"/>
    <w:rsid w:val="00155F25"/>
    <w:rsid w:val="0015658C"/>
    <w:rsid w:val="00162CFF"/>
    <w:rsid w:val="001648DF"/>
    <w:rsid w:val="00173D46"/>
    <w:rsid w:val="00175345"/>
    <w:rsid w:val="00182E37"/>
    <w:rsid w:val="00184606"/>
    <w:rsid w:val="00184B9D"/>
    <w:rsid w:val="001949B8"/>
    <w:rsid w:val="001A01C4"/>
    <w:rsid w:val="001A2506"/>
    <w:rsid w:val="001A609A"/>
    <w:rsid w:val="001A7041"/>
    <w:rsid w:val="001B495A"/>
    <w:rsid w:val="001B5984"/>
    <w:rsid w:val="001B5BC3"/>
    <w:rsid w:val="001C455D"/>
    <w:rsid w:val="001C488C"/>
    <w:rsid w:val="001C4CD4"/>
    <w:rsid w:val="001C733D"/>
    <w:rsid w:val="001C7E40"/>
    <w:rsid w:val="001D47AE"/>
    <w:rsid w:val="001D6D6C"/>
    <w:rsid w:val="001D7044"/>
    <w:rsid w:val="001D712D"/>
    <w:rsid w:val="001D71F6"/>
    <w:rsid w:val="001D74F5"/>
    <w:rsid w:val="001E1B4E"/>
    <w:rsid w:val="001E2188"/>
    <w:rsid w:val="001E6F1D"/>
    <w:rsid w:val="001F3F80"/>
    <w:rsid w:val="001F40EA"/>
    <w:rsid w:val="001F4345"/>
    <w:rsid w:val="001F54C6"/>
    <w:rsid w:val="001F575C"/>
    <w:rsid w:val="00200A0E"/>
    <w:rsid w:val="0020154B"/>
    <w:rsid w:val="00205905"/>
    <w:rsid w:val="002121B5"/>
    <w:rsid w:val="00212944"/>
    <w:rsid w:val="00214F74"/>
    <w:rsid w:val="00215C7C"/>
    <w:rsid w:val="002176DA"/>
    <w:rsid w:val="002215E6"/>
    <w:rsid w:val="00221CEC"/>
    <w:rsid w:val="00223993"/>
    <w:rsid w:val="00232DED"/>
    <w:rsid w:val="00233723"/>
    <w:rsid w:val="00233B7A"/>
    <w:rsid w:val="0023731A"/>
    <w:rsid w:val="00237B65"/>
    <w:rsid w:val="00237D11"/>
    <w:rsid w:val="002405DC"/>
    <w:rsid w:val="00242E8F"/>
    <w:rsid w:val="00251A68"/>
    <w:rsid w:val="00253F80"/>
    <w:rsid w:val="00262824"/>
    <w:rsid w:val="002721A9"/>
    <w:rsid w:val="002746BD"/>
    <w:rsid w:val="00283013"/>
    <w:rsid w:val="002840FC"/>
    <w:rsid w:val="0029086B"/>
    <w:rsid w:val="00292FFA"/>
    <w:rsid w:val="00293095"/>
    <w:rsid w:val="00293C30"/>
    <w:rsid w:val="0029751F"/>
    <w:rsid w:val="002A48D3"/>
    <w:rsid w:val="002A515F"/>
    <w:rsid w:val="002A6F9D"/>
    <w:rsid w:val="002A723C"/>
    <w:rsid w:val="002B2E44"/>
    <w:rsid w:val="002C1ADA"/>
    <w:rsid w:val="002C4E78"/>
    <w:rsid w:val="002C65A5"/>
    <w:rsid w:val="002D1547"/>
    <w:rsid w:val="002D3550"/>
    <w:rsid w:val="002D454D"/>
    <w:rsid w:val="002D4C8F"/>
    <w:rsid w:val="002D5007"/>
    <w:rsid w:val="002E1082"/>
    <w:rsid w:val="002E1D0D"/>
    <w:rsid w:val="002E2AB3"/>
    <w:rsid w:val="002E4941"/>
    <w:rsid w:val="002E51CF"/>
    <w:rsid w:val="002E73AA"/>
    <w:rsid w:val="002F1CC7"/>
    <w:rsid w:val="002F1DCF"/>
    <w:rsid w:val="002F415A"/>
    <w:rsid w:val="002F485E"/>
    <w:rsid w:val="002F6475"/>
    <w:rsid w:val="003001C6"/>
    <w:rsid w:val="003027DD"/>
    <w:rsid w:val="00307B1C"/>
    <w:rsid w:val="003100FD"/>
    <w:rsid w:val="003108C9"/>
    <w:rsid w:val="00314259"/>
    <w:rsid w:val="003156E5"/>
    <w:rsid w:val="00320994"/>
    <w:rsid w:val="003331A4"/>
    <w:rsid w:val="00344D86"/>
    <w:rsid w:val="003461B4"/>
    <w:rsid w:val="003461DB"/>
    <w:rsid w:val="00351322"/>
    <w:rsid w:val="00354D84"/>
    <w:rsid w:val="00356157"/>
    <w:rsid w:val="003610F1"/>
    <w:rsid w:val="00361E53"/>
    <w:rsid w:val="003656A3"/>
    <w:rsid w:val="00370DBF"/>
    <w:rsid w:val="00372F78"/>
    <w:rsid w:val="00373D07"/>
    <w:rsid w:val="0037423D"/>
    <w:rsid w:val="003745F1"/>
    <w:rsid w:val="00376980"/>
    <w:rsid w:val="003769B2"/>
    <w:rsid w:val="0039257B"/>
    <w:rsid w:val="00395887"/>
    <w:rsid w:val="00397DD0"/>
    <w:rsid w:val="003A1EE1"/>
    <w:rsid w:val="003A57AF"/>
    <w:rsid w:val="003B25E0"/>
    <w:rsid w:val="003B29D1"/>
    <w:rsid w:val="003B5A3F"/>
    <w:rsid w:val="003C156B"/>
    <w:rsid w:val="003C2B2E"/>
    <w:rsid w:val="003C2EF7"/>
    <w:rsid w:val="003C327D"/>
    <w:rsid w:val="003C358A"/>
    <w:rsid w:val="003C7431"/>
    <w:rsid w:val="003D2B03"/>
    <w:rsid w:val="003D368A"/>
    <w:rsid w:val="003D54E0"/>
    <w:rsid w:val="003E24EC"/>
    <w:rsid w:val="003E4106"/>
    <w:rsid w:val="003F19A8"/>
    <w:rsid w:val="003F5938"/>
    <w:rsid w:val="004002E4"/>
    <w:rsid w:val="00411114"/>
    <w:rsid w:val="004169B6"/>
    <w:rsid w:val="004344BF"/>
    <w:rsid w:val="00434B96"/>
    <w:rsid w:val="00436305"/>
    <w:rsid w:val="00436892"/>
    <w:rsid w:val="00442860"/>
    <w:rsid w:val="00453D11"/>
    <w:rsid w:val="00454FAC"/>
    <w:rsid w:val="00456095"/>
    <w:rsid w:val="004641DF"/>
    <w:rsid w:val="004743E1"/>
    <w:rsid w:val="00475B05"/>
    <w:rsid w:val="004764B0"/>
    <w:rsid w:val="004769A7"/>
    <w:rsid w:val="004839C8"/>
    <w:rsid w:val="00497275"/>
    <w:rsid w:val="004A30D9"/>
    <w:rsid w:val="004A71F9"/>
    <w:rsid w:val="004B5EE4"/>
    <w:rsid w:val="004C17DF"/>
    <w:rsid w:val="004C36F7"/>
    <w:rsid w:val="004C6791"/>
    <w:rsid w:val="004D0B3E"/>
    <w:rsid w:val="004E5ED2"/>
    <w:rsid w:val="004E6529"/>
    <w:rsid w:val="004E7BEF"/>
    <w:rsid w:val="004F252E"/>
    <w:rsid w:val="004F48D3"/>
    <w:rsid w:val="00504F9A"/>
    <w:rsid w:val="0050694E"/>
    <w:rsid w:val="0051759A"/>
    <w:rsid w:val="0053626D"/>
    <w:rsid w:val="00536479"/>
    <w:rsid w:val="00550464"/>
    <w:rsid w:val="00556207"/>
    <w:rsid w:val="00562F6B"/>
    <w:rsid w:val="00572E14"/>
    <w:rsid w:val="005743E7"/>
    <w:rsid w:val="00580201"/>
    <w:rsid w:val="005842C1"/>
    <w:rsid w:val="00587F00"/>
    <w:rsid w:val="00592CF4"/>
    <w:rsid w:val="0059512C"/>
    <w:rsid w:val="005A2DFD"/>
    <w:rsid w:val="005B0D08"/>
    <w:rsid w:val="005B2E31"/>
    <w:rsid w:val="005B4A02"/>
    <w:rsid w:val="005B50CE"/>
    <w:rsid w:val="005B5946"/>
    <w:rsid w:val="005C7D97"/>
    <w:rsid w:val="005D7D70"/>
    <w:rsid w:val="005E29EB"/>
    <w:rsid w:val="005E3E88"/>
    <w:rsid w:val="005E51B1"/>
    <w:rsid w:val="005E7115"/>
    <w:rsid w:val="005F02F8"/>
    <w:rsid w:val="005F15D4"/>
    <w:rsid w:val="005F515D"/>
    <w:rsid w:val="005F6711"/>
    <w:rsid w:val="00600977"/>
    <w:rsid w:val="00610E8F"/>
    <w:rsid w:val="00616245"/>
    <w:rsid w:val="0063471A"/>
    <w:rsid w:val="0064338B"/>
    <w:rsid w:val="00645C12"/>
    <w:rsid w:val="00653633"/>
    <w:rsid w:val="006545FE"/>
    <w:rsid w:val="00662270"/>
    <w:rsid w:val="00662DD1"/>
    <w:rsid w:val="006711F2"/>
    <w:rsid w:val="006726F1"/>
    <w:rsid w:val="0067443F"/>
    <w:rsid w:val="006856C9"/>
    <w:rsid w:val="00697B05"/>
    <w:rsid w:val="00697DF5"/>
    <w:rsid w:val="006A1CC0"/>
    <w:rsid w:val="006B0D70"/>
    <w:rsid w:val="006C09BD"/>
    <w:rsid w:val="006C2B52"/>
    <w:rsid w:val="006C304D"/>
    <w:rsid w:val="006C3149"/>
    <w:rsid w:val="006C65B9"/>
    <w:rsid w:val="006D7681"/>
    <w:rsid w:val="006E3F16"/>
    <w:rsid w:val="006E45D7"/>
    <w:rsid w:val="006F37C4"/>
    <w:rsid w:val="006F7F4A"/>
    <w:rsid w:val="00713C22"/>
    <w:rsid w:val="00715190"/>
    <w:rsid w:val="0071656D"/>
    <w:rsid w:val="00724361"/>
    <w:rsid w:val="007273B6"/>
    <w:rsid w:val="00731065"/>
    <w:rsid w:val="00731AE3"/>
    <w:rsid w:val="007362A2"/>
    <w:rsid w:val="0074071E"/>
    <w:rsid w:val="007443A9"/>
    <w:rsid w:val="00750057"/>
    <w:rsid w:val="00752319"/>
    <w:rsid w:val="00752A64"/>
    <w:rsid w:val="007531E2"/>
    <w:rsid w:val="00762FD4"/>
    <w:rsid w:val="007635B5"/>
    <w:rsid w:val="00773D79"/>
    <w:rsid w:val="00775AEA"/>
    <w:rsid w:val="00781042"/>
    <w:rsid w:val="00784A4D"/>
    <w:rsid w:val="00792996"/>
    <w:rsid w:val="00792A85"/>
    <w:rsid w:val="007A53E8"/>
    <w:rsid w:val="007A5E40"/>
    <w:rsid w:val="007B1F2B"/>
    <w:rsid w:val="007B51D2"/>
    <w:rsid w:val="007C0997"/>
    <w:rsid w:val="007C0F51"/>
    <w:rsid w:val="007C3443"/>
    <w:rsid w:val="007C70BA"/>
    <w:rsid w:val="007C76B2"/>
    <w:rsid w:val="007D41E3"/>
    <w:rsid w:val="007D4416"/>
    <w:rsid w:val="007D4F8C"/>
    <w:rsid w:val="007D6D2F"/>
    <w:rsid w:val="007D7B33"/>
    <w:rsid w:val="007E14CA"/>
    <w:rsid w:val="007E256C"/>
    <w:rsid w:val="007E4F0A"/>
    <w:rsid w:val="007F1E41"/>
    <w:rsid w:val="007F2A62"/>
    <w:rsid w:val="007F71B0"/>
    <w:rsid w:val="008043BC"/>
    <w:rsid w:val="008062B7"/>
    <w:rsid w:val="00830793"/>
    <w:rsid w:val="00837384"/>
    <w:rsid w:val="00840159"/>
    <w:rsid w:val="00842447"/>
    <w:rsid w:val="00855109"/>
    <w:rsid w:val="00860A6F"/>
    <w:rsid w:val="0086182B"/>
    <w:rsid w:val="008632A5"/>
    <w:rsid w:val="0086363C"/>
    <w:rsid w:val="00867446"/>
    <w:rsid w:val="008676E1"/>
    <w:rsid w:val="0087257C"/>
    <w:rsid w:val="0087615C"/>
    <w:rsid w:val="00885590"/>
    <w:rsid w:val="00894D20"/>
    <w:rsid w:val="008A1F55"/>
    <w:rsid w:val="008A2B00"/>
    <w:rsid w:val="008A356A"/>
    <w:rsid w:val="008A3F03"/>
    <w:rsid w:val="008A7771"/>
    <w:rsid w:val="008B209F"/>
    <w:rsid w:val="008B251A"/>
    <w:rsid w:val="008B2EE3"/>
    <w:rsid w:val="008B4C04"/>
    <w:rsid w:val="008B68A5"/>
    <w:rsid w:val="008C0B79"/>
    <w:rsid w:val="008C4FCB"/>
    <w:rsid w:val="008C7F23"/>
    <w:rsid w:val="008D2B33"/>
    <w:rsid w:val="008D3D12"/>
    <w:rsid w:val="008D4F35"/>
    <w:rsid w:val="008D6D16"/>
    <w:rsid w:val="008E234E"/>
    <w:rsid w:val="008E3728"/>
    <w:rsid w:val="008E7B04"/>
    <w:rsid w:val="008E7E1B"/>
    <w:rsid w:val="008E7F50"/>
    <w:rsid w:val="008F229C"/>
    <w:rsid w:val="00901080"/>
    <w:rsid w:val="00912DD2"/>
    <w:rsid w:val="00914828"/>
    <w:rsid w:val="00922182"/>
    <w:rsid w:val="009279FA"/>
    <w:rsid w:val="0093101C"/>
    <w:rsid w:val="0093223C"/>
    <w:rsid w:val="00933889"/>
    <w:rsid w:val="00933CA2"/>
    <w:rsid w:val="0094126A"/>
    <w:rsid w:val="009416C9"/>
    <w:rsid w:val="00942AD1"/>
    <w:rsid w:val="00942E40"/>
    <w:rsid w:val="00945BAD"/>
    <w:rsid w:val="00947096"/>
    <w:rsid w:val="00950DFD"/>
    <w:rsid w:val="00950E84"/>
    <w:rsid w:val="00954C80"/>
    <w:rsid w:val="0095793F"/>
    <w:rsid w:val="009654EB"/>
    <w:rsid w:val="0096570E"/>
    <w:rsid w:val="00965B65"/>
    <w:rsid w:val="00971F77"/>
    <w:rsid w:val="00981F75"/>
    <w:rsid w:val="00991DA6"/>
    <w:rsid w:val="0099311A"/>
    <w:rsid w:val="00994C33"/>
    <w:rsid w:val="009970F3"/>
    <w:rsid w:val="009A0361"/>
    <w:rsid w:val="009A5100"/>
    <w:rsid w:val="009A7B1B"/>
    <w:rsid w:val="009A7EFE"/>
    <w:rsid w:val="009B28CD"/>
    <w:rsid w:val="009B2F23"/>
    <w:rsid w:val="009B483C"/>
    <w:rsid w:val="009B4C92"/>
    <w:rsid w:val="009B6AAB"/>
    <w:rsid w:val="009B6BFE"/>
    <w:rsid w:val="009C4113"/>
    <w:rsid w:val="009C7B2C"/>
    <w:rsid w:val="009D0764"/>
    <w:rsid w:val="009D08A5"/>
    <w:rsid w:val="009D42A8"/>
    <w:rsid w:val="009E00C7"/>
    <w:rsid w:val="009E1124"/>
    <w:rsid w:val="009E2D0A"/>
    <w:rsid w:val="009E5491"/>
    <w:rsid w:val="009F5D25"/>
    <w:rsid w:val="00A027AE"/>
    <w:rsid w:val="00A0599A"/>
    <w:rsid w:val="00A11B74"/>
    <w:rsid w:val="00A12863"/>
    <w:rsid w:val="00A12DBE"/>
    <w:rsid w:val="00A1738F"/>
    <w:rsid w:val="00A2001E"/>
    <w:rsid w:val="00A21501"/>
    <w:rsid w:val="00A2642C"/>
    <w:rsid w:val="00A275E0"/>
    <w:rsid w:val="00A30947"/>
    <w:rsid w:val="00A30C9B"/>
    <w:rsid w:val="00A314D6"/>
    <w:rsid w:val="00A356FD"/>
    <w:rsid w:val="00A3788F"/>
    <w:rsid w:val="00A53EBF"/>
    <w:rsid w:val="00A547A9"/>
    <w:rsid w:val="00A54C88"/>
    <w:rsid w:val="00A57DD2"/>
    <w:rsid w:val="00A612E0"/>
    <w:rsid w:val="00A63108"/>
    <w:rsid w:val="00A6316C"/>
    <w:rsid w:val="00A64735"/>
    <w:rsid w:val="00A67D45"/>
    <w:rsid w:val="00A74AAC"/>
    <w:rsid w:val="00A808E7"/>
    <w:rsid w:val="00A84E84"/>
    <w:rsid w:val="00A862DE"/>
    <w:rsid w:val="00A90B85"/>
    <w:rsid w:val="00A9512A"/>
    <w:rsid w:val="00A95D4C"/>
    <w:rsid w:val="00AA3C0B"/>
    <w:rsid w:val="00AA7D32"/>
    <w:rsid w:val="00AB1D9B"/>
    <w:rsid w:val="00AC0693"/>
    <w:rsid w:val="00AC0785"/>
    <w:rsid w:val="00AC35AA"/>
    <w:rsid w:val="00AC4E77"/>
    <w:rsid w:val="00AC6AB7"/>
    <w:rsid w:val="00AC7A95"/>
    <w:rsid w:val="00AD3D3A"/>
    <w:rsid w:val="00AD412C"/>
    <w:rsid w:val="00AD43CE"/>
    <w:rsid w:val="00AE0244"/>
    <w:rsid w:val="00AE24CE"/>
    <w:rsid w:val="00AE7B61"/>
    <w:rsid w:val="00AF1EA5"/>
    <w:rsid w:val="00AF48EC"/>
    <w:rsid w:val="00B01EF5"/>
    <w:rsid w:val="00B10057"/>
    <w:rsid w:val="00B22BF9"/>
    <w:rsid w:val="00B253AF"/>
    <w:rsid w:val="00B35EC6"/>
    <w:rsid w:val="00B403AB"/>
    <w:rsid w:val="00B40CF8"/>
    <w:rsid w:val="00B44FD1"/>
    <w:rsid w:val="00B47D42"/>
    <w:rsid w:val="00B563AE"/>
    <w:rsid w:val="00B60A42"/>
    <w:rsid w:val="00B61020"/>
    <w:rsid w:val="00B61264"/>
    <w:rsid w:val="00B62E64"/>
    <w:rsid w:val="00B66157"/>
    <w:rsid w:val="00B664C0"/>
    <w:rsid w:val="00B854D0"/>
    <w:rsid w:val="00B85E73"/>
    <w:rsid w:val="00B87146"/>
    <w:rsid w:val="00B96C28"/>
    <w:rsid w:val="00BA1B29"/>
    <w:rsid w:val="00BA49A8"/>
    <w:rsid w:val="00BA5F62"/>
    <w:rsid w:val="00BA77F7"/>
    <w:rsid w:val="00BA7F57"/>
    <w:rsid w:val="00BB165D"/>
    <w:rsid w:val="00BB28CC"/>
    <w:rsid w:val="00BB7BC5"/>
    <w:rsid w:val="00BC080A"/>
    <w:rsid w:val="00BC25B0"/>
    <w:rsid w:val="00BC7C1C"/>
    <w:rsid w:val="00BD14C3"/>
    <w:rsid w:val="00BD59CF"/>
    <w:rsid w:val="00BD5F5F"/>
    <w:rsid w:val="00BE1EBF"/>
    <w:rsid w:val="00BE6D3C"/>
    <w:rsid w:val="00BF0854"/>
    <w:rsid w:val="00BF25E0"/>
    <w:rsid w:val="00BF4EBF"/>
    <w:rsid w:val="00C00BA9"/>
    <w:rsid w:val="00C0118C"/>
    <w:rsid w:val="00C0128C"/>
    <w:rsid w:val="00C03594"/>
    <w:rsid w:val="00C06144"/>
    <w:rsid w:val="00C06D43"/>
    <w:rsid w:val="00C11606"/>
    <w:rsid w:val="00C120D9"/>
    <w:rsid w:val="00C12429"/>
    <w:rsid w:val="00C12849"/>
    <w:rsid w:val="00C12F9E"/>
    <w:rsid w:val="00C14970"/>
    <w:rsid w:val="00C2028E"/>
    <w:rsid w:val="00C2132F"/>
    <w:rsid w:val="00C2548E"/>
    <w:rsid w:val="00C30831"/>
    <w:rsid w:val="00C32952"/>
    <w:rsid w:val="00C34FB1"/>
    <w:rsid w:val="00C3601D"/>
    <w:rsid w:val="00C371B9"/>
    <w:rsid w:val="00C45807"/>
    <w:rsid w:val="00C4770B"/>
    <w:rsid w:val="00C54782"/>
    <w:rsid w:val="00C56912"/>
    <w:rsid w:val="00C56949"/>
    <w:rsid w:val="00C85E54"/>
    <w:rsid w:val="00C87039"/>
    <w:rsid w:val="00C8737D"/>
    <w:rsid w:val="00C91AEE"/>
    <w:rsid w:val="00C92ECF"/>
    <w:rsid w:val="00C93EB4"/>
    <w:rsid w:val="00C94BBF"/>
    <w:rsid w:val="00C94C59"/>
    <w:rsid w:val="00CA1B27"/>
    <w:rsid w:val="00CA46CF"/>
    <w:rsid w:val="00CB1817"/>
    <w:rsid w:val="00CB392D"/>
    <w:rsid w:val="00CB4267"/>
    <w:rsid w:val="00CB62C9"/>
    <w:rsid w:val="00CC1ECB"/>
    <w:rsid w:val="00CC22D8"/>
    <w:rsid w:val="00CC77B6"/>
    <w:rsid w:val="00CD0952"/>
    <w:rsid w:val="00CD5A6B"/>
    <w:rsid w:val="00CE07ED"/>
    <w:rsid w:val="00D03708"/>
    <w:rsid w:val="00D0635B"/>
    <w:rsid w:val="00D06DE6"/>
    <w:rsid w:val="00D0723C"/>
    <w:rsid w:val="00D17400"/>
    <w:rsid w:val="00D2190A"/>
    <w:rsid w:val="00D30A1C"/>
    <w:rsid w:val="00D32A27"/>
    <w:rsid w:val="00D341CA"/>
    <w:rsid w:val="00D40912"/>
    <w:rsid w:val="00D4243E"/>
    <w:rsid w:val="00D42E0C"/>
    <w:rsid w:val="00D45378"/>
    <w:rsid w:val="00D50E5D"/>
    <w:rsid w:val="00D53639"/>
    <w:rsid w:val="00D54716"/>
    <w:rsid w:val="00D64528"/>
    <w:rsid w:val="00D716B9"/>
    <w:rsid w:val="00D72CC4"/>
    <w:rsid w:val="00D75002"/>
    <w:rsid w:val="00D76CC1"/>
    <w:rsid w:val="00D85A98"/>
    <w:rsid w:val="00D86961"/>
    <w:rsid w:val="00D93639"/>
    <w:rsid w:val="00D96BB0"/>
    <w:rsid w:val="00DA4D04"/>
    <w:rsid w:val="00DB1CB2"/>
    <w:rsid w:val="00DB3396"/>
    <w:rsid w:val="00DB33A9"/>
    <w:rsid w:val="00DB5135"/>
    <w:rsid w:val="00DB71AE"/>
    <w:rsid w:val="00DC0662"/>
    <w:rsid w:val="00DC1104"/>
    <w:rsid w:val="00DD353C"/>
    <w:rsid w:val="00DD4B3C"/>
    <w:rsid w:val="00DD5DB6"/>
    <w:rsid w:val="00DD6037"/>
    <w:rsid w:val="00DD63BF"/>
    <w:rsid w:val="00DE04D1"/>
    <w:rsid w:val="00DE427C"/>
    <w:rsid w:val="00DE676C"/>
    <w:rsid w:val="00DF624E"/>
    <w:rsid w:val="00E0243D"/>
    <w:rsid w:val="00E02D43"/>
    <w:rsid w:val="00E07C3E"/>
    <w:rsid w:val="00E12F28"/>
    <w:rsid w:val="00E17B6A"/>
    <w:rsid w:val="00E21A45"/>
    <w:rsid w:val="00E22FFE"/>
    <w:rsid w:val="00E230A2"/>
    <w:rsid w:val="00E3274A"/>
    <w:rsid w:val="00E37442"/>
    <w:rsid w:val="00E37645"/>
    <w:rsid w:val="00E41C7B"/>
    <w:rsid w:val="00E45C6C"/>
    <w:rsid w:val="00E463B5"/>
    <w:rsid w:val="00E469A4"/>
    <w:rsid w:val="00E541D7"/>
    <w:rsid w:val="00E54F40"/>
    <w:rsid w:val="00E5503E"/>
    <w:rsid w:val="00E55AA6"/>
    <w:rsid w:val="00E64355"/>
    <w:rsid w:val="00E65DC5"/>
    <w:rsid w:val="00E66821"/>
    <w:rsid w:val="00E73DF6"/>
    <w:rsid w:val="00E75BAB"/>
    <w:rsid w:val="00E76009"/>
    <w:rsid w:val="00E76C7E"/>
    <w:rsid w:val="00E77625"/>
    <w:rsid w:val="00E812FD"/>
    <w:rsid w:val="00E844CE"/>
    <w:rsid w:val="00E84D27"/>
    <w:rsid w:val="00E87FB5"/>
    <w:rsid w:val="00EA3AEA"/>
    <w:rsid w:val="00EA5C30"/>
    <w:rsid w:val="00EB04AF"/>
    <w:rsid w:val="00EB34CA"/>
    <w:rsid w:val="00EB49DA"/>
    <w:rsid w:val="00EC3F39"/>
    <w:rsid w:val="00EC4370"/>
    <w:rsid w:val="00EC4D95"/>
    <w:rsid w:val="00EC4FA7"/>
    <w:rsid w:val="00EC5F5B"/>
    <w:rsid w:val="00EC671E"/>
    <w:rsid w:val="00EC7414"/>
    <w:rsid w:val="00ED05E6"/>
    <w:rsid w:val="00ED0E4C"/>
    <w:rsid w:val="00ED1726"/>
    <w:rsid w:val="00ED5568"/>
    <w:rsid w:val="00EE213B"/>
    <w:rsid w:val="00EE215E"/>
    <w:rsid w:val="00EE75D7"/>
    <w:rsid w:val="00EF11E1"/>
    <w:rsid w:val="00EF196F"/>
    <w:rsid w:val="00EF5B1C"/>
    <w:rsid w:val="00EF5E77"/>
    <w:rsid w:val="00EF5FB1"/>
    <w:rsid w:val="00F13116"/>
    <w:rsid w:val="00F14FE5"/>
    <w:rsid w:val="00F160A0"/>
    <w:rsid w:val="00F16FEC"/>
    <w:rsid w:val="00F26E7E"/>
    <w:rsid w:val="00F27F70"/>
    <w:rsid w:val="00F36438"/>
    <w:rsid w:val="00F36FF2"/>
    <w:rsid w:val="00F37597"/>
    <w:rsid w:val="00F45DB8"/>
    <w:rsid w:val="00F45F5F"/>
    <w:rsid w:val="00F475A1"/>
    <w:rsid w:val="00F50E91"/>
    <w:rsid w:val="00F56CEC"/>
    <w:rsid w:val="00F63BA7"/>
    <w:rsid w:val="00F670AF"/>
    <w:rsid w:val="00F672E5"/>
    <w:rsid w:val="00F679E3"/>
    <w:rsid w:val="00F829D3"/>
    <w:rsid w:val="00F87C80"/>
    <w:rsid w:val="00F92D56"/>
    <w:rsid w:val="00F962E6"/>
    <w:rsid w:val="00F9777D"/>
    <w:rsid w:val="00FA006D"/>
    <w:rsid w:val="00FA6DB4"/>
    <w:rsid w:val="00FB3425"/>
    <w:rsid w:val="00FB47D2"/>
    <w:rsid w:val="00FC1346"/>
    <w:rsid w:val="00FC2996"/>
    <w:rsid w:val="00FC4862"/>
    <w:rsid w:val="00FC5312"/>
    <w:rsid w:val="00FC5C7B"/>
    <w:rsid w:val="00FC7811"/>
    <w:rsid w:val="00FD0F61"/>
    <w:rsid w:val="00FD128D"/>
    <w:rsid w:val="00FD468F"/>
    <w:rsid w:val="00FD4CB2"/>
    <w:rsid w:val="00FE0DEB"/>
    <w:rsid w:val="00FE1E7A"/>
    <w:rsid w:val="00FE200F"/>
    <w:rsid w:val="00FE26D5"/>
    <w:rsid w:val="00FF0BE2"/>
    <w:rsid w:val="00FF15D4"/>
    <w:rsid w:val="00FF201E"/>
    <w:rsid w:val="00FF3CA3"/>
    <w:rsid w:val="00FF4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34F48C"/>
  <w15:docId w15:val="{DC4B9041-D017-4E62-AC0A-FBBA44C12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5590"/>
    <w:rPr>
      <w:sz w:val="24"/>
      <w:szCs w:val="24"/>
      <w:lang w:eastAsia="ko-KR"/>
    </w:rPr>
  </w:style>
  <w:style w:type="paragraph" w:styleId="Heading2">
    <w:name w:val="heading 2"/>
    <w:basedOn w:val="Normal"/>
    <w:next w:val="Normal"/>
    <w:qFormat/>
    <w:rsid w:val="00373D0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086B"/>
    <w:rPr>
      <w:color w:val="0000FF"/>
      <w:u w:val="single"/>
    </w:rPr>
  </w:style>
  <w:style w:type="paragraph" w:styleId="DocumentMap">
    <w:name w:val="Document Map"/>
    <w:basedOn w:val="Normal"/>
    <w:semiHidden/>
    <w:rsid w:val="0039257B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39257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D2B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D2B3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D2B33"/>
  </w:style>
  <w:style w:type="character" w:styleId="PlaceholderText">
    <w:name w:val="Placeholder Text"/>
    <w:basedOn w:val="DefaultParagraphFont"/>
    <w:uiPriority w:val="99"/>
    <w:semiHidden/>
    <w:rsid w:val="00A314D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1D71F6"/>
    <w:rPr>
      <w:sz w:val="24"/>
      <w:szCs w:val="24"/>
      <w:lang w:eastAsia="ko-KR"/>
    </w:rPr>
  </w:style>
  <w:style w:type="paragraph" w:styleId="ListParagraph">
    <w:name w:val="List Paragraph"/>
    <w:basedOn w:val="Normal"/>
    <w:uiPriority w:val="34"/>
    <w:qFormat/>
    <w:rsid w:val="00E54F4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3731A"/>
    <w:rPr>
      <w:color w:val="808080"/>
      <w:shd w:val="clear" w:color="auto" w:fill="E6E6E6"/>
    </w:rPr>
  </w:style>
  <w:style w:type="character" w:customStyle="1" w:styleId="HeaderChar">
    <w:name w:val="Header Char"/>
    <w:basedOn w:val="DefaultParagraphFont"/>
    <w:link w:val="Header"/>
    <w:uiPriority w:val="99"/>
    <w:rsid w:val="003100FD"/>
    <w:rPr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8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duery@worldforestry.org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duery@worldforestry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World Forestry Center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FC8713-3B38-4724-879A-837896D4A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1286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 International Educators Institute</vt:lpstr>
    </vt:vector>
  </TitlesOfParts>
  <Company>World Forestry Center</Company>
  <LinksUpToDate>false</LinksUpToDate>
  <CharactersWithSpaces>8605</CharactersWithSpaces>
  <SharedDoc>false</SharedDoc>
  <HLinks>
    <vt:vector size="12" baseType="variant">
      <vt:variant>
        <vt:i4>655415</vt:i4>
      </vt:variant>
      <vt:variant>
        <vt:i4>3</vt:i4>
      </vt:variant>
      <vt:variant>
        <vt:i4>0</vt:i4>
      </vt:variant>
      <vt:variant>
        <vt:i4>5</vt:i4>
      </vt:variant>
      <vt:variant>
        <vt:lpwstr>mailto:swu@worldforestry.org</vt:lpwstr>
      </vt:variant>
      <vt:variant>
        <vt:lpwstr/>
      </vt:variant>
      <vt:variant>
        <vt:i4>655415</vt:i4>
      </vt:variant>
      <vt:variant>
        <vt:i4>0</vt:i4>
      </vt:variant>
      <vt:variant>
        <vt:i4>0</vt:i4>
      </vt:variant>
      <vt:variant>
        <vt:i4>5</vt:i4>
      </vt:variant>
      <vt:variant>
        <vt:lpwstr>mailto:swu@worldfore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 International Educators Institute</dc:title>
  <dc:subject/>
  <dc:creator>Angie Disalvo</dc:creator>
  <cp:keywords/>
  <dc:description/>
  <cp:lastModifiedBy>Tyler Quinn</cp:lastModifiedBy>
  <cp:revision>5</cp:revision>
  <cp:lastPrinted>2017-05-22T21:08:00Z</cp:lastPrinted>
  <dcterms:created xsi:type="dcterms:W3CDTF">2019-05-29T21:19:00Z</dcterms:created>
  <dcterms:modified xsi:type="dcterms:W3CDTF">2020-03-25T23:53:00Z</dcterms:modified>
</cp:coreProperties>
</file>